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4BC7C" w14:textId="754AB99A" w:rsidR="007C628E" w:rsidRPr="00CD4E6A" w:rsidRDefault="00C64B43" w:rsidP="007C628E">
      <w:pPr>
        <w:jc w:val="center"/>
        <w:rPr>
          <w:rFonts w:ascii="Arial Narrow" w:hAnsi="Arial Narrow"/>
          <w:color w:val="000000" w:themeColor="text1"/>
          <w:sz w:val="16"/>
          <w:szCs w:val="16"/>
          <w:lang w:val="es-ES"/>
        </w:rPr>
      </w:pPr>
      <w:r w:rsidRPr="00CD4E6A">
        <w:rPr>
          <w:rFonts w:ascii="Arial Narrow" w:hAnsi="Arial Narrow"/>
          <w:noProof/>
          <w:color w:val="000000" w:themeColor="text1"/>
        </w:rPr>
        <w:drawing>
          <wp:inline distT="0" distB="0" distL="0" distR="0" wp14:anchorId="3235805E" wp14:editId="498A6C51">
            <wp:extent cx="5400040" cy="846455"/>
            <wp:effectExtent l="0" t="0" r="0" b="4445"/>
            <wp:docPr id="2" name="Imagen 2" descr="Imagen que contiene roj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ptura de Pantalla 2020-06-08 a la(s) 15.40.44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4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F4E2B" w14:textId="77777777" w:rsidR="00C64B43" w:rsidRPr="00CD4E6A" w:rsidRDefault="00C64B43" w:rsidP="007C628E">
      <w:pPr>
        <w:jc w:val="center"/>
        <w:rPr>
          <w:rFonts w:ascii="Arial Narrow" w:hAnsi="Arial Narrow"/>
          <w:color w:val="000000" w:themeColor="text1"/>
          <w:sz w:val="16"/>
          <w:szCs w:val="16"/>
          <w:lang w:val="es-ES"/>
        </w:rPr>
      </w:pPr>
    </w:p>
    <w:p w14:paraId="2B7CFEE1" w14:textId="77777777" w:rsidR="00C64B43" w:rsidRPr="00CD4E6A" w:rsidRDefault="00C64B43" w:rsidP="007C628E">
      <w:pPr>
        <w:jc w:val="center"/>
        <w:rPr>
          <w:rFonts w:ascii="Arial Narrow" w:hAnsi="Arial Narrow"/>
          <w:color w:val="000000" w:themeColor="text1"/>
          <w:sz w:val="16"/>
          <w:szCs w:val="16"/>
          <w:lang w:val="es-ES"/>
        </w:rPr>
      </w:pPr>
    </w:p>
    <w:p w14:paraId="015FA490" w14:textId="0C47268A" w:rsidR="007C628E" w:rsidRPr="00CD4E6A" w:rsidRDefault="007C628E" w:rsidP="00D44C79">
      <w:pPr>
        <w:jc w:val="center"/>
        <w:rPr>
          <w:rFonts w:ascii="Arial Narrow" w:eastAsiaTheme="minorHAnsi" w:hAnsi="Arial Narrow" w:cs="Aquawax-Bold"/>
          <w:b/>
          <w:bCs/>
          <w:color w:val="000000" w:themeColor="text1"/>
          <w:position w:val="-14"/>
          <w:sz w:val="32"/>
          <w:szCs w:val="32"/>
          <w:lang w:eastAsia="en-US"/>
        </w:rPr>
      </w:pPr>
      <w:r w:rsidRPr="00CD4E6A">
        <w:rPr>
          <w:rFonts w:ascii="Arial Narrow" w:eastAsiaTheme="minorHAnsi" w:hAnsi="Arial Narrow" w:cs="Aquawax-Bold"/>
          <w:b/>
          <w:bCs/>
          <w:color w:val="000000" w:themeColor="text1"/>
          <w:position w:val="-14"/>
          <w:sz w:val="32"/>
          <w:szCs w:val="32"/>
          <w:lang w:eastAsia="en-US"/>
        </w:rPr>
        <w:t xml:space="preserve">SOLICITUD DE </w:t>
      </w:r>
      <w:r w:rsidR="006A4D3B" w:rsidRPr="00CD4E6A">
        <w:rPr>
          <w:rFonts w:ascii="Arial Narrow" w:eastAsiaTheme="minorHAnsi" w:hAnsi="Arial Narrow" w:cs="Aquawax-Bold"/>
          <w:b/>
          <w:bCs/>
          <w:color w:val="000000" w:themeColor="text1"/>
          <w:position w:val="-14"/>
          <w:sz w:val="32"/>
          <w:szCs w:val="32"/>
          <w:lang w:eastAsia="en-US"/>
        </w:rPr>
        <w:t>RÉGIMEN INTERNACIONAL DE VISITAS</w:t>
      </w:r>
    </w:p>
    <w:p w14:paraId="396DC363" w14:textId="0E8B85E8" w:rsidR="00360DCD" w:rsidRPr="00CD4E6A" w:rsidRDefault="00360DCD" w:rsidP="00F92A97">
      <w:pPr>
        <w:jc w:val="center"/>
        <w:rPr>
          <w:rFonts w:ascii="Arial Narrow" w:hAnsi="Arial Narrow"/>
          <w:color w:val="000000" w:themeColor="text1"/>
          <w:sz w:val="20"/>
          <w:szCs w:val="20"/>
          <w:lang w:val="es-ES"/>
        </w:rPr>
      </w:pPr>
      <w:bookmarkStart w:id="0" w:name="_Hlk8137297"/>
    </w:p>
    <w:bookmarkStart w:id="1" w:name="_Hlk44338155"/>
    <w:p w14:paraId="28A5EC8E" w14:textId="02832D00" w:rsidR="00F92A97" w:rsidRPr="00CD4E6A" w:rsidRDefault="00862A4E" w:rsidP="00F11B9E">
      <w:pPr>
        <w:ind w:left="-567"/>
        <w:rPr>
          <w:rFonts w:ascii="Arial Narrow" w:hAnsi="Arial Narrow"/>
          <w:color w:val="000000" w:themeColor="text1"/>
          <w:sz w:val="16"/>
          <w:szCs w:val="16"/>
          <w:lang w:val="es-ES"/>
        </w:rPr>
      </w:pPr>
      <w:sdt>
        <w:sdtPr>
          <w:rPr>
            <w:rFonts w:ascii="Arial Narrow" w:hAnsi="Arial Narrow"/>
            <w:color w:val="000000" w:themeColor="text1"/>
            <w:sz w:val="28"/>
            <w:szCs w:val="28"/>
            <w:lang w:val="es-ES"/>
          </w:rPr>
          <w:id w:val="-15521436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7CC5" w:rsidRPr="00CD4E6A">
            <w:rPr>
              <w:rFonts w:ascii="Segoe UI Symbol" w:eastAsia="MS Gothic" w:hAnsi="Segoe UI Symbol" w:cs="Segoe UI Symbol"/>
              <w:color w:val="000000" w:themeColor="text1"/>
              <w:sz w:val="28"/>
              <w:szCs w:val="28"/>
              <w:lang w:val="es-ES"/>
            </w:rPr>
            <w:t>☐</w:t>
          </w:r>
        </w:sdtContent>
      </w:sdt>
      <w:r w:rsidR="00F92A97" w:rsidRPr="00CD4E6A">
        <w:rPr>
          <w:rFonts w:ascii="Arial Narrow" w:hAnsi="Arial Narrow"/>
          <w:color w:val="000000" w:themeColor="text1"/>
          <w:sz w:val="28"/>
          <w:szCs w:val="28"/>
          <w:lang w:val="es-ES"/>
        </w:rPr>
        <w:t xml:space="preserve"> </w:t>
      </w:r>
      <w:r w:rsidR="00F92A97" w:rsidRPr="00CD4E6A">
        <w:rPr>
          <w:rFonts w:ascii="Arial Narrow" w:hAnsi="Arial Narrow"/>
          <w:b/>
          <w:bCs/>
          <w:color w:val="000000" w:themeColor="text1"/>
          <w:sz w:val="16"/>
          <w:szCs w:val="16"/>
          <w:lang w:val="es-ES"/>
        </w:rPr>
        <w:t>Conven</w:t>
      </w:r>
      <w:r w:rsidR="00E80699" w:rsidRPr="00CD4E6A">
        <w:rPr>
          <w:rFonts w:ascii="Arial Narrow" w:hAnsi="Arial Narrow"/>
          <w:b/>
          <w:bCs/>
          <w:color w:val="000000" w:themeColor="text1"/>
          <w:sz w:val="16"/>
          <w:szCs w:val="16"/>
          <w:lang w:val="es-ES"/>
        </w:rPr>
        <w:t>io</w:t>
      </w:r>
      <w:r w:rsidR="00F92A97" w:rsidRPr="00CD4E6A">
        <w:rPr>
          <w:rFonts w:ascii="Arial Narrow" w:hAnsi="Arial Narrow"/>
          <w:b/>
          <w:bCs/>
          <w:color w:val="000000" w:themeColor="text1"/>
          <w:sz w:val="16"/>
          <w:szCs w:val="16"/>
          <w:lang w:val="es-ES"/>
        </w:rPr>
        <w:t xml:space="preserve"> de la Haya sobre los Aspectos Civiles de la Sustracción Internacional de Menores</w:t>
      </w:r>
    </w:p>
    <w:p w14:paraId="0070CD8B" w14:textId="21B109E7" w:rsidR="00F92A97" w:rsidRPr="00CD4E6A" w:rsidRDefault="00862A4E" w:rsidP="00F11B9E">
      <w:pPr>
        <w:ind w:left="-567"/>
        <w:rPr>
          <w:rFonts w:ascii="Arial Narrow" w:hAnsi="Arial Narrow"/>
          <w:b/>
          <w:bCs/>
          <w:color w:val="000000" w:themeColor="text1"/>
          <w:sz w:val="16"/>
          <w:szCs w:val="16"/>
          <w:lang w:val="es-ES"/>
        </w:rPr>
      </w:pPr>
      <w:sdt>
        <w:sdtPr>
          <w:rPr>
            <w:rFonts w:ascii="Arial Narrow" w:hAnsi="Arial Narrow"/>
            <w:color w:val="000000" w:themeColor="text1"/>
            <w:sz w:val="28"/>
            <w:szCs w:val="28"/>
            <w:lang w:val="es-ES"/>
          </w:rPr>
          <w:id w:val="-14086784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7CC5" w:rsidRPr="00CD4E6A">
            <w:rPr>
              <w:rFonts w:ascii="Segoe UI Symbol" w:eastAsia="MS Gothic" w:hAnsi="Segoe UI Symbol" w:cs="Segoe UI Symbol"/>
              <w:color w:val="000000" w:themeColor="text1"/>
              <w:sz w:val="28"/>
              <w:szCs w:val="28"/>
              <w:lang w:val="es-ES"/>
            </w:rPr>
            <w:t>☐</w:t>
          </w:r>
        </w:sdtContent>
      </w:sdt>
      <w:r w:rsidR="00F92A97" w:rsidRPr="00CD4E6A">
        <w:rPr>
          <w:rFonts w:ascii="Arial Narrow" w:hAnsi="Arial Narrow"/>
          <w:color w:val="000000" w:themeColor="text1"/>
          <w:sz w:val="16"/>
          <w:szCs w:val="16"/>
          <w:lang w:val="es-ES"/>
        </w:rPr>
        <w:t xml:space="preserve"> </w:t>
      </w:r>
      <w:r w:rsidR="00F92A97" w:rsidRPr="00CD4E6A">
        <w:rPr>
          <w:rFonts w:ascii="Arial Narrow" w:hAnsi="Arial Narrow"/>
          <w:b/>
          <w:bCs/>
          <w:color w:val="000000" w:themeColor="text1"/>
          <w:sz w:val="16"/>
          <w:szCs w:val="16"/>
          <w:lang w:val="es-ES"/>
        </w:rPr>
        <w:t>Convención Interamericana sobre Restitución Internacional de Menores</w:t>
      </w:r>
    </w:p>
    <w:p w14:paraId="1FD59A38" w14:textId="08E259B6" w:rsidR="00CD6381" w:rsidRPr="00CD4E6A" w:rsidRDefault="00CD6381" w:rsidP="00F11B9E">
      <w:pPr>
        <w:ind w:left="-567"/>
        <w:rPr>
          <w:rFonts w:ascii="Arial Narrow" w:hAnsi="Arial Narrow"/>
          <w:b/>
          <w:bCs/>
          <w:color w:val="000000" w:themeColor="text1"/>
          <w:sz w:val="16"/>
          <w:szCs w:val="16"/>
          <w:lang w:val="es-ES"/>
        </w:rPr>
      </w:pPr>
    </w:p>
    <w:p w14:paraId="15DC9405" w14:textId="77777777" w:rsidR="00CD6381" w:rsidRPr="00CD4E6A" w:rsidRDefault="00CD6381" w:rsidP="00CD6381">
      <w:pPr>
        <w:ind w:left="-567"/>
        <w:rPr>
          <w:rFonts w:ascii="Arial Narrow" w:hAnsi="Arial Narrow"/>
          <w:b/>
          <w:bCs/>
          <w:color w:val="000000" w:themeColor="text1"/>
          <w:sz w:val="16"/>
          <w:szCs w:val="16"/>
          <w:lang w:val="es-ES"/>
        </w:rPr>
      </w:pPr>
    </w:p>
    <w:tbl>
      <w:tblPr>
        <w:tblStyle w:val="TableGrid"/>
        <w:tblW w:w="9493" w:type="dxa"/>
        <w:tblInd w:w="-577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689"/>
        <w:gridCol w:w="3402"/>
        <w:gridCol w:w="2409"/>
        <w:gridCol w:w="993"/>
      </w:tblGrid>
      <w:tr w:rsidR="00CD4E6A" w:rsidRPr="00CD4E6A" w14:paraId="6041C850" w14:textId="77777777" w:rsidTr="00CD6381">
        <w:tc>
          <w:tcPr>
            <w:tcW w:w="2689" w:type="dxa"/>
            <w:shd w:val="clear" w:color="auto" w:fill="BFBFBF" w:themeFill="background1" w:themeFillShade="BF"/>
            <w:vAlign w:val="center"/>
          </w:tcPr>
          <w:p w14:paraId="4A27327F" w14:textId="77777777" w:rsidR="00CD6381" w:rsidRPr="00CD4E6A" w:rsidRDefault="00CD6381" w:rsidP="00CD6381">
            <w:pPr>
              <w:rPr>
                <w:rFonts w:ascii="Arial Narrow" w:hAnsi="Arial Narrow"/>
                <w:b/>
                <w:bCs/>
                <w:color w:val="000000" w:themeColor="text1"/>
                <w:sz w:val="16"/>
                <w:szCs w:val="16"/>
                <w:lang w:val="es-ES"/>
              </w:rPr>
            </w:pPr>
            <w:r w:rsidRPr="00CD4E6A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  <w:lang w:val="es-UY" w:eastAsia="es-MX"/>
              </w:rPr>
              <w:t>PAIS REQUERIDO</w:t>
            </w:r>
          </w:p>
        </w:tc>
        <w:tc>
          <w:tcPr>
            <w:tcW w:w="3402" w:type="dxa"/>
            <w:vAlign w:val="center"/>
          </w:tcPr>
          <w:p w14:paraId="5CC91231" w14:textId="77777777" w:rsidR="00CD6381" w:rsidRPr="00CD4E6A" w:rsidRDefault="00CD6381" w:rsidP="005D1BCB">
            <w:pPr>
              <w:rPr>
                <w:rFonts w:ascii="Arial Narrow" w:hAnsi="Arial Narrow"/>
                <w:b/>
                <w:bCs/>
                <w:color w:val="000000" w:themeColor="text1"/>
                <w:sz w:val="16"/>
                <w:szCs w:val="16"/>
                <w:lang w:val="es-ES"/>
              </w:rPr>
            </w:pPr>
          </w:p>
        </w:tc>
        <w:tc>
          <w:tcPr>
            <w:tcW w:w="2409" w:type="dxa"/>
            <w:shd w:val="clear" w:color="auto" w:fill="BFBFBF" w:themeFill="background1" w:themeFillShade="BF"/>
            <w:vAlign w:val="center"/>
          </w:tcPr>
          <w:p w14:paraId="28CBDCC3" w14:textId="77777777" w:rsidR="00CD6381" w:rsidRPr="00CD4E6A" w:rsidRDefault="00CD6381" w:rsidP="005D1BCB">
            <w:pPr>
              <w:rPr>
                <w:rFonts w:ascii="Arial Narrow" w:hAnsi="Arial Narrow"/>
                <w:b/>
                <w:bCs/>
                <w:color w:val="000000" w:themeColor="text1"/>
                <w:sz w:val="16"/>
                <w:szCs w:val="16"/>
                <w:lang w:val="es-ES"/>
              </w:rPr>
            </w:pPr>
            <w:r w:rsidRPr="00CD4E6A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  <w:lang w:val="es-UY" w:eastAsia="es-MX"/>
              </w:rPr>
              <w:t>Nº DE  MENORES DE EDAD  INCLUIDOS EN LA SOLICITUD</w:t>
            </w:r>
          </w:p>
        </w:tc>
        <w:tc>
          <w:tcPr>
            <w:tcW w:w="993" w:type="dxa"/>
            <w:vAlign w:val="center"/>
          </w:tcPr>
          <w:p w14:paraId="2FE0DB17" w14:textId="77777777" w:rsidR="00CD6381" w:rsidRPr="00CD4E6A" w:rsidRDefault="00CD6381" w:rsidP="005D1BCB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6"/>
                <w:szCs w:val="16"/>
                <w:lang w:val="es-ES"/>
              </w:rPr>
            </w:pPr>
          </w:p>
        </w:tc>
      </w:tr>
    </w:tbl>
    <w:p w14:paraId="56AE7F6D" w14:textId="77777777" w:rsidR="00CD6381" w:rsidRPr="00CD4E6A" w:rsidRDefault="00CD6381" w:rsidP="00CD6381">
      <w:pPr>
        <w:ind w:left="-567"/>
        <w:rPr>
          <w:rFonts w:ascii="Arial Narrow" w:hAnsi="Arial Narrow"/>
          <w:b/>
          <w:bCs/>
          <w:color w:val="000000" w:themeColor="text1"/>
          <w:sz w:val="16"/>
          <w:szCs w:val="16"/>
          <w:lang w:val="es-ES"/>
        </w:rPr>
      </w:pPr>
    </w:p>
    <w:bookmarkEnd w:id="0"/>
    <w:bookmarkEnd w:id="1"/>
    <w:tbl>
      <w:tblPr>
        <w:tblW w:w="9682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44"/>
        <w:gridCol w:w="1684"/>
        <w:gridCol w:w="893"/>
        <w:gridCol w:w="893"/>
        <w:gridCol w:w="1684"/>
        <w:gridCol w:w="1684"/>
      </w:tblGrid>
      <w:tr w:rsidR="00CD4E6A" w:rsidRPr="00CD4E6A" w14:paraId="06B5DA9B" w14:textId="77777777" w:rsidTr="00121F0E">
        <w:trPr>
          <w:trHeight w:val="315"/>
          <w:jc w:val="center"/>
        </w:trPr>
        <w:tc>
          <w:tcPr>
            <w:tcW w:w="968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59BA7" w14:textId="77777777" w:rsidR="00CD6381" w:rsidRPr="00CD4E6A" w:rsidRDefault="00CD6381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/>
              </w:rPr>
            </w:pPr>
          </w:p>
          <w:p w14:paraId="60F8C56A" w14:textId="52A3EA05" w:rsidR="00AA46B1" w:rsidRPr="00CD4E6A" w:rsidRDefault="00F11B9E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/>
              </w:rPr>
              <w:t xml:space="preserve">I - </w:t>
            </w:r>
            <w:r w:rsidR="00F92A97" w:rsidRPr="00CD4E6A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/>
              </w:rPr>
              <w:t>DATOS DE</w:t>
            </w:r>
            <w:r w:rsidR="00BA2711" w:rsidRPr="00CD4E6A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/>
              </w:rPr>
              <w:t xml:space="preserve">L </w:t>
            </w:r>
            <w:r w:rsidR="00FE5ABC" w:rsidRPr="00CD4E6A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/>
              </w:rPr>
              <w:t>MENOR DE 16 AÑOS DE EDAD</w:t>
            </w:r>
          </w:p>
          <w:p w14:paraId="02EAE1D7" w14:textId="3949E68F" w:rsidR="00AA46B1" w:rsidRPr="00CD4E6A" w:rsidRDefault="00AA46B1" w:rsidP="0042053F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</w:pPr>
          </w:p>
          <w:tbl>
            <w:tblPr>
              <w:tblW w:w="9520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630"/>
              <w:gridCol w:w="1638"/>
              <w:gridCol w:w="190"/>
              <w:gridCol w:w="1843"/>
              <w:gridCol w:w="269"/>
              <w:gridCol w:w="1290"/>
              <w:gridCol w:w="99"/>
              <w:gridCol w:w="1561"/>
            </w:tblGrid>
            <w:tr w:rsidR="00CD4E6A" w:rsidRPr="00CD4E6A" w14:paraId="3EB792A4" w14:textId="77777777" w:rsidTr="00962485">
              <w:trPr>
                <w:trHeight w:val="320"/>
              </w:trPr>
              <w:tc>
                <w:tcPr>
                  <w:tcW w:w="9520" w:type="dxa"/>
                  <w:gridSpan w:val="8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  <w:hideMark/>
                </w:tcPr>
                <w:p w14:paraId="1F69F3B8" w14:textId="4B3E143B" w:rsidR="00AA46B1" w:rsidRPr="00CD4E6A" w:rsidRDefault="00D132C5" w:rsidP="00FD62A2">
                  <w:pPr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22"/>
                      <w:szCs w:val="22"/>
                      <w:lang w:val="es-UY" w:eastAsia="es-MX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22"/>
                      <w:szCs w:val="22"/>
                    </w:rPr>
                    <w:t xml:space="preserve">MENOR DE EDAD </w:t>
                  </w:r>
                  <w:r w:rsidR="00AA46B1"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22"/>
                      <w:szCs w:val="22"/>
                    </w:rPr>
                    <w:t>Nº 1</w:t>
                  </w:r>
                </w:p>
              </w:tc>
            </w:tr>
            <w:tr w:rsidR="00CD4E6A" w:rsidRPr="00CD4E6A" w14:paraId="54EDC038" w14:textId="77777777" w:rsidTr="00962485">
              <w:trPr>
                <w:trHeight w:val="300"/>
              </w:trPr>
              <w:tc>
                <w:tcPr>
                  <w:tcW w:w="2630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4" w:space="0" w:color="auto"/>
                  </w:tcBorders>
                  <w:shd w:val="clear" w:color="000000" w:fill="BFBFBF"/>
                  <w:vAlign w:val="center"/>
                  <w:hideMark/>
                </w:tcPr>
                <w:p w14:paraId="23816B48" w14:textId="77777777" w:rsidR="00AA46B1" w:rsidRPr="00CD4E6A" w:rsidRDefault="00AA46B1" w:rsidP="00AA46B1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NOMBRE</w:t>
                  </w:r>
                </w:p>
              </w:tc>
              <w:tc>
                <w:tcPr>
                  <w:tcW w:w="1828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36FD6A7F" w14:textId="15644D70" w:rsidR="00AA46B1" w:rsidRPr="00CD4E6A" w:rsidRDefault="00387C84" w:rsidP="00AA46B1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 xml:space="preserve">PRIMER </w:t>
                  </w:r>
                  <w:r w:rsidR="00AA46B1"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APELLIDO</w:t>
                  </w:r>
                </w:p>
              </w:tc>
              <w:tc>
                <w:tcPr>
                  <w:tcW w:w="184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32EB4C99" w14:textId="4AE28B29" w:rsidR="00AA46B1" w:rsidRPr="00CD4E6A" w:rsidRDefault="00387C84" w:rsidP="00AA46B1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 xml:space="preserve">SEGUNDO </w:t>
                  </w:r>
                  <w:r w:rsidR="00AA46B1"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APELLIDO</w:t>
                  </w:r>
                </w:p>
              </w:tc>
              <w:tc>
                <w:tcPr>
                  <w:tcW w:w="1559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07E667D8" w14:textId="77777777" w:rsidR="00AA46B1" w:rsidRPr="00CD4E6A" w:rsidRDefault="00AA46B1" w:rsidP="00AA46B1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PRIMER NOMBRE</w:t>
                  </w:r>
                </w:p>
              </w:tc>
              <w:tc>
                <w:tcPr>
                  <w:tcW w:w="1660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2D2A9047" w14:textId="77777777" w:rsidR="00AA46B1" w:rsidRPr="00CD4E6A" w:rsidRDefault="00AA46B1" w:rsidP="00AA46B1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SEGUNDO NOMBRE</w:t>
                  </w:r>
                </w:p>
              </w:tc>
            </w:tr>
            <w:tr w:rsidR="00CD4E6A" w:rsidRPr="00CD4E6A" w14:paraId="0BC7616C" w14:textId="77777777" w:rsidTr="00962485">
              <w:trPr>
                <w:trHeight w:val="500"/>
              </w:trPr>
              <w:tc>
                <w:tcPr>
                  <w:tcW w:w="2630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4" w:space="0" w:color="auto"/>
                  </w:tcBorders>
                  <w:vAlign w:val="center"/>
                  <w:hideMark/>
                </w:tcPr>
                <w:p w14:paraId="3FF408AC" w14:textId="77777777" w:rsidR="00AA46B1" w:rsidRPr="00CD4E6A" w:rsidRDefault="00AA46B1" w:rsidP="00AA46B1">
                  <w:pPr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</w:p>
              </w:tc>
              <w:tc>
                <w:tcPr>
                  <w:tcW w:w="1828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FFD90A5" w14:textId="77777777" w:rsidR="00AA46B1" w:rsidRPr="00CD4E6A" w:rsidRDefault="00AA46B1" w:rsidP="00AA46B1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843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0DA2BB79" w14:textId="77777777" w:rsidR="00AA46B1" w:rsidRPr="00CD4E6A" w:rsidRDefault="00AA46B1" w:rsidP="00AA46B1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55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6FEC6E8" w14:textId="77777777" w:rsidR="00AA46B1" w:rsidRPr="00CD4E6A" w:rsidRDefault="00AA46B1" w:rsidP="00AA46B1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660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72183BA" w14:textId="77777777" w:rsidR="00AA46B1" w:rsidRPr="00CD4E6A" w:rsidRDefault="00AA46B1" w:rsidP="00AA46B1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</w:tr>
            <w:tr w:rsidR="00CD4E6A" w:rsidRPr="00CD4E6A" w14:paraId="26F9D5FA" w14:textId="77777777" w:rsidTr="00962485">
              <w:trPr>
                <w:trHeight w:val="500"/>
              </w:trPr>
              <w:tc>
                <w:tcPr>
                  <w:tcW w:w="263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4" w:space="0" w:color="auto"/>
                  </w:tcBorders>
                  <w:shd w:val="clear" w:color="000000" w:fill="BFBFBF"/>
                  <w:vAlign w:val="center"/>
                  <w:hideMark/>
                </w:tcPr>
                <w:p w14:paraId="7AF12075" w14:textId="77777777" w:rsidR="00AA46B1" w:rsidRPr="00CD4E6A" w:rsidRDefault="00AA46B1" w:rsidP="00AA46B1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FECHA DE NACIMIENTO</w:t>
                  </w:r>
                </w:p>
              </w:tc>
              <w:tc>
                <w:tcPr>
                  <w:tcW w:w="1828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F771980" w14:textId="77777777" w:rsidR="00AA46B1" w:rsidRPr="00CD4E6A" w:rsidRDefault="00AA46B1" w:rsidP="00AA46B1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112" w:type="dxa"/>
                  <w:gridSpan w:val="2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4" w:space="0" w:color="000000"/>
                  </w:tcBorders>
                  <w:shd w:val="clear" w:color="000000" w:fill="BFBFBF"/>
                  <w:vAlign w:val="center"/>
                  <w:hideMark/>
                </w:tcPr>
                <w:p w14:paraId="6719F3AD" w14:textId="77777777" w:rsidR="00AA46B1" w:rsidRPr="00CD4E6A" w:rsidRDefault="00AA46B1" w:rsidP="00AA46B1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LUGAR DE NACIMIENTO</w:t>
                  </w:r>
                </w:p>
              </w:tc>
              <w:tc>
                <w:tcPr>
                  <w:tcW w:w="2950" w:type="dxa"/>
                  <w:gridSpan w:val="3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69A62C2E" w14:textId="77777777" w:rsidR="00AA46B1" w:rsidRPr="00CD4E6A" w:rsidRDefault="00AA46B1" w:rsidP="00AA46B1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</w:tr>
            <w:tr w:rsidR="00CD4E6A" w:rsidRPr="00CD4E6A" w14:paraId="20B4888C" w14:textId="77777777" w:rsidTr="00962485">
              <w:trPr>
                <w:trHeight w:val="500"/>
              </w:trPr>
              <w:tc>
                <w:tcPr>
                  <w:tcW w:w="263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4" w:space="0" w:color="auto"/>
                  </w:tcBorders>
                  <w:shd w:val="clear" w:color="000000" w:fill="BFBFBF"/>
                  <w:vAlign w:val="center"/>
                  <w:hideMark/>
                </w:tcPr>
                <w:p w14:paraId="5992958F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NACIONALIDAD</w:t>
                  </w:r>
                </w:p>
              </w:tc>
              <w:tc>
                <w:tcPr>
                  <w:tcW w:w="1828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7808290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112" w:type="dxa"/>
                  <w:gridSpan w:val="2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4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481DB291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SEXO</w:t>
                  </w:r>
                </w:p>
              </w:tc>
              <w:tc>
                <w:tcPr>
                  <w:tcW w:w="13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6583FDD" w14:textId="0190982C" w:rsidR="00962485" w:rsidRPr="00CD4E6A" w:rsidRDefault="00862A4E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sdt>
                    <w:sdtPr>
                      <w:rPr>
                        <w:rFonts w:ascii="Arial Narrow" w:hAnsi="Arial Narrow"/>
                        <w:color w:val="000000" w:themeColor="text1"/>
                        <w:sz w:val="18"/>
                        <w:szCs w:val="18"/>
                        <w:lang w:val="es-ES" w:eastAsia="es-ES"/>
                      </w:rPr>
                      <w:id w:val="-127186196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62485" w:rsidRPr="00CD4E6A">
                        <w:rPr>
                          <w:rFonts w:ascii="Segoe UI Symbol" w:eastAsia="MS Gothic" w:hAnsi="Segoe UI Symbol" w:cs="Segoe UI Symbol"/>
                          <w:color w:val="000000" w:themeColor="text1"/>
                          <w:sz w:val="18"/>
                          <w:szCs w:val="18"/>
                          <w:lang w:val="es-ES" w:eastAsia="es-ES"/>
                        </w:rPr>
                        <w:t>☐</w:t>
                      </w:r>
                    </w:sdtContent>
                  </w:sdt>
                  <w:r w:rsidR="00962485" w:rsidRPr="00CD4E6A">
                    <w:rPr>
                      <w:rFonts w:ascii="Arial Narrow" w:hAnsi="Arial Narrow"/>
                      <w:color w:val="000000" w:themeColor="text1"/>
                      <w:sz w:val="18"/>
                      <w:szCs w:val="18"/>
                      <w:lang w:val="es-ES" w:eastAsia="es-ES"/>
                    </w:rPr>
                    <w:t xml:space="preserve"> </w:t>
                  </w:r>
                  <w:r w:rsidR="00962485" w:rsidRPr="00CD4E6A">
                    <w:rPr>
                      <w:rFonts w:ascii="Arial Narrow" w:hAnsi="Arial Narrow"/>
                      <w:b/>
                      <w:bCs/>
                      <w:color w:val="000000" w:themeColor="text1"/>
                      <w:sz w:val="18"/>
                      <w:szCs w:val="18"/>
                      <w:lang w:val="es-ES" w:eastAsia="es-ES"/>
                    </w:rPr>
                    <w:t>MASCULINO </w:t>
                  </w:r>
                </w:p>
              </w:tc>
              <w:tc>
                <w:tcPr>
                  <w:tcW w:w="156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296DD4B" w14:textId="2F1F2D45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/>
                      <w:color w:val="000000" w:themeColor="text1"/>
                      <w:sz w:val="18"/>
                      <w:szCs w:val="18"/>
                      <w:lang w:val="es-ES" w:eastAsia="es-ES"/>
                    </w:rPr>
                    <w:t> </w:t>
                  </w:r>
                  <w:sdt>
                    <w:sdtPr>
                      <w:rPr>
                        <w:rFonts w:ascii="Arial Narrow" w:hAnsi="Arial Narrow"/>
                        <w:color w:val="000000" w:themeColor="text1"/>
                        <w:sz w:val="18"/>
                        <w:szCs w:val="18"/>
                        <w:lang w:val="es-ES" w:eastAsia="es-ES"/>
                      </w:rPr>
                      <w:id w:val="-52524871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CD4E6A">
                        <w:rPr>
                          <w:rFonts w:ascii="Segoe UI Symbol" w:eastAsia="MS Gothic" w:hAnsi="Segoe UI Symbol" w:cs="Segoe UI Symbol"/>
                          <w:color w:val="000000" w:themeColor="text1"/>
                          <w:sz w:val="18"/>
                          <w:szCs w:val="18"/>
                          <w:lang w:val="es-ES" w:eastAsia="es-ES"/>
                        </w:rPr>
                        <w:t>☐</w:t>
                      </w:r>
                    </w:sdtContent>
                  </w:sdt>
                  <w:r w:rsidRPr="00CD4E6A">
                    <w:rPr>
                      <w:rFonts w:ascii="Arial Narrow" w:hAnsi="Arial Narrow"/>
                      <w:color w:val="000000" w:themeColor="text1"/>
                      <w:sz w:val="18"/>
                      <w:szCs w:val="18"/>
                      <w:lang w:val="es-ES" w:eastAsia="es-ES"/>
                    </w:rPr>
                    <w:t xml:space="preserve"> </w:t>
                  </w:r>
                  <w:r w:rsidRPr="00CD4E6A">
                    <w:rPr>
                      <w:rFonts w:ascii="Arial Narrow" w:hAnsi="Arial Narrow"/>
                      <w:b/>
                      <w:bCs/>
                      <w:color w:val="000000" w:themeColor="text1"/>
                      <w:sz w:val="18"/>
                      <w:szCs w:val="18"/>
                      <w:lang w:val="es-ES" w:eastAsia="es-ES"/>
                    </w:rPr>
                    <w:t>FEMENINO </w:t>
                  </w:r>
                </w:p>
              </w:tc>
            </w:tr>
            <w:tr w:rsidR="00CD4E6A" w:rsidRPr="00CD4E6A" w14:paraId="3E330A39" w14:textId="77777777" w:rsidTr="00962485">
              <w:trPr>
                <w:trHeight w:val="300"/>
              </w:trPr>
              <w:tc>
                <w:tcPr>
                  <w:tcW w:w="2630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4" w:space="0" w:color="auto"/>
                  </w:tcBorders>
                  <w:shd w:val="clear" w:color="000000" w:fill="BFBFBF"/>
                  <w:vAlign w:val="center"/>
                  <w:hideMark/>
                </w:tcPr>
                <w:p w14:paraId="541B309C" w14:textId="77777777" w:rsidR="006A4D3B" w:rsidRPr="00CD4E6A" w:rsidRDefault="006A4D3B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</w:p>
                <w:p w14:paraId="44CAC875" w14:textId="77777777" w:rsidR="006A4D3B" w:rsidRPr="00CD4E6A" w:rsidRDefault="006A4D3B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</w:p>
                <w:p w14:paraId="76F7C47F" w14:textId="3224B1EE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 xml:space="preserve">RESIDENCIA HABITUAL </w:t>
                  </w:r>
                </w:p>
                <w:p w14:paraId="46330F2C" w14:textId="77777777" w:rsidR="006A4D3B" w:rsidRPr="00CD4E6A" w:rsidRDefault="006A4D3B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</w:p>
                <w:p w14:paraId="48E737E7" w14:textId="229B986B" w:rsidR="006A4D3B" w:rsidRPr="00CD4E6A" w:rsidRDefault="006A4D3B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</w:p>
              </w:tc>
              <w:tc>
                <w:tcPr>
                  <w:tcW w:w="1828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695878F9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PAIS</w:t>
                  </w:r>
                </w:p>
              </w:tc>
              <w:tc>
                <w:tcPr>
                  <w:tcW w:w="2112" w:type="dxa"/>
                  <w:gridSpan w:val="2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0225E36B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CIUDAD</w:t>
                  </w:r>
                </w:p>
              </w:tc>
              <w:tc>
                <w:tcPr>
                  <w:tcW w:w="2950" w:type="dxa"/>
                  <w:gridSpan w:val="3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8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02923620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DIRECCIÓN</w:t>
                  </w:r>
                </w:p>
              </w:tc>
            </w:tr>
            <w:tr w:rsidR="00CD4E6A" w:rsidRPr="00CD4E6A" w14:paraId="22E90B70" w14:textId="77777777" w:rsidTr="00962485">
              <w:trPr>
                <w:trHeight w:val="485"/>
              </w:trPr>
              <w:tc>
                <w:tcPr>
                  <w:tcW w:w="2630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4" w:space="0" w:color="auto"/>
                  </w:tcBorders>
                  <w:vAlign w:val="center"/>
                  <w:hideMark/>
                </w:tcPr>
                <w:p w14:paraId="471BF7B5" w14:textId="77777777" w:rsidR="00962485" w:rsidRPr="00CD4E6A" w:rsidRDefault="00962485" w:rsidP="00962485">
                  <w:pPr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</w:p>
              </w:tc>
              <w:tc>
                <w:tcPr>
                  <w:tcW w:w="1828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6FAA622" w14:textId="2E216EBB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112" w:type="dxa"/>
                  <w:gridSpan w:val="2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28C435DA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950" w:type="dxa"/>
                  <w:gridSpan w:val="3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0A52BB53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</w:tr>
            <w:tr w:rsidR="00CD4E6A" w:rsidRPr="00CD4E6A" w14:paraId="6F2A221A" w14:textId="77777777" w:rsidTr="00962485">
              <w:trPr>
                <w:trHeight w:val="300"/>
              </w:trPr>
              <w:tc>
                <w:tcPr>
                  <w:tcW w:w="4458" w:type="dxa"/>
                  <w:gridSpan w:val="3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4" w:space="0" w:color="000000"/>
                  </w:tcBorders>
                  <w:shd w:val="clear" w:color="000000" w:fill="BFBFBF"/>
                  <w:vAlign w:val="center"/>
                  <w:hideMark/>
                </w:tcPr>
                <w:p w14:paraId="27205895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TELÉFONO CELULAR</w:t>
                  </w:r>
                </w:p>
              </w:tc>
              <w:tc>
                <w:tcPr>
                  <w:tcW w:w="5062" w:type="dxa"/>
                  <w:gridSpan w:val="5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8" w:space="0" w:color="000000"/>
                  </w:tcBorders>
                  <w:shd w:val="clear" w:color="000000" w:fill="BFBFBF"/>
                  <w:vAlign w:val="center"/>
                  <w:hideMark/>
                </w:tcPr>
                <w:p w14:paraId="1EF3199B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TELÉFONO FIJO</w:t>
                  </w:r>
                </w:p>
              </w:tc>
            </w:tr>
            <w:tr w:rsidR="00CD4E6A" w:rsidRPr="00CD4E6A" w14:paraId="45E3640E" w14:textId="77777777" w:rsidTr="00121F0E">
              <w:trPr>
                <w:trHeight w:val="300"/>
              </w:trPr>
              <w:tc>
                <w:tcPr>
                  <w:tcW w:w="2630" w:type="dxa"/>
                  <w:tcBorders>
                    <w:top w:val="nil"/>
                    <w:left w:val="single" w:sz="8" w:space="0" w:color="auto"/>
                    <w:bottom w:val="nil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3E6B34A2" w14:textId="77777777" w:rsidR="00121F0E" w:rsidRPr="00CD4E6A" w:rsidRDefault="00121F0E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CÓDIGO PAIS</w:t>
                  </w:r>
                </w:p>
              </w:tc>
              <w:tc>
                <w:tcPr>
                  <w:tcW w:w="1828" w:type="dxa"/>
                  <w:gridSpan w:val="2"/>
                  <w:tcBorders>
                    <w:top w:val="nil"/>
                    <w:left w:val="nil"/>
                    <w:bottom w:val="nil"/>
                    <w:right w:val="single" w:sz="4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31CF07FD" w14:textId="77777777" w:rsidR="00121F0E" w:rsidRPr="00CD4E6A" w:rsidRDefault="00121F0E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NÚMERO</w:t>
                  </w:r>
                </w:p>
              </w:tc>
              <w:tc>
                <w:tcPr>
                  <w:tcW w:w="2112" w:type="dxa"/>
                  <w:gridSpan w:val="2"/>
                  <w:tcBorders>
                    <w:top w:val="single" w:sz="4" w:space="0" w:color="auto"/>
                    <w:left w:val="nil"/>
                    <w:bottom w:val="nil"/>
                    <w:right w:val="single" w:sz="4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7FA56B58" w14:textId="77777777" w:rsidR="00121F0E" w:rsidRPr="00CD4E6A" w:rsidRDefault="00121F0E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CÓDIGO PAIS</w:t>
                  </w:r>
                </w:p>
              </w:tc>
              <w:tc>
                <w:tcPr>
                  <w:tcW w:w="2950" w:type="dxa"/>
                  <w:gridSpan w:val="3"/>
                  <w:tcBorders>
                    <w:top w:val="single" w:sz="4" w:space="0" w:color="auto"/>
                    <w:left w:val="nil"/>
                    <w:bottom w:val="nil"/>
                    <w:right w:val="single" w:sz="8" w:space="0" w:color="auto"/>
                  </w:tcBorders>
                  <w:shd w:val="clear" w:color="000000" w:fill="BFBFBF"/>
                  <w:vAlign w:val="center"/>
                </w:tcPr>
                <w:p w14:paraId="30FF1C09" w14:textId="77777777" w:rsidR="00121F0E" w:rsidRPr="00CD4E6A" w:rsidRDefault="00121F0E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NÚMERO</w:t>
                  </w:r>
                </w:p>
              </w:tc>
            </w:tr>
            <w:tr w:rsidR="00CD4E6A" w:rsidRPr="00CD4E6A" w14:paraId="7618E8C0" w14:textId="77777777" w:rsidTr="00121F0E">
              <w:trPr>
                <w:trHeight w:val="500"/>
              </w:trPr>
              <w:tc>
                <w:tcPr>
                  <w:tcW w:w="263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F823E4F" w14:textId="77777777" w:rsidR="00121F0E" w:rsidRPr="00CD4E6A" w:rsidRDefault="00121F0E" w:rsidP="00962485">
                  <w:pPr>
                    <w:rPr>
                      <w:rFonts w:ascii="Arial Narrow" w:hAnsi="Arial Narrow" w:cs="Calibri"/>
                      <w:color w:val="000000" w:themeColor="text1"/>
                      <w:sz w:val="22"/>
                      <w:szCs w:val="22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828" w:type="dxa"/>
                  <w:gridSpan w:val="2"/>
                  <w:tcBorders>
                    <w:top w:val="nil"/>
                    <w:left w:val="single" w:sz="4" w:space="0" w:color="auto"/>
                    <w:bottom w:val="single" w:sz="8" w:space="0" w:color="auto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029D32A5" w14:textId="77777777" w:rsidR="00121F0E" w:rsidRPr="00CD4E6A" w:rsidRDefault="00121F0E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112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31762594" w14:textId="77777777" w:rsidR="00121F0E" w:rsidRPr="00CD4E6A" w:rsidRDefault="00121F0E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950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130BEE9" w14:textId="77777777" w:rsidR="00121F0E" w:rsidRPr="00CD4E6A" w:rsidRDefault="00121F0E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</w:tr>
            <w:tr w:rsidR="00CD4E6A" w:rsidRPr="00CD4E6A" w14:paraId="59C5EBB3" w14:textId="77777777" w:rsidTr="00962485">
              <w:trPr>
                <w:trHeight w:val="500"/>
              </w:trPr>
              <w:tc>
                <w:tcPr>
                  <w:tcW w:w="263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4" w:space="0" w:color="auto"/>
                  </w:tcBorders>
                  <w:shd w:val="clear" w:color="000000" w:fill="BFBFBF"/>
                  <w:vAlign w:val="center"/>
                  <w:hideMark/>
                </w:tcPr>
                <w:p w14:paraId="34A6148C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EMAIL</w:t>
                  </w:r>
                </w:p>
              </w:tc>
              <w:tc>
                <w:tcPr>
                  <w:tcW w:w="6890" w:type="dxa"/>
                  <w:gridSpan w:val="7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626F1001" w14:textId="77777777" w:rsidR="00962485" w:rsidRPr="00CD4E6A" w:rsidRDefault="00962485" w:rsidP="00962485">
                  <w:pPr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</w:tr>
            <w:tr w:rsidR="00CD4E6A" w:rsidRPr="00CD4E6A" w14:paraId="4055CFCF" w14:textId="77777777" w:rsidTr="00962485">
              <w:trPr>
                <w:trHeight w:val="300"/>
              </w:trPr>
              <w:tc>
                <w:tcPr>
                  <w:tcW w:w="2630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4" w:space="0" w:color="auto"/>
                  </w:tcBorders>
                  <w:shd w:val="clear" w:color="000000" w:fill="BFBFBF"/>
                  <w:vAlign w:val="center"/>
                  <w:hideMark/>
                </w:tcPr>
                <w:p w14:paraId="18F01D1A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PASAPORTE</w:t>
                  </w: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4E993793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PAIS EMISOR</w:t>
                  </w:r>
                </w:p>
              </w:tc>
              <w:tc>
                <w:tcPr>
                  <w:tcW w:w="2302" w:type="dxa"/>
                  <w:gridSpan w:val="3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66F5E707" w14:textId="294F1959" w:rsidR="00962485" w:rsidRPr="00CD4E6A" w:rsidRDefault="006A4D3B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NÚMERO</w:t>
                  </w:r>
                </w:p>
              </w:tc>
              <w:tc>
                <w:tcPr>
                  <w:tcW w:w="2950" w:type="dxa"/>
                  <w:gridSpan w:val="3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8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02ACF594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FECHA DE EXPIRACIÓN</w:t>
                  </w:r>
                </w:p>
              </w:tc>
            </w:tr>
            <w:tr w:rsidR="00CD4E6A" w:rsidRPr="00CD4E6A" w14:paraId="6567D3AA" w14:textId="77777777" w:rsidTr="00962485">
              <w:trPr>
                <w:trHeight w:val="500"/>
              </w:trPr>
              <w:tc>
                <w:tcPr>
                  <w:tcW w:w="2630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4" w:space="0" w:color="auto"/>
                  </w:tcBorders>
                  <w:vAlign w:val="center"/>
                  <w:hideMark/>
                </w:tcPr>
                <w:p w14:paraId="37121603" w14:textId="77777777" w:rsidR="00962485" w:rsidRPr="00CD4E6A" w:rsidRDefault="00962485" w:rsidP="00962485">
                  <w:pPr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BE34B74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302" w:type="dxa"/>
                  <w:gridSpan w:val="3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69D27D3A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950" w:type="dxa"/>
                  <w:gridSpan w:val="3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4B1AFCFA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</w:tr>
            <w:tr w:rsidR="00CD4E6A" w:rsidRPr="00CD4E6A" w14:paraId="787DFCB0" w14:textId="77777777" w:rsidTr="00962485">
              <w:trPr>
                <w:trHeight w:val="300"/>
              </w:trPr>
              <w:tc>
                <w:tcPr>
                  <w:tcW w:w="2630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4" w:space="0" w:color="auto"/>
                  </w:tcBorders>
                  <w:shd w:val="clear" w:color="000000" w:fill="BFBFBF"/>
                  <w:vAlign w:val="center"/>
                  <w:hideMark/>
                </w:tcPr>
                <w:p w14:paraId="5B302096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DOCUMENTO DE IDENTIDAD</w:t>
                  </w: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605EEFAF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PAIS EMISOR</w:t>
                  </w:r>
                </w:p>
              </w:tc>
              <w:tc>
                <w:tcPr>
                  <w:tcW w:w="2302" w:type="dxa"/>
                  <w:gridSpan w:val="3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351DFA92" w14:textId="3269061B" w:rsidR="00962485" w:rsidRPr="00CD4E6A" w:rsidRDefault="006A4D3B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NÚMERO</w:t>
                  </w:r>
                </w:p>
              </w:tc>
              <w:tc>
                <w:tcPr>
                  <w:tcW w:w="2950" w:type="dxa"/>
                  <w:gridSpan w:val="3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8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5A227F64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FECHA DE EXPIRACIÓN</w:t>
                  </w:r>
                </w:p>
              </w:tc>
            </w:tr>
            <w:tr w:rsidR="00CD4E6A" w:rsidRPr="00CD4E6A" w14:paraId="0143CE9F" w14:textId="77777777" w:rsidTr="00962485">
              <w:trPr>
                <w:trHeight w:val="500"/>
              </w:trPr>
              <w:tc>
                <w:tcPr>
                  <w:tcW w:w="2630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4" w:space="0" w:color="auto"/>
                  </w:tcBorders>
                  <w:vAlign w:val="center"/>
                  <w:hideMark/>
                </w:tcPr>
                <w:p w14:paraId="1453D238" w14:textId="77777777" w:rsidR="00962485" w:rsidRPr="00CD4E6A" w:rsidRDefault="00962485" w:rsidP="00962485">
                  <w:pPr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EB45F92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302" w:type="dxa"/>
                  <w:gridSpan w:val="3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18C34AD8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950" w:type="dxa"/>
                  <w:gridSpan w:val="3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171AFC0A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</w:tr>
            <w:tr w:rsidR="00CD4E6A" w:rsidRPr="00CD4E6A" w14:paraId="304B7925" w14:textId="77777777" w:rsidTr="00962485">
              <w:trPr>
                <w:trHeight w:val="300"/>
              </w:trPr>
              <w:tc>
                <w:tcPr>
                  <w:tcW w:w="2630" w:type="dxa"/>
                  <w:vMerge w:val="restart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vAlign w:val="center"/>
                  <w:hideMark/>
                </w:tcPr>
                <w:p w14:paraId="215A6C13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DESCRIPCIÓN</w:t>
                  </w: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24F0E53B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ALTURA</w:t>
                  </w:r>
                </w:p>
              </w:tc>
              <w:tc>
                <w:tcPr>
                  <w:tcW w:w="2302" w:type="dxa"/>
                  <w:gridSpan w:val="3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4896BC9F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PESO</w:t>
                  </w:r>
                </w:p>
              </w:tc>
              <w:tc>
                <w:tcPr>
                  <w:tcW w:w="1389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59CEFA16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COLOR DE OJOS</w:t>
                  </w:r>
                </w:p>
              </w:tc>
              <w:tc>
                <w:tcPr>
                  <w:tcW w:w="1561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745D09BC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COLOR DE CABELLO</w:t>
                  </w:r>
                </w:p>
              </w:tc>
            </w:tr>
            <w:tr w:rsidR="00CD4E6A" w:rsidRPr="00CD4E6A" w14:paraId="7993F07A" w14:textId="77777777" w:rsidTr="00962485">
              <w:trPr>
                <w:trHeight w:val="500"/>
              </w:trPr>
              <w:tc>
                <w:tcPr>
                  <w:tcW w:w="2630" w:type="dxa"/>
                  <w:vMerge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A73400E" w14:textId="77777777" w:rsidR="00962485" w:rsidRPr="00CD4E6A" w:rsidRDefault="00962485" w:rsidP="00962485">
                  <w:pPr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26D3B18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302" w:type="dxa"/>
                  <w:gridSpan w:val="3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0380D1AD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389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FF89809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561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EED8854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</w:tr>
            <w:tr w:rsidR="00CD4E6A" w:rsidRPr="00CD4E6A" w14:paraId="66D62CE6" w14:textId="77777777" w:rsidTr="00962485">
              <w:trPr>
                <w:trHeight w:val="495"/>
              </w:trPr>
              <w:tc>
                <w:tcPr>
                  <w:tcW w:w="2630" w:type="dxa"/>
                  <w:vMerge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B7D832A" w14:textId="77777777" w:rsidR="00962485" w:rsidRPr="00CD4E6A" w:rsidRDefault="00962485" w:rsidP="00962485">
                  <w:pPr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591DAC10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OTROS</w:t>
                  </w:r>
                </w:p>
              </w:tc>
              <w:tc>
                <w:tcPr>
                  <w:tcW w:w="5252" w:type="dxa"/>
                  <w:gridSpan w:val="6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625EB86E" w14:textId="77777777" w:rsidR="00962485" w:rsidRPr="00CD4E6A" w:rsidRDefault="00962485" w:rsidP="00962485">
                  <w:pPr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</w:tr>
            <w:tr w:rsidR="00CD4E6A" w:rsidRPr="00CD4E6A" w14:paraId="6087862B" w14:textId="77777777" w:rsidTr="00962485">
              <w:trPr>
                <w:trHeight w:val="542"/>
              </w:trPr>
              <w:tc>
                <w:tcPr>
                  <w:tcW w:w="2630" w:type="dxa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vAlign w:val="center"/>
                  <w:hideMark/>
                </w:tcPr>
                <w:p w14:paraId="5ADE43A3" w14:textId="77777777" w:rsidR="006A4D3B" w:rsidRPr="00CD4E6A" w:rsidRDefault="006A4D3B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</w:p>
                <w:p w14:paraId="6EEEFBCE" w14:textId="77777777" w:rsidR="006A4D3B" w:rsidRPr="00CD4E6A" w:rsidRDefault="006A4D3B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</w:p>
                <w:p w14:paraId="0B20768B" w14:textId="613EFE2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OTRA INFORMACIÓN UTIL PARA SU LOCALIZACIÓN</w:t>
                  </w:r>
                </w:p>
                <w:p w14:paraId="48A902CC" w14:textId="16DD23C7" w:rsidR="006A4D3B" w:rsidRPr="00CD4E6A" w:rsidRDefault="006A4D3B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</w:p>
                <w:p w14:paraId="3CB250B3" w14:textId="77777777" w:rsidR="006A4D3B" w:rsidRPr="00CD4E6A" w:rsidRDefault="006A4D3B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</w:p>
                <w:p w14:paraId="418564B2" w14:textId="777066DE" w:rsidR="006A4D3B" w:rsidRPr="00CD4E6A" w:rsidRDefault="006A4D3B" w:rsidP="006A4D3B">
                  <w:pPr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</w:p>
              </w:tc>
              <w:tc>
                <w:tcPr>
                  <w:tcW w:w="6890" w:type="dxa"/>
                  <w:gridSpan w:val="7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3574E525" w14:textId="3AF1822E" w:rsidR="00962485" w:rsidRPr="00CD4E6A" w:rsidRDefault="00962485" w:rsidP="006A4D3B">
                  <w:pPr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lastRenderedPageBreak/>
                    <w:t> </w:t>
                  </w:r>
                </w:p>
              </w:tc>
            </w:tr>
          </w:tbl>
          <w:p w14:paraId="173D21DA" w14:textId="77777777" w:rsidR="00962485" w:rsidRPr="00CD4E6A" w:rsidRDefault="00962485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</w:pPr>
          </w:p>
          <w:p w14:paraId="38739DB4" w14:textId="321867D2" w:rsidR="0042053F" w:rsidRPr="00CD4E6A" w:rsidRDefault="00F11B9E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  <w:t>DATOS DEL PADRE DEL MENOR</w:t>
            </w:r>
            <w:r w:rsidR="005C4600" w:rsidRPr="00CD4E6A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  <w:t xml:space="preserve"> DE EDAD</w:t>
            </w:r>
          </w:p>
          <w:p w14:paraId="4EF887CB" w14:textId="77777777" w:rsidR="00F11B9E" w:rsidRPr="00CD4E6A" w:rsidRDefault="00F11B9E" w:rsidP="0042053F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u w:val="single"/>
                <w:lang w:val="es-ES" w:eastAsia="es-ES"/>
              </w:rPr>
            </w:pPr>
          </w:p>
          <w:p w14:paraId="09BF308A" w14:textId="0D015C9C" w:rsidR="00581C8D" w:rsidRPr="00CD4E6A" w:rsidRDefault="00581C8D" w:rsidP="00FD62A2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lang w:val="es-ES" w:eastAsia="es-ES"/>
              </w:rPr>
            </w:pPr>
          </w:p>
        </w:tc>
      </w:tr>
      <w:tr w:rsidR="00CD4E6A" w:rsidRPr="00CD4E6A" w14:paraId="75A95329" w14:textId="77777777" w:rsidTr="00121F0E">
        <w:trPr>
          <w:trHeight w:val="300"/>
          <w:jc w:val="center"/>
        </w:trPr>
        <w:tc>
          <w:tcPr>
            <w:tcW w:w="284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09900FD4" w14:textId="77777777" w:rsidR="00387C84" w:rsidRPr="00CD4E6A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lastRenderedPageBreak/>
              <w:t>NOMBRE</w:t>
            </w:r>
          </w:p>
        </w:tc>
        <w:tc>
          <w:tcPr>
            <w:tcW w:w="168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76BBEF3C" w14:textId="43FDCF12" w:rsidR="00387C84" w:rsidRPr="00CD4E6A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PRIMER APELLIDO</w:t>
            </w:r>
          </w:p>
        </w:tc>
        <w:tc>
          <w:tcPr>
            <w:tcW w:w="1786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22D5CBFB" w14:textId="7233CE76" w:rsidR="00387C84" w:rsidRPr="00CD4E6A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SEGUNDO APELLIDO</w:t>
            </w:r>
          </w:p>
        </w:tc>
        <w:tc>
          <w:tcPr>
            <w:tcW w:w="168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7EFF2755" w14:textId="1D76665C" w:rsidR="00387C84" w:rsidRPr="00CD4E6A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PRIMER NOMBRE</w:t>
            </w:r>
          </w:p>
        </w:tc>
        <w:tc>
          <w:tcPr>
            <w:tcW w:w="168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center"/>
            <w:hideMark/>
          </w:tcPr>
          <w:p w14:paraId="1D94EF34" w14:textId="097CF415" w:rsidR="00387C84" w:rsidRPr="00CD4E6A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SEGUNDO NOMBRE</w:t>
            </w:r>
          </w:p>
        </w:tc>
      </w:tr>
      <w:tr w:rsidR="00CD4E6A" w:rsidRPr="00CD4E6A" w14:paraId="03CE5D27" w14:textId="77777777" w:rsidTr="00121F0E">
        <w:trPr>
          <w:trHeight w:val="495"/>
          <w:jc w:val="center"/>
        </w:trPr>
        <w:tc>
          <w:tcPr>
            <w:tcW w:w="284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BE851B7" w14:textId="77777777" w:rsidR="0042053F" w:rsidRPr="00CD4E6A" w:rsidRDefault="0042053F" w:rsidP="0042053F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3C335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4871F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B072F2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36A115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6189D0F2" w14:textId="77777777" w:rsidTr="00121F0E">
        <w:trPr>
          <w:trHeight w:val="495"/>
          <w:jc w:val="center"/>
        </w:trPr>
        <w:tc>
          <w:tcPr>
            <w:tcW w:w="284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ED84F53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FECHA DE NACIMIENTO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7F8CB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0EC07531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LUGAR DE NACIMIENTO</w:t>
            </w:r>
          </w:p>
        </w:tc>
        <w:tc>
          <w:tcPr>
            <w:tcW w:w="336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85C8C94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100C6BCD" w14:textId="77777777" w:rsidTr="00121F0E">
        <w:trPr>
          <w:trHeight w:val="300"/>
          <w:jc w:val="center"/>
        </w:trPr>
        <w:tc>
          <w:tcPr>
            <w:tcW w:w="284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7F21C32E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DOMICILIO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D49B1CC" w14:textId="250BCE99" w:rsidR="0042053F" w:rsidRPr="00CD4E6A" w:rsidRDefault="0017407D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</w:p>
        </w:tc>
        <w:tc>
          <w:tcPr>
            <w:tcW w:w="1786" w:type="dxa"/>
            <w:gridSpan w:val="2"/>
            <w:tcBorders>
              <w:top w:val="single" w:sz="8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1F36C324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CIUDAD</w:t>
            </w:r>
          </w:p>
        </w:tc>
        <w:tc>
          <w:tcPr>
            <w:tcW w:w="3368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14:paraId="12E9025D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DIRECCIÓN</w:t>
            </w:r>
          </w:p>
        </w:tc>
      </w:tr>
      <w:tr w:rsidR="00CD4E6A" w:rsidRPr="00CD4E6A" w14:paraId="115433E2" w14:textId="77777777" w:rsidTr="00121F0E">
        <w:trPr>
          <w:trHeight w:val="495"/>
          <w:jc w:val="center"/>
        </w:trPr>
        <w:tc>
          <w:tcPr>
            <w:tcW w:w="28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7904BEC" w14:textId="77777777" w:rsidR="0042053F" w:rsidRPr="00CD4E6A" w:rsidRDefault="0042053F" w:rsidP="0042053F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BD7C46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52D3F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36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BB59CFB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74331856" w14:textId="77777777" w:rsidTr="00121F0E">
        <w:trPr>
          <w:trHeight w:val="300"/>
          <w:jc w:val="center"/>
        </w:trPr>
        <w:tc>
          <w:tcPr>
            <w:tcW w:w="5421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665731C0" w14:textId="76BA3DE2" w:rsidR="00121F0E" w:rsidRPr="00CD4E6A" w:rsidRDefault="00121F0E" w:rsidP="00121F0E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TELÉFONO CELULAR</w:t>
            </w:r>
          </w:p>
        </w:tc>
        <w:tc>
          <w:tcPr>
            <w:tcW w:w="4261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3A1C8BFC" w14:textId="2A7B76DE" w:rsidR="00121F0E" w:rsidRPr="00CD4E6A" w:rsidRDefault="00121F0E" w:rsidP="00121F0E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TELÉFONO FIJO</w:t>
            </w:r>
          </w:p>
        </w:tc>
      </w:tr>
      <w:tr w:rsidR="00CD4E6A" w:rsidRPr="00CD4E6A" w14:paraId="223DD3B6" w14:textId="77777777" w:rsidTr="00121F0E">
        <w:trPr>
          <w:trHeight w:val="300"/>
          <w:jc w:val="center"/>
        </w:trPr>
        <w:tc>
          <w:tcPr>
            <w:tcW w:w="2844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7399A9E" w14:textId="5BE115EC" w:rsidR="00121F0E" w:rsidRPr="00CD4E6A" w:rsidRDefault="00121F0E" w:rsidP="00121F0E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CÓDIGO PAIS</w:t>
            </w:r>
          </w:p>
        </w:tc>
        <w:tc>
          <w:tcPr>
            <w:tcW w:w="2577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27ED9783" w14:textId="1EB7F4D4" w:rsidR="00121F0E" w:rsidRPr="00CD4E6A" w:rsidRDefault="00121F0E" w:rsidP="00121F0E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NÚMERO</w:t>
            </w:r>
          </w:p>
        </w:tc>
        <w:tc>
          <w:tcPr>
            <w:tcW w:w="2577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60DA3695" w14:textId="490AB7B2" w:rsidR="00121F0E" w:rsidRPr="00CD4E6A" w:rsidRDefault="00121F0E" w:rsidP="00121F0E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CÓDIGO PAIS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BFBFBF"/>
            <w:noWrap/>
            <w:vAlign w:val="center"/>
            <w:hideMark/>
          </w:tcPr>
          <w:p w14:paraId="2E6CE299" w14:textId="77777777" w:rsidR="00121F0E" w:rsidRPr="00CD4E6A" w:rsidRDefault="00121F0E" w:rsidP="00121F0E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</w:tr>
      <w:tr w:rsidR="00CD4E6A" w:rsidRPr="00CD4E6A" w14:paraId="647F221C" w14:textId="77777777" w:rsidTr="00121F0E">
        <w:trPr>
          <w:trHeight w:val="495"/>
          <w:jc w:val="center"/>
        </w:trPr>
        <w:tc>
          <w:tcPr>
            <w:tcW w:w="2844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EFB593" w14:textId="0E423898" w:rsidR="00121F0E" w:rsidRPr="00CD4E6A" w:rsidRDefault="00121F0E" w:rsidP="00121F0E">
            <w:pPr>
              <w:jc w:val="center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r w:rsidRPr="00CD4E6A">
              <w:rPr>
                <w:rFonts w:ascii="Arial Narrow" w:hAnsi="Arial Narrow" w:cs="Calibri"/>
                <w:color w:val="000000" w:themeColor="text1"/>
                <w:sz w:val="22"/>
                <w:szCs w:val="22"/>
              </w:rPr>
              <w:t> </w:t>
            </w:r>
          </w:p>
        </w:tc>
        <w:tc>
          <w:tcPr>
            <w:tcW w:w="2577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594AE" w14:textId="1A2ED4CF" w:rsidR="00121F0E" w:rsidRPr="00CD4E6A" w:rsidRDefault="00121F0E" w:rsidP="00121F0E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 w:cs="Calibri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2577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5AD9A" w14:textId="209432AB" w:rsidR="00121F0E" w:rsidRPr="00CD4E6A" w:rsidRDefault="00121F0E" w:rsidP="00121F0E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 w:cs="Calibri"/>
                <w:color w:val="000000" w:themeColor="text1"/>
                <w:sz w:val="22"/>
                <w:szCs w:val="22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11D758" w14:textId="77777777" w:rsidR="00121F0E" w:rsidRPr="00CD4E6A" w:rsidRDefault="00121F0E" w:rsidP="00121F0E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354C646B" w14:textId="77777777" w:rsidTr="00121F0E">
        <w:trPr>
          <w:trHeight w:val="495"/>
          <w:jc w:val="center"/>
        </w:trPr>
        <w:tc>
          <w:tcPr>
            <w:tcW w:w="284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7C4C6F86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EMAIL</w:t>
            </w:r>
          </w:p>
        </w:tc>
        <w:tc>
          <w:tcPr>
            <w:tcW w:w="6838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B5F6257" w14:textId="77777777" w:rsidR="0042053F" w:rsidRPr="00CD4E6A" w:rsidRDefault="0042053F" w:rsidP="0042053F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215C84CB" w14:textId="77777777" w:rsidTr="00121F0E">
        <w:trPr>
          <w:trHeight w:val="495"/>
          <w:jc w:val="center"/>
        </w:trPr>
        <w:tc>
          <w:tcPr>
            <w:tcW w:w="284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4EB53B48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ACIONALIDAD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00DE7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12121B1B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OCUPACIÓN</w:t>
            </w:r>
          </w:p>
        </w:tc>
        <w:tc>
          <w:tcPr>
            <w:tcW w:w="336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BA69986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0554A854" w14:textId="77777777" w:rsidTr="00121F0E">
        <w:trPr>
          <w:trHeight w:val="300"/>
          <w:jc w:val="center"/>
        </w:trPr>
        <w:tc>
          <w:tcPr>
            <w:tcW w:w="284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755F34C9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SAPORTE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0790970" w14:textId="7AE22ACB" w:rsidR="0042053F" w:rsidRPr="00CD4E6A" w:rsidRDefault="0017407D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  <w:r w:rsidR="0042053F"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 xml:space="preserve"> EMISOR</w:t>
            </w:r>
          </w:p>
        </w:tc>
        <w:tc>
          <w:tcPr>
            <w:tcW w:w="1786" w:type="dxa"/>
            <w:gridSpan w:val="2"/>
            <w:tcBorders>
              <w:top w:val="single" w:sz="8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1E6C08CC" w14:textId="332E55FC" w:rsidR="0042053F" w:rsidRPr="00CD4E6A" w:rsidRDefault="00F862E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  <w:tc>
          <w:tcPr>
            <w:tcW w:w="3368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14:paraId="319A3E4C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FECHA DE EXPIRACIÓN</w:t>
            </w:r>
          </w:p>
        </w:tc>
      </w:tr>
      <w:tr w:rsidR="00CD4E6A" w:rsidRPr="00CD4E6A" w14:paraId="36ECBE6A" w14:textId="77777777" w:rsidTr="00121F0E">
        <w:trPr>
          <w:trHeight w:val="495"/>
          <w:jc w:val="center"/>
        </w:trPr>
        <w:tc>
          <w:tcPr>
            <w:tcW w:w="28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CA5345" w14:textId="77777777" w:rsidR="0042053F" w:rsidRPr="00CD4E6A" w:rsidRDefault="0042053F" w:rsidP="0042053F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92CBF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67B71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36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59A9903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1D0004B1" w14:textId="77777777" w:rsidTr="00121F0E">
        <w:trPr>
          <w:trHeight w:val="300"/>
          <w:jc w:val="center"/>
        </w:trPr>
        <w:tc>
          <w:tcPr>
            <w:tcW w:w="284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3351B66F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DOCUMENTO DE IDENTIDAD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0D09691" w14:textId="34D027A6" w:rsidR="0042053F" w:rsidRPr="00CD4E6A" w:rsidRDefault="0017407D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  <w:r w:rsidR="0042053F"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 xml:space="preserve"> EMISOR</w:t>
            </w:r>
          </w:p>
        </w:tc>
        <w:tc>
          <w:tcPr>
            <w:tcW w:w="1786" w:type="dxa"/>
            <w:gridSpan w:val="2"/>
            <w:tcBorders>
              <w:top w:val="single" w:sz="8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3D2D1523" w14:textId="4CB8271D" w:rsidR="0042053F" w:rsidRPr="00CD4E6A" w:rsidRDefault="00F862E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  <w:tc>
          <w:tcPr>
            <w:tcW w:w="3368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14:paraId="0590BF1A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FECHA DE EXPIRACIÓN</w:t>
            </w:r>
          </w:p>
        </w:tc>
      </w:tr>
      <w:tr w:rsidR="00CD4E6A" w:rsidRPr="00CD4E6A" w14:paraId="707E128A" w14:textId="77777777" w:rsidTr="00121F0E">
        <w:trPr>
          <w:trHeight w:val="495"/>
          <w:jc w:val="center"/>
        </w:trPr>
        <w:tc>
          <w:tcPr>
            <w:tcW w:w="28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4C0AF47" w14:textId="77777777" w:rsidR="0042053F" w:rsidRPr="00CD4E6A" w:rsidRDefault="0042053F" w:rsidP="0042053F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0FA62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22EF0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36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6AF5C8A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701D9029" w14:textId="77777777" w:rsidTr="00121F0E">
        <w:trPr>
          <w:trHeight w:val="315"/>
          <w:jc w:val="center"/>
        </w:trPr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9A345E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7B3EB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lang w:val="es-ES" w:eastAsia="es-ES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E19EE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lang w:val="es-ES" w:eastAsia="es-ES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5BE50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2F0D4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DF930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lang w:val="es-ES" w:eastAsia="es-ES"/>
              </w:rPr>
            </w:pPr>
          </w:p>
        </w:tc>
      </w:tr>
      <w:tr w:rsidR="00CD4E6A" w:rsidRPr="00CD4E6A" w14:paraId="0EFB6098" w14:textId="77777777" w:rsidTr="00121F0E">
        <w:trPr>
          <w:trHeight w:val="315"/>
          <w:jc w:val="center"/>
        </w:trPr>
        <w:tc>
          <w:tcPr>
            <w:tcW w:w="968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A174B" w14:textId="41D6F7EE" w:rsidR="00581C8D" w:rsidRPr="00CD4E6A" w:rsidRDefault="00F11B9E" w:rsidP="00FD62A2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  <w:t xml:space="preserve">DATOS DE LA MADRE DEL MENOR </w:t>
            </w:r>
            <w:r w:rsidR="005C4600" w:rsidRPr="00CD4E6A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  <w:t>DE EDAD</w:t>
            </w:r>
          </w:p>
          <w:p w14:paraId="023C1DF1" w14:textId="77777777" w:rsidR="00F11B9E" w:rsidRPr="00CD4E6A" w:rsidRDefault="00F11B9E" w:rsidP="00FD62A2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</w:pPr>
          </w:p>
          <w:p w14:paraId="39305A0C" w14:textId="60BE5404" w:rsidR="00FD62A2" w:rsidRPr="00CD4E6A" w:rsidRDefault="00FD62A2" w:rsidP="00FD62A2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</w:pPr>
          </w:p>
        </w:tc>
      </w:tr>
      <w:tr w:rsidR="00CD4E6A" w:rsidRPr="00CD4E6A" w14:paraId="299B2687" w14:textId="77777777" w:rsidTr="00121F0E">
        <w:trPr>
          <w:trHeight w:val="300"/>
          <w:jc w:val="center"/>
        </w:trPr>
        <w:tc>
          <w:tcPr>
            <w:tcW w:w="284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CB55FB7" w14:textId="77777777" w:rsidR="00387C84" w:rsidRPr="00CD4E6A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OMBRE</w:t>
            </w:r>
          </w:p>
        </w:tc>
        <w:tc>
          <w:tcPr>
            <w:tcW w:w="168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3525C7AC" w14:textId="68237582" w:rsidR="00387C84" w:rsidRPr="00CD4E6A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PRIMER APELLIDO</w:t>
            </w:r>
          </w:p>
        </w:tc>
        <w:tc>
          <w:tcPr>
            <w:tcW w:w="1786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0569E34F" w14:textId="7FA9B013" w:rsidR="00387C84" w:rsidRPr="00CD4E6A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SEGUNDO APELLIDO</w:t>
            </w:r>
          </w:p>
        </w:tc>
        <w:tc>
          <w:tcPr>
            <w:tcW w:w="168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A420EA9" w14:textId="1E6D3463" w:rsidR="00387C84" w:rsidRPr="00CD4E6A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PRIMER NOMBRE</w:t>
            </w:r>
          </w:p>
        </w:tc>
        <w:tc>
          <w:tcPr>
            <w:tcW w:w="168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center"/>
            <w:hideMark/>
          </w:tcPr>
          <w:p w14:paraId="633955BD" w14:textId="5B31673A" w:rsidR="00387C84" w:rsidRPr="00CD4E6A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SEGUNDO NOMBRE</w:t>
            </w:r>
          </w:p>
        </w:tc>
      </w:tr>
      <w:tr w:rsidR="00CD4E6A" w:rsidRPr="00CD4E6A" w14:paraId="2C0EE11E" w14:textId="77777777" w:rsidTr="00121F0E">
        <w:trPr>
          <w:trHeight w:val="495"/>
          <w:jc w:val="center"/>
        </w:trPr>
        <w:tc>
          <w:tcPr>
            <w:tcW w:w="284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021CDFA" w14:textId="77777777" w:rsidR="0042053F" w:rsidRPr="00CD4E6A" w:rsidRDefault="0042053F" w:rsidP="0042053F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7CDDA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122D3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1D198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427EFF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7644F867" w14:textId="77777777" w:rsidTr="00121F0E">
        <w:trPr>
          <w:trHeight w:val="495"/>
          <w:jc w:val="center"/>
        </w:trPr>
        <w:tc>
          <w:tcPr>
            <w:tcW w:w="284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1DF05A1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FECHA DE NACIMIENTO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7C122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1CE938C7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LUGAR DE NACIMIENTO</w:t>
            </w:r>
          </w:p>
        </w:tc>
        <w:tc>
          <w:tcPr>
            <w:tcW w:w="336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A33F4D9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4AB04042" w14:textId="77777777" w:rsidTr="00121F0E">
        <w:trPr>
          <w:trHeight w:val="300"/>
          <w:jc w:val="center"/>
        </w:trPr>
        <w:tc>
          <w:tcPr>
            <w:tcW w:w="284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4EFA83E0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DOMICILIO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7BA1F6F9" w14:textId="4C88C60A" w:rsidR="0042053F" w:rsidRPr="00CD4E6A" w:rsidRDefault="0017407D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</w:p>
        </w:tc>
        <w:tc>
          <w:tcPr>
            <w:tcW w:w="1786" w:type="dxa"/>
            <w:gridSpan w:val="2"/>
            <w:tcBorders>
              <w:top w:val="single" w:sz="8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0F8C9D0E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CIUDAD</w:t>
            </w:r>
          </w:p>
        </w:tc>
        <w:tc>
          <w:tcPr>
            <w:tcW w:w="3368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14:paraId="2071D976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DIRECCIÓN</w:t>
            </w:r>
          </w:p>
        </w:tc>
      </w:tr>
      <w:tr w:rsidR="00CD4E6A" w:rsidRPr="00CD4E6A" w14:paraId="087CEB58" w14:textId="77777777" w:rsidTr="00121F0E">
        <w:trPr>
          <w:trHeight w:val="495"/>
          <w:jc w:val="center"/>
        </w:trPr>
        <w:tc>
          <w:tcPr>
            <w:tcW w:w="28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69E0D40" w14:textId="77777777" w:rsidR="0042053F" w:rsidRPr="00CD4E6A" w:rsidRDefault="0042053F" w:rsidP="0042053F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F31F5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C5873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36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C3A0273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3C9D0E9A" w14:textId="77777777" w:rsidTr="00121F0E">
        <w:trPr>
          <w:trHeight w:val="300"/>
          <w:jc w:val="center"/>
        </w:trPr>
        <w:tc>
          <w:tcPr>
            <w:tcW w:w="5421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3B5D424C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TELÉFONO CELULAR</w:t>
            </w:r>
          </w:p>
        </w:tc>
        <w:tc>
          <w:tcPr>
            <w:tcW w:w="4261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03C52159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TELÉFONO FIJO</w:t>
            </w:r>
          </w:p>
        </w:tc>
      </w:tr>
      <w:tr w:rsidR="00CD4E6A" w:rsidRPr="00CD4E6A" w14:paraId="533EDECD" w14:textId="77777777" w:rsidTr="00121F0E">
        <w:trPr>
          <w:trHeight w:val="300"/>
          <w:jc w:val="center"/>
        </w:trPr>
        <w:tc>
          <w:tcPr>
            <w:tcW w:w="2844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7045F76B" w14:textId="5B50A7CF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 xml:space="preserve">CÓDIGO </w:t>
            </w:r>
            <w:r w:rsidR="0017407D"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</w:p>
        </w:tc>
        <w:tc>
          <w:tcPr>
            <w:tcW w:w="2577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4731BD08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  <w:tc>
          <w:tcPr>
            <w:tcW w:w="2577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5A2DAACE" w14:textId="573FEA91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 xml:space="preserve">CÓDIGO </w:t>
            </w:r>
            <w:r w:rsidR="0017407D"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BFBFBF"/>
            <w:noWrap/>
            <w:vAlign w:val="center"/>
            <w:hideMark/>
          </w:tcPr>
          <w:p w14:paraId="24FE84F1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</w:tr>
      <w:tr w:rsidR="00CD4E6A" w:rsidRPr="00CD4E6A" w14:paraId="0255684E" w14:textId="77777777" w:rsidTr="00121F0E">
        <w:trPr>
          <w:trHeight w:val="495"/>
          <w:jc w:val="center"/>
        </w:trPr>
        <w:tc>
          <w:tcPr>
            <w:tcW w:w="2844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F642BA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 </w:t>
            </w:r>
          </w:p>
        </w:tc>
        <w:tc>
          <w:tcPr>
            <w:tcW w:w="2577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AB4C2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2577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5527E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5A615A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54067748" w14:textId="77777777" w:rsidTr="00121F0E">
        <w:trPr>
          <w:trHeight w:val="495"/>
          <w:jc w:val="center"/>
        </w:trPr>
        <w:tc>
          <w:tcPr>
            <w:tcW w:w="284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218F2B11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EMAIL</w:t>
            </w:r>
          </w:p>
        </w:tc>
        <w:tc>
          <w:tcPr>
            <w:tcW w:w="6838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C73DD89" w14:textId="77777777" w:rsidR="0042053F" w:rsidRPr="00CD4E6A" w:rsidRDefault="0042053F" w:rsidP="0042053F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653C5062" w14:textId="77777777" w:rsidTr="00121F0E">
        <w:trPr>
          <w:trHeight w:val="495"/>
          <w:jc w:val="center"/>
        </w:trPr>
        <w:tc>
          <w:tcPr>
            <w:tcW w:w="284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71AECEF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ACIONALIDAD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005640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4AF9D5C0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OCUPACIÓN</w:t>
            </w:r>
          </w:p>
        </w:tc>
        <w:tc>
          <w:tcPr>
            <w:tcW w:w="336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D8A145E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1BE29E82" w14:textId="77777777" w:rsidTr="00121F0E">
        <w:trPr>
          <w:trHeight w:val="300"/>
          <w:jc w:val="center"/>
        </w:trPr>
        <w:tc>
          <w:tcPr>
            <w:tcW w:w="284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5E4B1B7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SAPORTE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182ABD2" w14:textId="60766DAA" w:rsidR="0042053F" w:rsidRPr="00CD4E6A" w:rsidRDefault="0017407D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  <w:r w:rsidR="0042053F"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 xml:space="preserve"> EMISOR</w:t>
            </w:r>
          </w:p>
        </w:tc>
        <w:tc>
          <w:tcPr>
            <w:tcW w:w="1786" w:type="dxa"/>
            <w:gridSpan w:val="2"/>
            <w:tcBorders>
              <w:top w:val="single" w:sz="8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4D06782C" w14:textId="49055397" w:rsidR="0042053F" w:rsidRPr="00CD4E6A" w:rsidRDefault="00F862E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  <w:tc>
          <w:tcPr>
            <w:tcW w:w="3368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14:paraId="0C3D0482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FECHA DE EXPIRACIÓN</w:t>
            </w:r>
          </w:p>
        </w:tc>
      </w:tr>
      <w:tr w:rsidR="00CD4E6A" w:rsidRPr="00CD4E6A" w14:paraId="11A222E3" w14:textId="77777777" w:rsidTr="00121F0E">
        <w:trPr>
          <w:trHeight w:val="495"/>
          <w:jc w:val="center"/>
        </w:trPr>
        <w:tc>
          <w:tcPr>
            <w:tcW w:w="28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FE7AC4E" w14:textId="77777777" w:rsidR="0042053F" w:rsidRPr="00CD4E6A" w:rsidRDefault="0042053F" w:rsidP="0042053F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A0653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17DC3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36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12272FD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20AD6A53" w14:textId="77777777" w:rsidTr="00121F0E">
        <w:trPr>
          <w:trHeight w:val="300"/>
          <w:jc w:val="center"/>
        </w:trPr>
        <w:tc>
          <w:tcPr>
            <w:tcW w:w="284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421232D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lastRenderedPageBreak/>
              <w:t>DOCUMENTO DE IDENTIDAD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564F3E7A" w14:textId="2AF56BCB" w:rsidR="0042053F" w:rsidRPr="00CD4E6A" w:rsidRDefault="0017407D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  <w:r w:rsidR="0042053F"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 xml:space="preserve"> EMISOR</w:t>
            </w:r>
          </w:p>
        </w:tc>
        <w:tc>
          <w:tcPr>
            <w:tcW w:w="1786" w:type="dxa"/>
            <w:gridSpan w:val="2"/>
            <w:tcBorders>
              <w:top w:val="single" w:sz="8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391CB2F3" w14:textId="69FB2E16" w:rsidR="0042053F" w:rsidRPr="00CD4E6A" w:rsidRDefault="00F862E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  <w:tc>
          <w:tcPr>
            <w:tcW w:w="3368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14:paraId="1D09EBF2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FECHA DE EXPIRACIÓN</w:t>
            </w:r>
          </w:p>
        </w:tc>
      </w:tr>
      <w:tr w:rsidR="00CD4E6A" w:rsidRPr="00CD4E6A" w14:paraId="3F85A470" w14:textId="77777777" w:rsidTr="00121F0E">
        <w:trPr>
          <w:trHeight w:val="495"/>
          <w:jc w:val="center"/>
        </w:trPr>
        <w:tc>
          <w:tcPr>
            <w:tcW w:w="28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7D4A99A" w14:textId="77777777" w:rsidR="0042053F" w:rsidRPr="00CD4E6A" w:rsidRDefault="0042053F" w:rsidP="0042053F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B3C4E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5617D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36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D39DAA4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</w:tbl>
    <w:p w14:paraId="71C0AC53" w14:textId="31EE07F7" w:rsidR="002725E1" w:rsidRPr="00CD4E6A" w:rsidRDefault="002725E1">
      <w:pPr>
        <w:spacing w:after="160" w:line="259" w:lineRule="auto"/>
        <w:rPr>
          <w:rFonts w:ascii="Arial Narrow" w:hAnsi="Arial Narrow"/>
          <w:color w:val="000000" w:themeColor="text1"/>
          <w:sz w:val="20"/>
          <w:szCs w:val="20"/>
          <w:lang w:val="es-ES"/>
        </w:rPr>
      </w:pPr>
      <w:r w:rsidRPr="00CD4E6A">
        <w:rPr>
          <w:rFonts w:ascii="Arial Narrow" w:hAnsi="Arial Narrow"/>
          <w:color w:val="000000" w:themeColor="text1"/>
          <w:sz w:val="20"/>
          <w:szCs w:val="20"/>
          <w:lang w:val="es-ES"/>
        </w:rPr>
        <w:br w:type="page"/>
      </w:r>
    </w:p>
    <w:p w14:paraId="13B45AAC" w14:textId="2A4CDC92" w:rsidR="00F11B9E" w:rsidRPr="00CD4E6A" w:rsidRDefault="00F11B9E" w:rsidP="00F11B9E">
      <w:pPr>
        <w:spacing w:after="160" w:line="259" w:lineRule="auto"/>
        <w:jc w:val="center"/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</w:pPr>
      <w:r w:rsidRPr="00CD4E6A"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  <w:lastRenderedPageBreak/>
        <w:t xml:space="preserve">II – OTROS </w:t>
      </w:r>
      <w:r w:rsidR="00FE5ABC" w:rsidRPr="00CD4E6A"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  <w:t>MENORES DE 16 AÑOS DE EDAD</w:t>
      </w:r>
    </w:p>
    <w:p w14:paraId="6E5DFD27" w14:textId="00321AC2" w:rsidR="00F11B9E" w:rsidRPr="00CD4E6A" w:rsidRDefault="00F11B9E" w:rsidP="00410D8C">
      <w:pPr>
        <w:spacing w:after="160" w:line="259" w:lineRule="auto"/>
        <w:ind w:left="-284" w:right="-427"/>
        <w:jc w:val="both"/>
        <w:rPr>
          <w:rFonts w:ascii="Arial Narrow" w:hAnsi="Arial Narrow"/>
          <w:color w:val="000000" w:themeColor="text1"/>
          <w:sz w:val="20"/>
          <w:szCs w:val="20"/>
        </w:rPr>
      </w:pPr>
      <w:r w:rsidRPr="00CD4E6A">
        <w:rPr>
          <w:rFonts w:ascii="Arial Narrow" w:hAnsi="Arial Narrow"/>
          <w:color w:val="000000" w:themeColor="text1"/>
          <w:sz w:val="20"/>
          <w:szCs w:val="20"/>
        </w:rPr>
        <w:t xml:space="preserve">Llenar esta página y la siguiente por </w:t>
      </w:r>
      <w:r w:rsidR="00FE5ABC" w:rsidRPr="00CD4E6A">
        <w:rPr>
          <w:rFonts w:ascii="Arial Narrow" w:hAnsi="Arial Narrow"/>
          <w:color w:val="000000" w:themeColor="text1"/>
          <w:sz w:val="20"/>
          <w:szCs w:val="20"/>
        </w:rPr>
        <w:t>cada menor</w:t>
      </w:r>
      <w:r w:rsidR="009A52AE" w:rsidRPr="00CD4E6A">
        <w:rPr>
          <w:rFonts w:ascii="Arial Narrow" w:hAnsi="Arial Narrow"/>
          <w:color w:val="000000" w:themeColor="text1"/>
          <w:sz w:val="20"/>
          <w:szCs w:val="20"/>
        </w:rPr>
        <w:t xml:space="preserve"> adicional</w:t>
      </w:r>
      <w:r w:rsidR="00FE5ABC" w:rsidRPr="00CD4E6A">
        <w:rPr>
          <w:rFonts w:ascii="Arial Narrow" w:hAnsi="Arial Narrow"/>
          <w:color w:val="000000" w:themeColor="text1"/>
          <w:sz w:val="20"/>
          <w:szCs w:val="20"/>
        </w:rPr>
        <w:t xml:space="preserve"> de </w:t>
      </w:r>
      <w:r w:rsidR="00FE5ABC" w:rsidRPr="00CD4E6A">
        <w:rPr>
          <w:rFonts w:ascii="Arial Narrow" w:hAnsi="Arial Narrow"/>
          <w:b/>
          <w:bCs/>
          <w:color w:val="000000" w:themeColor="text1"/>
          <w:sz w:val="20"/>
          <w:szCs w:val="20"/>
        </w:rPr>
        <w:t>16 años</w:t>
      </w:r>
      <w:r w:rsidR="00FE5ABC" w:rsidRPr="00CD4E6A">
        <w:rPr>
          <w:rFonts w:ascii="Arial Narrow" w:hAnsi="Arial Narrow"/>
          <w:color w:val="000000" w:themeColor="text1"/>
          <w:sz w:val="20"/>
          <w:szCs w:val="20"/>
        </w:rPr>
        <w:t xml:space="preserve"> q</w:t>
      </w:r>
      <w:r w:rsidRPr="00CD4E6A">
        <w:rPr>
          <w:rFonts w:ascii="Arial Narrow" w:hAnsi="Arial Narrow"/>
          <w:color w:val="000000" w:themeColor="text1"/>
          <w:sz w:val="20"/>
          <w:szCs w:val="20"/>
        </w:rPr>
        <w:t>ue se incluya en la solicitud, identificando al inicio con un número, y adjuntando tantas páginas como sea necesario.</w:t>
      </w:r>
    </w:p>
    <w:p w14:paraId="7359128B" w14:textId="6583AA22" w:rsidR="00C90301" w:rsidRPr="00CD4E6A" w:rsidRDefault="00C90301" w:rsidP="00C90301">
      <w:pPr>
        <w:spacing w:after="160" w:line="259" w:lineRule="auto"/>
        <w:ind w:left="-284" w:right="-427"/>
        <w:jc w:val="center"/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</w:pPr>
      <w:r w:rsidRPr="00CD4E6A">
        <w:rPr>
          <w:rFonts w:ascii="Arial Narrow" w:hAnsi="Arial Narrow"/>
          <w:b/>
          <w:bCs/>
          <w:color w:val="000000" w:themeColor="text1"/>
          <w:sz w:val="20"/>
          <w:szCs w:val="20"/>
          <w:lang w:val="es-ES" w:eastAsia="es-ES"/>
        </w:rPr>
        <w:t>(</w:t>
      </w:r>
      <w:sdt>
        <w:sdtPr>
          <w:rPr>
            <w:rFonts w:ascii="Arial Narrow" w:hAnsi="Arial Narrow"/>
            <w:b/>
            <w:bCs/>
            <w:color w:val="000000" w:themeColor="text1"/>
            <w:sz w:val="20"/>
            <w:szCs w:val="20"/>
            <w:lang w:val="es-ES" w:eastAsia="es-ES"/>
          </w:rPr>
          <w:id w:val="19851155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D4E6A">
            <w:rPr>
              <w:rFonts w:ascii="Segoe UI Symbol" w:eastAsia="MS Gothic" w:hAnsi="Segoe UI Symbol" w:cs="Segoe UI Symbol"/>
              <w:b/>
              <w:bCs/>
              <w:color w:val="000000" w:themeColor="text1"/>
              <w:sz w:val="20"/>
              <w:szCs w:val="20"/>
              <w:lang w:val="es-ES" w:eastAsia="es-ES"/>
            </w:rPr>
            <w:t>☐</w:t>
          </w:r>
        </w:sdtContent>
      </w:sdt>
      <w:r w:rsidRPr="00CD4E6A">
        <w:rPr>
          <w:rFonts w:ascii="Arial Narrow" w:hAnsi="Arial Narrow"/>
          <w:b/>
          <w:bCs/>
          <w:color w:val="000000" w:themeColor="text1"/>
          <w:sz w:val="20"/>
          <w:szCs w:val="20"/>
          <w:lang w:val="es-ES" w:eastAsia="es-ES"/>
        </w:rPr>
        <w:t xml:space="preserve"> NO CORRESPONDE)</w:t>
      </w:r>
    </w:p>
    <w:tbl>
      <w:tblPr>
        <w:tblW w:w="9682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44"/>
        <w:gridCol w:w="1684"/>
        <w:gridCol w:w="160"/>
        <w:gridCol w:w="1549"/>
        <w:gridCol w:w="77"/>
        <w:gridCol w:w="1684"/>
        <w:gridCol w:w="1684"/>
      </w:tblGrid>
      <w:tr w:rsidR="00CD4E6A" w:rsidRPr="00CD4E6A" w14:paraId="61C855BD" w14:textId="77777777" w:rsidTr="00FD62A2">
        <w:trPr>
          <w:trHeight w:val="315"/>
          <w:jc w:val="center"/>
        </w:trPr>
        <w:tc>
          <w:tcPr>
            <w:tcW w:w="968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tbl>
            <w:tblPr>
              <w:tblW w:w="9520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630"/>
              <w:gridCol w:w="1638"/>
              <w:gridCol w:w="2302"/>
              <w:gridCol w:w="1389"/>
              <w:gridCol w:w="1561"/>
            </w:tblGrid>
            <w:tr w:rsidR="00CD4E6A" w:rsidRPr="00CD4E6A" w14:paraId="7F41E856" w14:textId="77777777" w:rsidTr="00AE16D8">
              <w:trPr>
                <w:trHeight w:val="320"/>
              </w:trPr>
              <w:tc>
                <w:tcPr>
                  <w:tcW w:w="9520" w:type="dxa"/>
                  <w:gridSpan w:val="5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  <w:hideMark/>
                </w:tcPr>
                <w:p w14:paraId="2DE9D94B" w14:textId="395A4302" w:rsidR="00FD62A2" w:rsidRPr="00CD4E6A" w:rsidRDefault="00FD62A2" w:rsidP="00FD62A2">
                  <w:pPr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22"/>
                      <w:szCs w:val="22"/>
                      <w:lang w:val="es-UY" w:eastAsia="es-MX"/>
                    </w:rPr>
                  </w:pPr>
                  <w:r w:rsidRPr="00CD4E6A">
                    <w:rPr>
                      <w:rFonts w:ascii="Arial Narrow" w:hAnsi="Arial Narrow"/>
                      <w:color w:val="000000" w:themeColor="text1"/>
                    </w:rPr>
                    <w:br w:type="page"/>
                  </w:r>
                  <w:r w:rsidRPr="00CD4E6A">
                    <w:rPr>
                      <w:rFonts w:ascii="Arial Narrow" w:hAnsi="Arial Narrow"/>
                      <w:color w:val="000000" w:themeColor="text1"/>
                    </w:rPr>
                    <w:br w:type="page"/>
                  </w:r>
                  <w:r w:rsidR="003C0689"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22"/>
                      <w:szCs w:val="22"/>
                    </w:rPr>
                    <w:t xml:space="preserve">MENOR DE EDAD Nº </w:t>
                  </w: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22"/>
                      <w:szCs w:val="22"/>
                    </w:rPr>
                    <w:t xml:space="preserve"> _  </w:t>
                  </w:r>
                </w:p>
              </w:tc>
            </w:tr>
            <w:tr w:rsidR="00CD4E6A" w:rsidRPr="00CD4E6A" w14:paraId="2B024274" w14:textId="77777777" w:rsidTr="00AE16D8">
              <w:trPr>
                <w:trHeight w:val="300"/>
              </w:trPr>
              <w:tc>
                <w:tcPr>
                  <w:tcW w:w="2630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4" w:space="0" w:color="auto"/>
                  </w:tcBorders>
                  <w:shd w:val="clear" w:color="000000" w:fill="BFBFBF"/>
                  <w:vAlign w:val="center"/>
                  <w:hideMark/>
                </w:tcPr>
                <w:p w14:paraId="1E7B2022" w14:textId="77777777" w:rsidR="00387C84" w:rsidRPr="00CD4E6A" w:rsidRDefault="00387C84" w:rsidP="00387C84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NOMBRE</w:t>
                  </w: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748C799C" w14:textId="2C6B9EAE" w:rsidR="00387C84" w:rsidRPr="00CD4E6A" w:rsidRDefault="00387C84" w:rsidP="00387C84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PRIMER APELLIDO</w:t>
                  </w:r>
                </w:p>
              </w:tc>
              <w:tc>
                <w:tcPr>
                  <w:tcW w:w="230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4C225DE4" w14:textId="74B414D5" w:rsidR="00387C84" w:rsidRPr="00CD4E6A" w:rsidRDefault="00387C84" w:rsidP="00387C84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SEGUNDO APELLIDO</w:t>
                  </w:r>
                </w:p>
              </w:tc>
              <w:tc>
                <w:tcPr>
                  <w:tcW w:w="138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5D78D65B" w14:textId="2484240E" w:rsidR="00387C84" w:rsidRPr="00CD4E6A" w:rsidRDefault="00387C84" w:rsidP="00387C84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PRIMER NOMBRE</w:t>
                  </w:r>
                </w:p>
              </w:tc>
              <w:tc>
                <w:tcPr>
                  <w:tcW w:w="1561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7FC45BCA" w14:textId="3A0A4FDF" w:rsidR="00387C84" w:rsidRPr="00CD4E6A" w:rsidRDefault="00387C84" w:rsidP="00387C84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SEGUNDO NOMBRE</w:t>
                  </w:r>
                </w:p>
              </w:tc>
            </w:tr>
            <w:tr w:rsidR="00CD4E6A" w:rsidRPr="00CD4E6A" w14:paraId="2C7DC86C" w14:textId="77777777" w:rsidTr="00AE16D8">
              <w:trPr>
                <w:trHeight w:val="500"/>
              </w:trPr>
              <w:tc>
                <w:tcPr>
                  <w:tcW w:w="2630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4" w:space="0" w:color="auto"/>
                  </w:tcBorders>
                  <w:vAlign w:val="center"/>
                  <w:hideMark/>
                </w:tcPr>
                <w:p w14:paraId="10BC2F8A" w14:textId="77777777" w:rsidR="00FD62A2" w:rsidRPr="00CD4E6A" w:rsidRDefault="00FD62A2" w:rsidP="00AE16D8">
                  <w:pPr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E787AFB" w14:textId="77777777" w:rsidR="00FD62A2" w:rsidRPr="00CD4E6A" w:rsidRDefault="00FD62A2" w:rsidP="00AE16D8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302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0F12AB5B" w14:textId="77777777" w:rsidR="00FD62A2" w:rsidRPr="00CD4E6A" w:rsidRDefault="00FD62A2" w:rsidP="00AE16D8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389" w:type="dxa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A447010" w14:textId="77777777" w:rsidR="00FD62A2" w:rsidRPr="00CD4E6A" w:rsidRDefault="00FD62A2" w:rsidP="00AE16D8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56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E8C03E3" w14:textId="77777777" w:rsidR="00FD62A2" w:rsidRPr="00CD4E6A" w:rsidRDefault="00FD62A2" w:rsidP="00AE16D8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</w:tr>
            <w:tr w:rsidR="00CD4E6A" w:rsidRPr="00CD4E6A" w14:paraId="0C679D0B" w14:textId="77777777" w:rsidTr="00AE16D8">
              <w:trPr>
                <w:trHeight w:val="500"/>
              </w:trPr>
              <w:tc>
                <w:tcPr>
                  <w:tcW w:w="263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4" w:space="0" w:color="auto"/>
                  </w:tcBorders>
                  <w:shd w:val="clear" w:color="000000" w:fill="BFBFBF"/>
                  <w:vAlign w:val="center"/>
                  <w:hideMark/>
                </w:tcPr>
                <w:p w14:paraId="707EB079" w14:textId="77777777" w:rsidR="00FD62A2" w:rsidRPr="00CD4E6A" w:rsidRDefault="00FD62A2" w:rsidP="00AE16D8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FECHA DE NACIMIENTO</w:t>
                  </w: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744F89C" w14:textId="77777777" w:rsidR="00FD62A2" w:rsidRPr="00CD4E6A" w:rsidRDefault="00FD62A2" w:rsidP="00AE16D8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302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4" w:space="0" w:color="000000"/>
                  </w:tcBorders>
                  <w:shd w:val="clear" w:color="000000" w:fill="BFBFBF"/>
                  <w:vAlign w:val="center"/>
                  <w:hideMark/>
                </w:tcPr>
                <w:p w14:paraId="3C024CD1" w14:textId="77777777" w:rsidR="00FD62A2" w:rsidRPr="00CD4E6A" w:rsidRDefault="00FD62A2" w:rsidP="00AE16D8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LUGAR DE NACIMIENTO</w:t>
                  </w:r>
                </w:p>
              </w:tc>
              <w:tc>
                <w:tcPr>
                  <w:tcW w:w="2950" w:type="dxa"/>
                  <w:gridSpan w:val="2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3F49C717" w14:textId="77777777" w:rsidR="00FD62A2" w:rsidRPr="00CD4E6A" w:rsidRDefault="00FD62A2" w:rsidP="00AE16D8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</w:tr>
            <w:tr w:rsidR="00CD4E6A" w:rsidRPr="00CD4E6A" w14:paraId="63AB9223" w14:textId="77777777" w:rsidTr="000E0326">
              <w:trPr>
                <w:trHeight w:val="500"/>
              </w:trPr>
              <w:tc>
                <w:tcPr>
                  <w:tcW w:w="263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4" w:space="0" w:color="auto"/>
                  </w:tcBorders>
                  <w:shd w:val="clear" w:color="000000" w:fill="BFBFBF"/>
                  <w:vAlign w:val="center"/>
                  <w:hideMark/>
                </w:tcPr>
                <w:p w14:paraId="7E0060BF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NACIONALIDAD</w:t>
                  </w: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F8C709A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302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4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79C8AF77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SEXO</w:t>
                  </w:r>
                </w:p>
              </w:tc>
              <w:tc>
                <w:tcPr>
                  <w:tcW w:w="1389" w:type="dxa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3005B3F" w14:textId="1F58BDF8" w:rsidR="00962485" w:rsidRPr="00CD4E6A" w:rsidRDefault="00862A4E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sdt>
                    <w:sdtPr>
                      <w:rPr>
                        <w:rFonts w:ascii="Arial Narrow" w:hAnsi="Arial Narrow"/>
                        <w:color w:val="000000" w:themeColor="text1"/>
                        <w:sz w:val="18"/>
                        <w:szCs w:val="18"/>
                        <w:lang w:val="es-ES" w:eastAsia="es-ES"/>
                      </w:rPr>
                      <w:id w:val="147155999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62485" w:rsidRPr="00CD4E6A">
                        <w:rPr>
                          <w:rFonts w:ascii="Segoe UI Symbol" w:eastAsia="MS Gothic" w:hAnsi="Segoe UI Symbol" w:cs="Segoe UI Symbol"/>
                          <w:color w:val="000000" w:themeColor="text1"/>
                          <w:sz w:val="18"/>
                          <w:szCs w:val="18"/>
                          <w:lang w:val="es-ES" w:eastAsia="es-ES"/>
                        </w:rPr>
                        <w:t>☐</w:t>
                      </w:r>
                    </w:sdtContent>
                  </w:sdt>
                  <w:r w:rsidR="00962485" w:rsidRPr="00CD4E6A">
                    <w:rPr>
                      <w:rFonts w:ascii="Arial Narrow" w:hAnsi="Arial Narrow"/>
                      <w:color w:val="000000" w:themeColor="text1"/>
                      <w:sz w:val="18"/>
                      <w:szCs w:val="18"/>
                      <w:lang w:val="es-ES" w:eastAsia="es-ES"/>
                    </w:rPr>
                    <w:t xml:space="preserve"> </w:t>
                  </w:r>
                  <w:r w:rsidR="00962485" w:rsidRPr="00CD4E6A">
                    <w:rPr>
                      <w:rFonts w:ascii="Arial Narrow" w:hAnsi="Arial Narrow"/>
                      <w:b/>
                      <w:bCs/>
                      <w:color w:val="000000" w:themeColor="text1"/>
                      <w:sz w:val="18"/>
                      <w:szCs w:val="18"/>
                      <w:lang w:val="es-ES" w:eastAsia="es-ES"/>
                    </w:rPr>
                    <w:t>MASCULINO </w:t>
                  </w:r>
                </w:p>
              </w:tc>
              <w:tc>
                <w:tcPr>
                  <w:tcW w:w="156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FB952D5" w14:textId="0B67E57C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/>
                      <w:color w:val="000000" w:themeColor="text1"/>
                      <w:sz w:val="18"/>
                      <w:szCs w:val="18"/>
                      <w:lang w:val="es-ES" w:eastAsia="es-ES"/>
                    </w:rPr>
                    <w:t> </w:t>
                  </w:r>
                  <w:sdt>
                    <w:sdtPr>
                      <w:rPr>
                        <w:rFonts w:ascii="Arial Narrow" w:hAnsi="Arial Narrow"/>
                        <w:color w:val="000000" w:themeColor="text1"/>
                        <w:sz w:val="18"/>
                        <w:szCs w:val="18"/>
                        <w:lang w:val="es-ES" w:eastAsia="es-ES"/>
                      </w:rPr>
                      <w:id w:val="57517140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CD4E6A">
                        <w:rPr>
                          <w:rFonts w:ascii="Segoe UI Symbol" w:eastAsia="MS Gothic" w:hAnsi="Segoe UI Symbol" w:cs="Segoe UI Symbol"/>
                          <w:color w:val="000000" w:themeColor="text1"/>
                          <w:sz w:val="18"/>
                          <w:szCs w:val="18"/>
                          <w:lang w:val="es-ES" w:eastAsia="es-ES"/>
                        </w:rPr>
                        <w:t>☐</w:t>
                      </w:r>
                    </w:sdtContent>
                  </w:sdt>
                  <w:r w:rsidRPr="00CD4E6A">
                    <w:rPr>
                      <w:rFonts w:ascii="Arial Narrow" w:hAnsi="Arial Narrow"/>
                      <w:color w:val="000000" w:themeColor="text1"/>
                      <w:sz w:val="18"/>
                      <w:szCs w:val="18"/>
                      <w:lang w:val="es-ES" w:eastAsia="es-ES"/>
                    </w:rPr>
                    <w:t xml:space="preserve"> </w:t>
                  </w:r>
                  <w:r w:rsidRPr="00CD4E6A">
                    <w:rPr>
                      <w:rFonts w:ascii="Arial Narrow" w:hAnsi="Arial Narrow"/>
                      <w:b/>
                      <w:bCs/>
                      <w:color w:val="000000" w:themeColor="text1"/>
                      <w:sz w:val="18"/>
                      <w:szCs w:val="18"/>
                      <w:lang w:val="es-ES" w:eastAsia="es-ES"/>
                    </w:rPr>
                    <w:t>FEMENINO </w:t>
                  </w:r>
                </w:p>
              </w:tc>
            </w:tr>
            <w:tr w:rsidR="00CD4E6A" w:rsidRPr="00CD4E6A" w14:paraId="3803BD25" w14:textId="77777777" w:rsidTr="00AE16D8">
              <w:trPr>
                <w:trHeight w:val="300"/>
              </w:trPr>
              <w:tc>
                <w:tcPr>
                  <w:tcW w:w="2630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4" w:space="0" w:color="auto"/>
                  </w:tcBorders>
                  <w:shd w:val="clear" w:color="000000" w:fill="BFBFBF"/>
                  <w:vAlign w:val="center"/>
                  <w:hideMark/>
                </w:tcPr>
                <w:p w14:paraId="481243F9" w14:textId="37820DA8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 xml:space="preserve">RESIDENCIA HABITUAL </w:t>
                  </w: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7FC67993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PAIS</w:t>
                  </w:r>
                </w:p>
              </w:tc>
              <w:tc>
                <w:tcPr>
                  <w:tcW w:w="2302" w:type="dxa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7C32FF99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CIUDAD</w:t>
                  </w:r>
                </w:p>
              </w:tc>
              <w:tc>
                <w:tcPr>
                  <w:tcW w:w="2950" w:type="dxa"/>
                  <w:gridSpan w:val="2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8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4B8492E2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DIRECCIÓN</w:t>
                  </w:r>
                </w:p>
              </w:tc>
            </w:tr>
            <w:tr w:rsidR="00CD4E6A" w:rsidRPr="00CD4E6A" w14:paraId="67F61B45" w14:textId="77777777" w:rsidTr="00AE16D8">
              <w:trPr>
                <w:trHeight w:val="840"/>
              </w:trPr>
              <w:tc>
                <w:tcPr>
                  <w:tcW w:w="2630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4" w:space="0" w:color="auto"/>
                  </w:tcBorders>
                  <w:vAlign w:val="center"/>
                  <w:hideMark/>
                </w:tcPr>
                <w:p w14:paraId="027C1481" w14:textId="77777777" w:rsidR="00962485" w:rsidRPr="00CD4E6A" w:rsidRDefault="00962485" w:rsidP="00962485">
                  <w:pPr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D2B4717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302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30534055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950" w:type="dxa"/>
                  <w:gridSpan w:val="2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04D7DAEB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</w:tr>
            <w:tr w:rsidR="00CD4E6A" w:rsidRPr="00CD4E6A" w14:paraId="4B90A6CD" w14:textId="77777777" w:rsidTr="00AE16D8">
              <w:trPr>
                <w:trHeight w:val="300"/>
              </w:trPr>
              <w:tc>
                <w:tcPr>
                  <w:tcW w:w="4268" w:type="dxa"/>
                  <w:gridSpan w:val="2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4" w:space="0" w:color="000000"/>
                  </w:tcBorders>
                  <w:shd w:val="clear" w:color="000000" w:fill="BFBFBF"/>
                  <w:vAlign w:val="center"/>
                  <w:hideMark/>
                </w:tcPr>
                <w:p w14:paraId="4F189E0D" w14:textId="3E33F920" w:rsidR="00121F0E" w:rsidRPr="00CD4E6A" w:rsidRDefault="00121F0E" w:rsidP="00121F0E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TELÉFONO CELULAR</w:t>
                  </w:r>
                </w:p>
              </w:tc>
              <w:tc>
                <w:tcPr>
                  <w:tcW w:w="5252" w:type="dxa"/>
                  <w:gridSpan w:val="3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8" w:space="0" w:color="000000"/>
                  </w:tcBorders>
                  <w:shd w:val="clear" w:color="000000" w:fill="BFBFBF"/>
                  <w:vAlign w:val="center"/>
                  <w:hideMark/>
                </w:tcPr>
                <w:p w14:paraId="7E7437E1" w14:textId="095613AD" w:rsidR="00121F0E" w:rsidRPr="00CD4E6A" w:rsidRDefault="00121F0E" w:rsidP="00121F0E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TELÉFONO FIJO</w:t>
                  </w:r>
                </w:p>
              </w:tc>
            </w:tr>
            <w:tr w:rsidR="00CD4E6A" w:rsidRPr="00CD4E6A" w14:paraId="1C75FA97" w14:textId="77777777" w:rsidTr="005D13B1">
              <w:trPr>
                <w:trHeight w:val="300"/>
              </w:trPr>
              <w:tc>
                <w:tcPr>
                  <w:tcW w:w="2630" w:type="dxa"/>
                  <w:tcBorders>
                    <w:top w:val="nil"/>
                    <w:left w:val="single" w:sz="8" w:space="0" w:color="auto"/>
                    <w:bottom w:val="nil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075BEE41" w14:textId="42CABDD3" w:rsidR="00121F0E" w:rsidRPr="00CD4E6A" w:rsidRDefault="00121F0E" w:rsidP="00121F0E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NÚMERO</w:t>
                  </w: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nil"/>
                    <w:right w:val="single" w:sz="4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6CCFD6AD" w14:textId="33170FBE" w:rsidR="00121F0E" w:rsidRPr="00CD4E6A" w:rsidRDefault="00121F0E" w:rsidP="00121F0E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CÓDIGO PAIS</w:t>
                  </w:r>
                </w:p>
              </w:tc>
              <w:tc>
                <w:tcPr>
                  <w:tcW w:w="2302" w:type="dxa"/>
                  <w:tcBorders>
                    <w:top w:val="single" w:sz="4" w:space="0" w:color="auto"/>
                    <w:left w:val="nil"/>
                    <w:bottom w:val="nil"/>
                    <w:right w:val="single" w:sz="4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532948D3" w14:textId="77777777" w:rsidR="00121F0E" w:rsidRPr="00CD4E6A" w:rsidRDefault="00121F0E" w:rsidP="00121F0E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NÚMERO</w:t>
                  </w:r>
                </w:p>
              </w:tc>
              <w:tc>
                <w:tcPr>
                  <w:tcW w:w="2950" w:type="dxa"/>
                  <w:gridSpan w:val="2"/>
                  <w:tcBorders>
                    <w:top w:val="single" w:sz="4" w:space="0" w:color="auto"/>
                    <w:left w:val="nil"/>
                    <w:bottom w:val="nil"/>
                    <w:right w:val="single" w:sz="8" w:space="0" w:color="auto"/>
                  </w:tcBorders>
                  <w:shd w:val="clear" w:color="000000" w:fill="BFBFBF"/>
                  <w:vAlign w:val="center"/>
                </w:tcPr>
                <w:p w14:paraId="499962F4" w14:textId="77777777" w:rsidR="00121F0E" w:rsidRPr="00CD4E6A" w:rsidRDefault="00121F0E" w:rsidP="00121F0E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NÚMERO</w:t>
                  </w:r>
                </w:p>
              </w:tc>
            </w:tr>
            <w:tr w:rsidR="00CD4E6A" w:rsidRPr="00CD4E6A" w14:paraId="420E591E" w14:textId="77777777" w:rsidTr="00CC1E0C">
              <w:trPr>
                <w:trHeight w:val="500"/>
              </w:trPr>
              <w:tc>
                <w:tcPr>
                  <w:tcW w:w="263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51B456C" w14:textId="6F7381FD" w:rsidR="00121F0E" w:rsidRPr="00CD4E6A" w:rsidRDefault="00121F0E" w:rsidP="00121F0E">
                  <w:pPr>
                    <w:rPr>
                      <w:rFonts w:ascii="Arial Narrow" w:hAnsi="Arial Narrow" w:cs="Calibri"/>
                      <w:color w:val="000000" w:themeColor="text1"/>
                      <w:sz w:val="22"/>
                      <w:szCs w:val="22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638" w:type="dxa"/>
                  <w:tcBorders>
                    <w:top w:val="nil"/>
                    <w:left w:val="single" w:sz="4" w:space="0" w:color="auto"/>
                    <w:bottom w:val="single" w:sz="8" w:space="0" w:color="auto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324346E2" w14:textId="11593F5F" w:rsidR="00121F0E" w:rsidRPr="00CD4E6A" w:rsidRDefault="00121F0E" w:rsidP="00121F0E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302" w:type="dxa"/>
                  <w:tcBorders>
                    <w:top w:val="nil"/>
                    <w:left w:val="nil"/>
                    <w:bottom w:val="single" w:sz="8" w:space="0" w:color="auto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024CCD76" w14:textId="77777777" w:rsidR="00121F0E" w:rsidRPr="00CD4E6A" w:rsidRDefault="00121F0E" w:rsidP="00121F0E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950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426F4747" w14:textId="77777777" w:rsidR="00121F0E" w:rsidRPr="00CD4E6A" w:rsidRDefault="00121F0E" w:rsidP="00121F0E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</w:tr>
            <w:tr w:rsidR="00CD4E6A" w:rsidRPr="00CD4E6A" w14:paraId="144E2360" w14:textId="77777777" w:rsidTr="00AE16D8">
              <w:trPr>
                <w:trHeight w:val="500"/>
              </w:trPr>
              <w:tc>
                <w:tcPr>
                  <w:tcW w:w="263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4" w:space="0" w:color="auto"/>
                  </w:tcBorders>
                  <w:shd w:val="clear" w:color="000000" w:fill="BFBFBF"/>
                  <w:vAlign w:val="center"/>
                  <w:hideMark/>
                </w:tcPr>
                <w:p w14:paraId="3B7DA413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EMAIL</w:t>
                  </w:r>
                </w:p>
              </w:tc>
              <w:tc>
                <w:tcPr>
                  <w:tcW w:w="6890" w:type="dxa"/>
                  <w:gridSpan w:val="4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5E0C2E03" w14:textId="77777777" w:rsidR="00962485" w:rsidRPr="00CD4E6A" w:rsidRDefault="00962485" w:rsidP="00962485">
                  <w:pPr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</w:tr>
            <w:tr w:rsidR="00CD4E6A" w:rsidRPr="00CD4E6A" w14:paraId="54769DD4" w14:textId="77777777" w:rsidTr="00AE16D8">
              <w:trPr>
                <w:trHeight w:val="300"/>
              </w:trPr>
              <w:tc>
                <w:tcPr>
                  <w:tcW w:w="2630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4" w:space="0" w:color="auto"/>
                  </w:tcBorders>
                  <w:shd w:val="clear" w:color="000000" w:fill="BFBFBF"/>
                  <w:vAlign w:val="center"/>
                  <w:hideMark/>
                </w:tcPr>
                <w:p w14:paraId="14AFDE23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PASAPORTE</w:t>
                  </w: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39E9AA66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PAIS EMISOR</w:t>
                  </w:r>
                </w:p>
              </w:tc>
              <w:tc>
                <w:tcPr>
                  <w:tcW w:w="2302" w:type="dxa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543AE20C" w14:textId="6E2CD710" w:rsidR="00962485" w:rsidRPr="00CD4E6A" w:rsidRDefault="006A4D3B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NÚMERO</w:t>
                  </w:r>
                </w:p>
              </w:tc>
              <w:tc>
                <w:tcPr>
                  <w:tcW w:w="2950" w:type="dxa"/>
                  <w:gridSpan w:val="2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8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71FEBBC6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FECHA DE EXPIRACIÓN</w:t>
                  </w:r>
                </w:p>
              </w:tc>
            </w:tr>
            <w:tr w:rsidR="00CD4E6A" w:rsidRPr="00CD4E6A" w14:paraId="7134CB7B" w14:textId="77777777" w:rsidTr="00AE16D8">
              <w:trPr>
                <w:trHeight w:val="500"/>
              </w:trPr>
              <w:tc>
                <w:tcPr>
                  <w:tcW w:w="2630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4" w:space="0" w:color="auto"/>
                  </w:tcBorders>
                  <w:vAlign w:val="center"/>
                  <w:hideMark/>
                </w:tcPr>
                <w:p w14:paraId="6591B471" w14:textId="77777777" w:rsidR="00962485" w:rsidRPr="00CD4E6A" w:rsidRDefault="00962485" w:rsidP="00962485">
                  <w:pPr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1C43881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302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7FB88473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950" w:type="dxa"/>
                  <w:gridSpan w:val="2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64BE3CF1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</w:tr>
            <w:tr w:rsidR="00CD4E6A" w:rsidRPr="00CD4E6A" w14:paraId="2E6CE2A0" w14:textId="77777777" w:rsidTr="00AE16D8">
              <w:trPr>
                <w:trHeight w:val="300"/>
              </w:trPr>
              <w:tc>
                <w:tcPr>
                  <w:tcW w:w="2630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4" w:space="0" w:color="auto"/>
                  </w:tcBorders>
                  <w:shd w:val="clear" w:color="000000" w:fill="BFBFBF"/>
                  <w:vAlign w:val="center"/>
                  <w:hideMark/>
                </w:tcPr>
                <w:p w14:paraId="116F1709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DOCUMENTO DE IDENTIDAD</w:t>
                  </w: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6DD376BA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PAIS EMISOR</w:t>
                  </w:r>
                </w:p>
              </w:tc>
              <w:tc>
                <w:tcPr>
                  <w:tcW w:w="2302" w:type="dxa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647EC231" w14:textId="6212695A" w:rsidR="00962485" w:rsidRPr="00CD4E6A" w:rsidRDefault="006A4D3B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NÚMERO</w:t>
                  </w:r>
                </w:p>
              </w:tc>
              <w:tc>
                <w:tcPr>
                  <w:tcW w:w="2950" w:type="dxa"/>
                  <w:gridSpan w:val="2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8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6DECBF1E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FECHA DE EXPIRACIÓN</w:t>
                  </w:r>
                </w:p>
              </w:tc>
            </w:tr>
            <w:tr w:rsidR="00CD4E6A" w:rsidRPr="00CD4E6A" w14:paraId="1DEDE229" w14:textId="77777777" w:rsidTr="00AE16D8">
              <w:trPr>
                <w:trHeight w:val="500"/>
              </w:trPr>
              <w:tc>
                <w:tcPr>
                  <w:tcW w:w="2630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4" w:space="0" w:color="auto"/>
                  </w:tcBorders>
                  <w:vAlign w:val="center"/>
                  <w:hideMark/>
                </w:tcPr>
                <w:p w14:paraId="223EF05D" w14:textId="77777777" w:rsidR="00962485" w:rsidRPr="00CD4E6A" w:rsidRDefault="00962485" w:rsidP="00962485">
                  <w:pPr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397EA43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302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5602FB4F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950" w:type="dxa"/>
                  <w:gridSpan w:val="2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4B6FDFEA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</w:tr>
            <w:tr w:rsidR="00CD4E6A" w:rsidRPr="00CD4E6A" w14:paraId="666785CE" w14:textId="77777777" w:rsidTr="00121F0E">
              <w:trPr>
                <w:trHeight w:val="300"/>
              </w:trPr>
              <w:tc>
                <w:tcPr>
                  <w:tcW w:w="2630" w:type="dxa"/>
                  <w:vMerge w:val="restart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vAlign w:val="center"/>
                  <w:hideMark/>
                </w:tcPr>
                <w:p w14:paraId="4A0A03AE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DESCRIPCIÓN</w:t>
                  </w: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7D3BFA4E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ALTURA</w:t>
                  </w:r>
                </w:p>
              </w:tc>
              <w:tc>
                <w:tcPr>
                  <w:tcW w:w="2302" w:type="dxa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shd w:val="clear" w:color="000000" w:fill="BFBFBF"/>
                  <w:noWrap/>
                  <w:vAlign w:val="center"/>
                  <w:hideMark/>
                </w:tcPr>
                <w:p w14:paraId="00FE8936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PESO</w:t>
                  </w:r>
                </w:p>
              </w:tc>
              <w:tc>
                <w:tcPr>
                  <w:tcW w:w="138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3FE28E4C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COLOR DE OJOS</w:t>
                  </w:r>
                </w:p>
              </w:tc>
              <w:tc>
                <w:tcPr>
                  <w:tcW w:w="1561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7179BD7E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COLOR DE CABELLO</w:t>
                  </w:r>
                </w:p>
              </w:tc>
            </w:tr>
            <w:tr w:rsidR="00CD4E6A" w:rsidRPr="00CD4E6A" w14:paraId="1CF175E4" w14:textId="77777777" w:rsidTr="00AE16D8">
              <w:trPr>
                <w:trHeight w:val="500"/>
              </w:trPr>
              <w:tc>
                <w:tcPr>
                  <w:tcW w:w="2630" w:type="dxa"/>
                  <w:vMerge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C851391" w14:textId="77777777" w:rsidR="00962485" w:rsidRPr="00CD4E6A" w:rsidRDefault="00962485" w:rsidP="00962485">
                  <w:pPr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84C7274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30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77CF7845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38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D45EEBE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561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EE4DCA5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</w:tr>
            <w:tr w:rsidR="00CD4E6A" w:rsidRPr="00CD4E6A" w14:paraId="1DFAEC25" w14:textId="77777777" w:rsidTr="00AE16D8">
              <w:trPr>
                <w:trHeight w:val="495"/>
              </w:trPr>
              <w:tc>
                <w:tcPr>
                  <w:tcW w:w="2630" w:type="dxa"/>
                  <w:vMerge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6447E65" w14:textId="77777777" w:rsidR="00962485" w:rsidRPr="00CD4E6A" w:rsidRDefault="00962485" w:rsidP="00962485">
                  <w:pPr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3CB1EF57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OTROS</w:t>
                  </w:r>
                </w:p>
              </w:tc>
              <w:tc>
                <w:tcPr>
                  <w:tcW w:w="5252" w:type="dxa"/>
                  <w:gridSpan w:val="3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11379FD2" w14:textId="77777777" w:rsidR="00962485" w:rsidRPr="00CD4E6A" w:rsidRDefault="00962485" w:rsidP="00962485">
                  <w:pPr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</w:tr>
            <w:tr w:rsidR="00CD4E6A" w:rsidRPr="00CD4E6A" w14:paraId="7EBA0E54" w14:textId="77777777" w:rsidTr="00AE16D8">
              <w:trPr>
                <w:trHeight w:val="780"/>
              </w:trPr>
              <w:tc>
                <w:tcPr>
                  <w:tcW w:w="2630" w:type="dxa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vAlign w:val="center"/>
                  <w:hideMark/>
                </w:tcPr>
                <w:p w14:paraId="59C8BB77" w14:textId="77777777" w:rsidR="006A4D3B" w:rsidRPr="00CD4E6A" w:rsidRDefault="006A4D3B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</w:p>
                <w:p w14:paraId="3A8AF6AF" w14:textId="77777777" w:rsidR="006A4D3B" w:rsidRPr="00CD4E6A" w:rsidRDefault="006A4D3B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</w:p>
                <w:p w14:paraId="616BEEE5" w14:textId="77777777" w:rsidR="006A4D3B" w:rsidRPr="00CD4E6A" w:rsidRDefault="006A4D3B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</w:p>
                <w:p w14:paraId="3C930439" w14:textId="77777777" w:rsidR="006A4D3B" w:rsidRPr="00CD4E6A" w:rsidRDefault="006A4D3B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</w:p>
                <w:p w14:paraId="31D9BEC9" w14:textId="77777777" w:rsidR="006A4D3B" w:rsidRPr="00CD4E6A" w:rsidRDefault="006A4D3B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</w:p>
                <w:p w14:paraId="5C83B091" w14:textId="6F15C955" w:rsidR="00962485" w:rsidRPr="00CD4E6A" w:rsidRDefault="00962485" w:rsidP="006A4D3B">
                  <w:pPr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  <w:t>OTRA INFORMACIÓN UTIL PARA SU LOCALIZACIÓN</w:t>
                  </w:r>
                </w:p>
                <w:p w14:paraId="496D08ED" w14:textId="77777777" w:rsidR="006A4D3B" w:rsidRPr="00CD4E6A" w:rsidRDefault="006A4D3B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</w:p>
                <w:p w14:paraId="498F1D47" w14:textId="77777777" w:rsidR="006A4D3B" w:rsidRPr="00CD4E6A" w:rsidRDefault="006A4D3B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</w:p>
                <w:p w14:paraId="7D7235F7" w14:textId="77777777" w:rsidR="006A4D3B" w:rsidRPr="00CD4E6A" w:rsidRDefault="006A4D3B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</w:p>
                <w:p w14:paraId="44F906CB" w14:textId="77777777" w:rsidR="006A4D3B" w:rsidRPr="00CD4E6A" w:rsidRDefault="006A4D3B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</w:p>
                <w:p w14:paraId="3E420B67" w14:textId="218D4E14" w:rsidR="006A4D3B" w:rsidRPr="00CD4E6A" w:rsidRDefault="006A4D3B" w:rsidP="00962485">
                  <w:pPr>
                    <w:jc w:val="center"/>
                    <w:rPr>
                      <w:rFonts w:ascii="Arial Narrow" w:hAnsi="Arial Narrow" w:cs="Calibri"/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</w:p>
              </w:tc>
              <w:tc>
                <w:tcPr>
                  <w:tcW w:w="6890" w:type="dxa"/>
                  <w:gridSpan w:val="4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06BC3E98" w14:textId="77777777" w:rsidR="00962485" w:rsidRPr="00CD4E6A" w:rsidRDefault="00962485" w:rsidP="00962485">
                  <w:pPr>
                    <w:jc w:val="center"/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</w:pPr>
                  <w:r w:rsidRPr="00CD4E6A">
                    <w:rPr>
                      <w:rFonts w:ascii="Arial Narrow" w:hAnsi="Arial Narrow" w:cs="Calibri"/>
                      <w:color w:val="000000" w:themeColor="text1"/>
                      <w:sz w:val="18"/>
                      <w:szCs w:val="18"/>
                    </w:rPr>
                    <w:t> </w:t>
                  </w:r>
                </w:p>
              </w:tc>
            </w:tr>
          </w:tbl>
          <w:p w14:paraId="42C4A6CC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</w:rPr>
            </w:pPr>
          </w:p>
          <w:p w14:paraId="0D3FCABC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</w:pPr>
          </w:p>
          <w:p w14:paraId="635153FA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</w:pPr>
          </w:p>
          <w:p w14:paraId="5991EA77" w14:textId="1A5175BF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lang w:val="es-ES" w:eastAsia="es-ES"/>
              </w:rPr>
            </w:pPr>
          </w:p>
          <w:p w14:paraId="421EDC41" w14:textId="77777777" w:rsidR="00410D8C" w:rsidRPr="00CD4E6A" w:rsidRDefault="00410D8C" w:rsidP="00AE16D8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lang w:val="es-ES" w:eastAsia="es-ES"/>
              </w:rPr>
            </w:pPr>
          </w:p>
          <w:p w14:paraId="2A30A6CB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lang w:val="es-ES" w:eastAsia="es-ES"/>
              </w:rPr>
            </w:pPr>
          </w:p>
          <w:p w14:paraId="496F8375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lang w:val="es-ES" w:eastAsia="es-ES"/>
              </w:rPr>
            </w:pPr>
          </w:p>
          <w:p w14:paraId="534ADF0F" w14:textId="77777777" w:rsidR="00C90301" w:rsidRPr="00CD4E6A" w:rsidRDefault="00C90301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</w:pPr>
          </w:p>
          <w:p w14:paraId="420F9B2D" w14:textId="17773577" w:rsidR="00FD62A2" w:rsidRPr="00CD4E6A" w:rsidRDefault="00F11B9E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  <w:t>DATOS DEL PADRE DEL MENOR</w:t>
            </w:r>
            <w:r w:rsidR="004B02CE" w:rsidRPr="00CD4E6A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  <w:t xml:space="preserve"> DE EDAD</w:t>
            </w:r>
          </w:p>
          <w:p w14:paraId="0293F518" w14:textId="77777777" w:rsidR="00F11B9E" w:rsidRPr="00CD4E6A" w:rsidRDefault="00F11B9E" w:rsidP="00AE16D8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u w:val="single"/>
                <w:lang w:val="es-ES" w:eastAsia="es-ES"/>
              </w:rPr>
            </w:pPr>
          </w:p>
          <w:p w14:paraId="6BC0E2C3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lang w:val="es-ES" w:eastAsia="es-ES"/>
              </w:rPr>
            </w:pPr>
          </w:p>
        </w:tc>
      </w:tr>
      <w:tr w:rsidR="00CD4E6A" w:rsidRPr="00CD4E6A" w14:paraId="7BE45CDC" w14:textId="77777777" w:rsidTr="00962485">
        <w:trPr>
          <w:trHeight w:val="300"/>
          <w:jc w:val="center"/>
        </w:trPr>
        <w:tc>
          <w:tcPr>
            <w:tcW w:w="284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D8E1A16" w14:textId="77777777" w:rsidR="00387C84" w:rsidRPr="00CD4E6A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lastRenderedPageBreak/>
              <w:t>NOMBRE</w:t>
            </w:r>
          </w:p>
        </w:tc>
        <w:tc>
          <w:tcPr>
            <w:tcW w:w="168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2F8BA372" w14:textId="4EE737DE" w:rsidR="00387C84" w:rsidRPr="00CD4E6A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PRIMER APELLIDO</w:t>
            </w:r>
          </w:p>
        </w:tc>
        <w:tc>
          <w:tcPr>
            <w:tcW w:w="1786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1B0A2402" w14:textId="01DE9494" w:rsidR="00387C84" w:rsidRPr="00CD4E6A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SEGUNDO APELLIDO</w:t>
            </w:r>
          </w:p>
        </w:tc>
        <w:tc>
          <w:tcPr>
            <w:tcW w:w="168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F14212A" w14:textId="5D30960C" w:rsidR="00387C84" w:rsidRPr="00CD4E6A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PRIMER NOMBRE</w:t>
            </w:r>
          </w:p>
        </w:tc>
        <w:tc>
          <w:tcPr>
            <w:tcW w:w="168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center"/>
            <w:hideMark/>
          </w:tcPr>
          <w:p w14:paraId="72492A30" w14:textId="11FF7268" w:rsidR="00387C84" w:rsidRPr="00CD4E6A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SEGUNDO NOMBRE</w:t>
            </w:r>
          </w:p>
        </w:tc>
      </w:tr>
      <w:tr w:rsidR="00CD4E6A" w:rsidRPr="00CD4E6A" w14:paraId="0C1F7B05" w14:textId="77777777" w:rsidTr="00962485">
        <w:trPr>
          <w:trHeight w:val="495"/>
          <w:jc w:val="center"/>
        </w:trPr>
        <w:tc>
          <w:tcPr>
            <w:tcW w:w="284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2CB53A5" w14:textId="77777777" w:rsidR="00FD62A2" w:rsidRPr="00CD4E6A" w:rsidRDefault="00FD62A2" w:rsidP="00AE16D8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48DD3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1A9ED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0C482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2FA025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5CA44A59" w14:textId="77777777" w:rsidTr="00962485">
        <w:trPr>
          <w:trHeight w:val="495"/>
          <w:jc w:val="center"/>
        </w:trPr>
        <w:tc>
          <w:tcPr>
            <w:tcW w:w="284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2EBF1E8C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FECHA DE NACIMIENTO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3AF62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296C2A3B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LUGAR DE NACIMIENTO</w:t>
            </w:r>
          </w:p>
        </w:tc>
        <w:tc>
          <w:tcPr>
            <w:tcW w:w="336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59CD501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5C6E6BAE" w14:textId="77777777" w:rsidTr="00962485">
        <w:trPr>
          <w:trHeight w:val="300"/>
          <w:jc w:val="center"/>
        </w:trPr>
        <w:tc>
          <w:tcPr>
            <w:tcW w:w="284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25C52102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DOMICILIO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16901A0D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</w:p>
        </w:tc>
        <w:tc>
          <w:tcPr>
            <w:tcW w:w="1786" w:type="dxa"/>
            <w:gridSpan w:val="3"/>
            <w:tcBorders>
              <w:top w:val="single" w:sz="8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314433C6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CIUDAD</w:t>
            </w:r>
          </w:p>
        </w:tc>
        <w:tc>
          <w:tcPr>
            <w:tcW w:w="3368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14:paraId="2082FE9C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DIRECCIÓN</w:t>
            </w:r>
          </w:p>
        </w:tc>
      </w:tr>
      <w:tr w:rsidR="00CD4E6A" w:rsidRPr="00CD4E6A" w14:paraId="13067A5F" w14:textId="77777777" w:rsidTr="00962485">
        <w:trPr>
          <w:trHeight w:val="495"/>
          <w:jc w:val="center"/>
        </w:trPr>
        <w:tc>
          <w:tcPr>
            <w:tcW w:w="28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325D738" w14:textId="77777777" w:rsidR="00FD62A2" w:rsidRPr="00CD4E6A" w:rsidRDefault="00FD62A2" w:rsidP="00AE16D8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E2D20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3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5FDC9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36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3760E10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53344D1B" w14:textId="77777777" w:rsidTr="00121F0E">
        <w:trPr>
          <w:trHeight w:val="300"/>
          <w:jc w:val="center"/>
        </w:trPr>
        <w:tc>
          <w:tcPr>
            <w:tcW w:w="4528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7A913A0B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TELÉFONO CELULAR</w:t>
            </w:r>
          </w:p>
        </w:tc>
        <w:tc>
          <w:tcPr>
            <w:tcW w:w="5154" w:type="dxa"/>
            <w:gridSpan w:val="5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306CA64B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TELÉFONO FIJO</w:t>
            </w:r>
          </w:p>
        </w:tc>
      </w:tr>
      <w:tr w:rsidR="00CD4E6A" w:rsidRPr="00CD4E6A" w14:paraId="2A3A1050" w14:textId="77777777" w:rsidTr="00121F0E">
        <w:trPr>
          <w:trHeight w:val="300"/>
          <w:jc w:val="center"/>
        </w:trPr>
        <w:tc>
          <w:tcPr>
            <w:tcW w:w="2844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187EF80D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CÓDIGO PAÍS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59FECC22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  <w:tc>
          <w:tcPr>
            <w:tcW w:w="1709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1EEA2426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CÓDIGO PAÍS</w:t>
            </w:r>
          </w:p>
        </w:tc>
        <w:tc>
          <w:tcPr>
            <w:tcW w:w="3445" w:type="dxa"/>
            <w:gridSpan w:val="3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BFBFBF"/>
            <w:noWrap/>
            <w:vAlign w:val="center"/>
            <w:hideMark/>
          </w:tcPr>
          <w:p w14:paraId="17797995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</w:tr>
      <w:tr w:rsidR="00CD4E6A" w:rsidRPr="00CD4E6A" w14:paraId="77F560E4" w14:textId="77777777" w:rsidTr="00121F0E">
        <w:trPr>
          <w:trHeight w:val="495"/>
          <w:jc w:val="center"/>
        </w:trPr>
        <w:tc>
          <w:tcPr>
            <w:tcW w:w="2844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9095F9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 </w:t>
            </w:r>
          </w:p>
        </w:tc>
        <w:tc>
          <w:tcPr>
            <w:tcW w:w="1684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61AD2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09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FA7F4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445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6B284A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07F87EBD" w14:textId="77777777" w:rsidTr="00962485">
        <w:trPr>
          <w:trHeight w:val="495"/>
          <w:jc w:val="center"/>
        </w:trPr>
        <w:tc>
          <w:tcPr>
            <w:tcW w:w="284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B930C02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EMAIL</w:t>
            </w:r>
          </w:p>
        </w:tc>
        <w:tc>
          <w:tcPr>
            <w:tcW w:w="6838" w:type="dxa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34061E5" w14:textId="77777777" w:rsidR="00FD62A2" w:rsidRPr="00CD4E6A" w:rsidRDefault="00FD62A2" w:rsidP="00AE16D8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267503CD" w14:textId="77777777" w:rsidTr="00962485">
        <w:trPr>
          <w:trHeight w:val="495"/>
          <w:jc w:val="center"/>
        </w:trPr>
        <w:tc>
          <w:tcPr>
            <w:tcW w:w="284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6322C58A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ACIONALIDAD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137C4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71C544F9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OCUPACIÓN</w:t>
            </w:r>
          </w:p>
        </w:tc>
        <w:tc>
          <w:tcPr>
            <w:tcW w:w="336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7F3FE71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04C9E9D3" w14:textId="77777777" w:rsidTr="00962485">
        <w:trPr>
          <w:trHeight w:val="300"/>
          <w:jc w:val="center"/>
        </w:trPr>
        <w:tc>
          <w:tcPr>
            <w:tcW w:w="284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721FA5A3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SAPORTE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3225A12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 EMISOR</w:t>
            </w:r>
          </w:p>
        </w:tc>
        <w:tc>
          <w:tcPr>
            <w:tcW w:w="1786" w:type="dxa"/>
            <w:gridSpan w:val="3"/>
            <w:tcBorders>
              <w:top w:val="single" w:sz="8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17E6481F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  <w:tc>
          <w:tcPr>
            <w:tcW w:w="3368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14:paraId="78699018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FECHA DE EXPIRACIÓN</w:t>
            </w:r>
          </w:p>
        </w:tc>
      </w:tr>
      <w:tr w:rsidR="00CD4E6A" w:rsidRPr="00CD4E6A" w14:paraId="3B29E1BC" w14:textId="77777777" w:rsidTr="00962485">
        <w:trPr>
          <w:trHeight w:val="495"/>
          <w:jc w:val="center"/>
        </w:trPr>
        <w:tc>
          <w:tcPr>
            <w:tcW w:w="28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11BF5EE" w14:textId="77777777" w:rsidR="00FD62A2" w:rsidRPr="00CD4E6A" w:rsidRDefault="00FD62A2" w:rsidP="00AE16D8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680BB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3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55488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36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C38D400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75EFD02E" w14:textId="77777777" w:rsidTr="00962485">
        <w:trPr>
          <w:trHeight w:val="300"/>
          <w:jc w:val="center"/>
        </w:trPr>
        <w:tc>
          <w:tcPr>
            <w:tcW w:w="284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0C5CC0D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DOCUMENTO DE IDENTIDAD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F31F7FF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 EMISOR</w:t>
            </w:r>
          </w:p>
        </w:tc>
        <w:tc>
          <w:tcPr>
            <w:tcW w:w="1786" w:type="dxa"/>
            <w:gridSpan w:val="3"/>
            <w:tcBorders>
              <w:top w:val="single" w:sz="8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4B03D358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  <w:tc>
          <w:tcPr>
            <w:tcW w:w="3368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14:paraId="6CCFAB69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FECHA DE EXPIRACIÓN</w:t>
            </w:r>
          </w:p>
        </w:tc>
      </w:tr>
      <w:tr w:rsidR="00CD4E6A" w:rsidRPr="00CD4E6A" w14:paraId="4E06705B" w14:textId="77777777" w:rsidTr="00962485">
        <w:trPr>
          <w:trHeight w:val="495"/>
          <w:jc w:val="center"/>
        </w:trPr>
        <w:tc>
          <w:tcPr>
            <w:tcW w:w="28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C126A6D" w14:textId="77777777" w:rsidR="00FD62A2" w:rsidRPr="00CD4E6A" w:rsidRDefault="00FD62A2" w:rsidP="00AE16D8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998DC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3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A11C7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36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348E1AC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23B1150B" w14:textId="77777777" w:rsidTr="00121F0E">
        <w:trPr>
          <w:trHeight w:val="315"/>
          <w:jc w:val="center"/>
        </w:trPr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112A0C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70A23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lang w:val="es-ES" w:eastAsia="es-ES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CE39D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lang w:val="es-ES" w:eastAsia="es-ES"/>
              </w:rPr>
            </w:pPr>
          </w:p>
        </w:tc>
        <w:tc>
          <w:tcPr>
            <w:tcW w:w="16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4E477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D6852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7E961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lang w:val="es-ES" w:eastAsia="es-ES"/>
              </w:rPr>
            </w:pPr>
          </w:p>
        </w:tc>
      </w:tr>
      <w:tr w:rsidR="00CD4E6A" w:rsidRPr="00CD4E6A" w14:paraId="2A003712" w14:textId="77777777" w:rsidTr="00962485">
        <w:trPr>
          <w:trHeight w:val="315"/>
          <w:jc w:val="center"/>
        </w:trPr>
        <w:tc>
          <w:tcPr>
            <w:tcW w:w="968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10290" w14:textId="7EDC4C54" w:rsidR="00FD62A2" w:rsidRPr="00CD4E6A" w:rsidRDefault="00F11B9E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  <w:t xml:space="preserve">DATOS DE LA MADRE DEL MENOR </w:t>
            </w:r>
            <w:r w:rsidR="004B02CE" w:rsidRPr="00CD4E6A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  <w:t>DE EDA</w:t>
            </w:r>
            <w:r w:rsidR="00FE5ABC" w:rsidRPr="00CD4E6A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  <w:t>D</w:t>
            </w:r>
          </w:p>
          <w:p w14:paraId="13D9BE7C" w14:textId="77777777" w:rsidR="00F11B9E" w:rsidRPr="00CD4E6A" w:rsidRDefault="00F11B9E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</w:pPr>
          </w:p>
          <w:p w14:paraId="7F4C37A8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  <w:lang w:val="es-ES" w:eastAsia="es-ES"/>
              </w:rPr>
            </w:pPr>
          </w:p>
        </w:tc>
      </w:tr>
      <w:tr w:rsidR="00CD4E6A" w:rsidRPr="00CD4E6A" w14:paraId="18269799" w14:textId="77777777" w:rsidTr="00962485">
        <w:trPr>
          <w:trHeight w:val="300"/>
          <w:jc w:val="center"/>
        </w:trPr>
        <w:tc>
          <w:tcPr>
            <w:tcW w:w="284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654D7DEF" w14:textId="77777777" w:rsidR="00387C84" w:rsidRPr="00CD4E6A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OMBRE</w:t>
            </w:r>
          </w:p>
        </w:tc>
        <w:tc>
          <w:tcPr>
            <w:tcW w:w="168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8E53634" w14:textId="7D997633" w:rsidR="00387C84" w:rsidRPr="00CD4E6A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PRIMER APELLIDO</w:t>
            </w:r>
          </w:p>
        </w:tc>
        <w:tc>
          <w:tcPr>
            <w:tcW w:w="1786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3C5D56D0" w14:textId="739C68B3" w:rsidR="00387C84" w:rsidRPr="00CD4E6A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SEGUNDO APELLIDO</w:t>
            </w:r>
          </w:p>
        </w:tc>
        <w:tc>
          <w:tcPr>
            <w:tcW w:w="168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3D82EF2" w14:textId="3461870D" w:rsidR="00387C84" w:rsidRPr="00CD4E6A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PRIMER NOMBRE</w:t>
            </w:r>
          </w:p>
        </w:tc>
        <w:tc>
          <w:tcPr>
            <w:tcW w:w="168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center"/>
            <w:hideMark/>
          </w:tcPr>
          <w:p w14:paraId="778DDB65" w14:textId="7BEEA225" w:rsidR="00387C84" w:rsidRPr="00CD4E6A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SEGUNDO NOMBRE</w:t>
            </w:r>
          </w:p>
        </w:tc>
      </w:tr>
      <w:tr w:rsidR="00CD4E6A" w:rsidRPr="00CD4E6A" w14:paraId="1EAA0179" w14:textId="77777777" w:rsidTr="00962485">
        <w:trPr>
          <w:trHeight w:val="495"/>
          <w:jc w:val="center"/>
        </w:trPr>
        <w:tc>
          <w:tcPr>
            <w:tcW w:w="284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927D42" w14:textId="77777777" w:rsidR="00FD62A2" w:rsidRPr="00CD4E6A" w:rsidRDefault="00FD62A2" w:rsidP="00AE16D8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C1B0D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6A5E6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76322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4315D8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382BE825" w14:textId="77777777" w:rsidTr="00962485">
        <w:trPr>
          <w:trHeight w:val="495"/>
          <w:jc w:val="center"/>
        </w:trPr>
        <w:tc>
          <w:tcPr>
            <w:tcW w:w="284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7B073820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FECHA DE NACIMIENTO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1142A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476F88DE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LUGAR DE NACIMIENTO</w:t>
            </w:r>
          </w:p>
        </w:tc>
        <w:tc>
          <w:tcPr>
            <w:tcW w:w="336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CE27EEC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76F8EADA" w14:textId="77777777" w:rsidTr="00962485">
        <w:trPr>
          <w:trHeight w:val="300"/>
          <w:jc w:val="center"/>
        </w:trPr>
        <w:tc>
          <w:tcPr>
            <w:tcW w:w="284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0775A711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DOMICILIO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796DF90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</w:p>
        </w:tc>
        <w:tc>
          <w:tcPr>
            <w:tcW w:w="1786" w:type="dxa"/>
            <w:gridSpan w:val="3"/>
            <w:tcBorders>
              <w:top w:val="single" w:sz="8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020B6D7C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CIUDAD</w:t>
            </w:r>
          </w:p>
        </w:tc>
        <w:tc>
          <w:tcPr>
            <w:tcW w:w="3368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14:paraId="0B73DD2E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DIRECCIÓN</w:t>
            </w:r>
          </w:p>
        </w:tc>
      </w:tr>
      <w:tr w:rsidR="00CD4E6A" w:rsidRPr="00CD4E6A" w14:paraId="28B59311" w14:textId="77777777" w:rsidTr="00962485">
        <w:trPr>
          <w:trHeight w:val="495"/>
          <w:jc w:val="center"/>
        </w:trPr>
        <w:tc>
          <w:tcPr>
            <w:tcW w:w="28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656A66B" w14:textId="77777777" w:rsidR="00FD62A2" w:rsidRPr="00CD4E6A" w:rsidRDefault="00FD62A2" w:rsidP="00AE16D8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B43E5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3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866AE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36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0780DC8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317CD190" w14:textId="77777777" w:rsidTr="00121F0E">
        <w:trPr>
          <w:trHeight w:val="300"/>
          <w:jc w:val="center"/>
        </w:trPr>
        <w:tc>
          <w:tcPr>
            <w:tcW w:w="4528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58D7ABBF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TELÉFONO CELULAR</w:t>
            </w:r>
          </w:p>
        </w:tc>
        <w:tc>
          <w:tcPr>
            <w:tcW w:w="5154" w:type="dxa"/>
            <w:gridSpan w:val="5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64E49D8B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TELÉFONO FIJO</w:t>
            </w:r>
          </w:p>
        </w:tc>
      </w:tr>
      <w:tr w:rsidR="00CD4E6A" w:rsidRPr="00CD4E6A" w14:paraId="32BE109E" w14:textId="77777777" w:rsidTr="00121F0E">
        <w:trPr>
          <w:trHeight w:val="300"/>
          <w:jc w:val="center"/>
        </w:trPr>
        <w:tc>
          <w:tcPr>
            <w:tcW w:w="2844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1C8042A7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CÓDIGO PAÍS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7F89C320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  <w:tc>
          <w:tcPr>
            <w:tcW w:w="3470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630FA73F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CÓDIGO PAÍS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BFBFBF"/>
            <w:noWrap/>
            <w:vAlign w:val="center"/>
            <w:hideMark/>
          </w:tcPr>
          <w:p w14:paraId="6A900934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</w:tr>
      <w:tr w:rsidR="00CD4E6A" w:rsidRPr="00CD4E6A" w14:paraId="6E412F70" w14:textId="77777777" w:rsidTr="00121F0E">
        <w:trPr>
          <w:trHeight w:val="495"/>
          <w:jc w:val="center"/>
        </w:trPr>
        <w:tc>
          <w:tcPr>
            <w:tcW w:w="2844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90597C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 </w:t>
            </w:r>
          </w:p>
        </w:tc>
        <w:tc>
          <w:tcPr>
            <w:tcW w:w="1684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5CCF3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470" w:type="dxa"/>
            <w:gridSpan w:val="4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47D7D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5EFDF4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66AD2357" w14:textId="77777777" w:rsidTr="00962485">
        <w:trPr>
          <w:trHeight w:val="495"/>
          <w:jc w:val="center"/>
        </w:trPr>
        <w:tc>
          <w:tcPr>
            <w:tcW w:w="284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5C5C58F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EMAIL</w:t>
            </w:r>
          </w:p>
        </w:tc>
        <w:tc>
          <w:tcPr>
            <w:tcW w:w="6838" w:type="dxa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F38F21E" w14:textId="77777777" w:rsidR="00FD62A2" w:rsidRPr="00CD4E6A" w:rsidRDefault="00FD62A2" w:rsidP="00AE16D8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02DC082F" w14:textId="77777777" w:rsidTr="00962485">
        <w:trPr>
          <w:trHeight w:val="495"/>
          <w:jc w:val="center"/>
        </w:trPr>
        <w:tc>
          <w:tcPr>
            <w:tcW w:w="284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B31B486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ACIONALIDAD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72C14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2B92EC56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OCUPACIÓN</w:t>
            </w:r>
          </w:p>
        </w:tc>
        <w:tc>
          <w:tcPr>
            <w:tcW w:w="336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E815664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40AB6037" w14:textId="77777777" w:rsidTr="00962485">
        <w:trPr>
          <w:trHeight w:val="300"/>
          <w:jc w:val="center"/>
        </w:trPr>
        <w:tc>
          <w:tcPr>
            <w:tcW w:w="284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4E329BFC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SAPORTE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0696F323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 EMISOR</w:t>
            </w:r>
          </w:p>
        </w:tc>
        <w:tc>
          <w:tcPr>
            <w:tcW w:w="1786" w:type="dxa"/>
            <w:gridSpan w:val="3"/>
            <w:tcBorders>
              <w:top w:val="single" w:sz="8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67FA2F00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  <w:tc>
          <w:tcPr>
            <w:tcW w:w="3368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14:paraId="03E9F011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FECHA DE EXPIRACIÓN</w:t>
            </w:r>
          </w:p>
        </w:tc>
      </w:tr>
      <w:tr w:rsidR="00CD4E6A" w:rsidRPr="00CD4E6A" w14:paraId="2A4936E3" w14:textId="77777777" w:rsidTr="00962485">
        <w:trPr>
          <w:trHeight w:val="495"/>
          <w:jc w:val="center"/>
        </w:trPr>
        <w:tc>
          <w:tcPr>
            <w:tcW w:w="28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99705FC" w14:textId="77777777" w:rsidR="00FD62A2" w:rsidRPr="00CD4E6A" w:rsidRDefault="00FD62A2" w:rsidP="00AE16D8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D4C86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3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D5818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36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1295908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02CD846B" w14:textId="77777777" w:rsidTr="00962485">
        <w:trPr>
          <w:trHeight w:val="300"/>
          <w:jc w:val="center"/>
        </w:trPr>
        <w:tc>
          <w:tcPr>
            <w:tcW w:w="284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5CB7808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DOCUMENTO DE IDENTIDAD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79C8C0E1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 EMISOR</w:t>
            </w:r>
          </w:p>
        </w:tc>
        <w:tc>
          <w:tcPr>
            <w:tcW w:w="1786" w:type="dxa"/>
            <w:gridSpan w:val="3"/>
            <w:tcBorders>
              <w:top w:val="single" w:sz="8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259C6489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  <w:tc>
          <w:tcPr>
            <w:tcW w:w="3368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14:paraId="7BC9ABB7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FECHA DE EXPIRACIÓN</w:t>
            </w:r>
          </w:p>
        </w:tc>
      </w:tr>
      <w:tr w:rsidR="00FD62A2" w:rsidRPr="00CD4E6A" w14:paraId="25201B57" w14:textId="77777777" w:rsidTr="00962485">
        <w:trPr>
          <w:trHeight w:val="495"/>
          <w:jc w:val="center"/>
        </w:trPr>
        <w:tc>
          <w:tcPr>
            <w:tcW w:w="28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15DB6F1" w14:textId="77777777" w:rsidR="00FD62A2" w:rsidRPr="00CD4E6A" w:rsidRDefault="00FD62A2" w:rsidP="00AE16D8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00CA1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86" w:type="dxa"/>
            <w:gridSpan w:val="3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13522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36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9D03F7A" w14:textId="77777777" w:rsidR="00FD62A2" w:rsidRPr="00CD4E6A" w:rsidRDefault="00FD62A2" w:rsidP="00AE16D8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</w:tbl>
    <w:p w14:paraId="5BC5A149" w14:textId="77777777" w:rsidR="00FD62A2" w:rsidRPr="00CD4E6A" w:rsidRDefault="00FD62A2" w:rsidP="00FD62A2">
      <w:pPr>
        <w:tabs>
          <w:tab w:val="num" w:pos="720"/>
        </w:tabs>
        <w:spacing w:line="360" w:lineRule="auto"/>
        <w:rPr>
          <w:rFonts w:ascii="Arial Narrow" w:hAnsi="Arial Narrow"/>
          <w:color w:val="000000" w:themeColor="text1"/>
          <w:sz w:val="20"/>
          <w:szCs w:val="20"/>
          <w:lang w:val="es-ES"/>
        </w:rPr>
      </w:pPr>
    </w:p>
    <w:p w14:paraId="47C94EB4" w14:textId="77777777" w:rsidR="00FD62A2" w:rsidRPr="00CD4E6A" w:rsidRDefault="00FD62A2" w:rsidP="00FD62A2">
      <w:pPr>
        <w:spacing w:after="160" w:line="259" w:lineRule="auto"/>
        <w:rPr>
          <w:rFonts w:ascii="Arial Narrow" w:hAnsi="Arial Narrow"/>
          <w:color w:val="000000" w:themeColor="text1"/>
          <w:sz w:val="20"/>
          <w:szCs w:val="20"/>
          <w:lang w:val="es-ES"/>
        </w:rPr>
      </w:pPr>
      <w:r w:rsidRPr="00CD4E6A">
        <w:rPr>
          <w:rFonts w:ascii="Arial Narrow" w:hAnsi="Arial Narrow"/>
          <w:color w:val="000000" w:themeColor="text1"/>
          <w:sz w:val="20"/>
          <w:szCs w:val="20"/>
          <w:lang w:val="es-ES"/>
        </w:rPr>
        <w:br w:type="page"/>
      </w:r>
    </w:p>
    <w:p w14:paraId="423692F3" w14:textId="42EC861A" w:rsidR="00DA76EC" w:rsidRPr="00CD4E6A" w:rsidRDefault="00F11B9E" w:rsidP="00FD62A2">
      <w:pPr>
        <w:spacing w:after="160" w:line="259" w:lineRule="auto"/>
        <w:jc w:val="center"/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</w:pPr>
      <w:r w:rsidRPr="00CD4E6A"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  <w:lastRenderedPageBreak/>
        <w:t xml:space="preserve">III) </w:t>
      </w:r>
      <w:r w:rsidR="00880164" w:rsidRPr="00CD4E6A"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  <w:t>DATOS DEL</w:t>
      </w:r>
      <w:r w:rsidR="00410D8C" w:rsidRPr="00CD4E6A"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  <w:t>/DE LOS</w:t>
      </w:r>
      <w:r w:rsidR="00880164" w:rsidRPr="00CD4E6A"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  <w:t xml:space="preserve"> SOLICITANTE</w:t>
      </w:r>
      <w:r w:rsidRPr="00CD4E6A"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  <w:t>/S</w:t>
      </w:r>
    </w:p>
    <w:tbl>
      <w:tblPr>
        <w:tblW w:w="840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60"/>
        <w:gridCol w:w="1660"/>
        <w:gridCol w:w="880"/>
        <w:gridCol w:w="880"/>
        <w:gridCol w:w="1660"/>
        <w:gridCol w:w="1660"/>
      </w:tblGrid>
      <w:tr w:rsidR="00CD4E6A" w:rsidRPr="00CD4E6A" w14:paraId="7F1330EC" w14:textId="77777777" w:rsidTr="0042053F">
        <w:trPr>
          <w:trHeight w:val="300"/>
          <w:jc w:val="center"/>
        </w:trPr>
        <w:tc>
          <w:tcPr>
            <w:tcW w:w="166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41D201EA" w14:textId="77777777" w:rsidR="00387C84" w:rsidRPr="00CD4E6A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OMBRE</w:t>
            </w:r>
          </w:p>
        </w:tc>
        <w:tc>
          <w:tcPr>
            <w:tcW w:w="16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30A03C16" w14:textId="01F837EA" w:rsidR="00387C84" w:rsidRPr="00CD4E6A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PRIMER APELLIDO</w:t>
            </w:r>
          </w:p>
        </w:tc>
        <w:tc>
          <w:tcPr>
            <w:tcW w:w="176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0E2DD5D0" w14:textId="686BC595" w:rsidR="00387C84" w:rsidRPr="00CD4E6A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SEGUNDO APELLIDO</w:t>
            </w:r>
          </w:p>
        </w:tc>
        <w:tc>
          <w:tcPr>
            <w:tcW w:w="16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0F703A6C" w14:textId="389357CF" w:rsidR="00387C84" w:rsidRPr="00CD4E6A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PRIMER NOMBRE</w:t>
            </w:r>
          </w:p>
        </w:tc>
        <w:tc>
          <w:tcPr>
            <w:tcW w:w="16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center"/>
            <w:hideMark/>
          </w:tcPr>
          <w:p w14:paraId="5F7DFB01" w14:textId="1761D60F" w:rsidR="00387C84" w:rsidRPr="00CD4E6A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SEGUNDO NOMBRE</w:t>
            </w:r>
          </w:p>
        </w:tc>
      </w:tr>
      <w:tr w:rsidR="00CD4E6A" w:rsidRPr="00CD4E6A" w14:paraId="3691DF31" w14:textId="77777777" w:rsidTr="0042053F">
        <w:trPr>
          <w:trHeight w:val="495"/>
          <w:jc w:val="center"/>
        </w:trPr>
        <w:tc>
          <w:tcPr>
            <w:tcW w:w="16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E48CC97" w14:textId="77777777" w:rsidR="0042053F" w:rsidRPr="00CD4E6A" w:rsidRDefault="0042053F" w:rsidP="0042053F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D8443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60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7DC26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58786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9D2B45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60351FB3" w14:textId="77777777" w:rsidTr="0042053F">
        <w:trPr>
          <w:trHeight w:val="495"/>
          <w:jc w:val="center"/>
        </w:trPr>
        <w:tc>
          <w:tcPr>
            <w:tcW w:w="16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52C2E93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FECHA DE NACIMIENTO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0373B9" w14:textId="7ED95AB9" w:rsidR="0042053F" w:rsidRPr="00CD4E6A" w:rsidRDefault="0042053F" w:rsidP="00BE3CA0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76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2E7B747F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LUGAR DE NACIMIENTO</w:t>
            </w:r>
          </w:p>
        </w:tc>
        <w:tc>
          <w:tcPr>
            <w:tcW w:w="3320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1310261" w14:textId="737A761F" w:rsidR="0042053F" w:rsidRPr="00CD4E6A" w:rsidRDefault="0042053F" w:rsidP="00BE3CA0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</w:tr>
      <w:tr w:rsidR="00CD4E6A" w:rsidRPr="00CD4E6A" w14:paraId="17DD64AF" w14:textId="77777777" w:rsidTr="00BE3CA0">
        <w:trPr>
          <w:trHeight w:val="495"/>
          <w:jc w:val="center"/>
        </w:trPr>
        <w:tc>
          <w:tcPr>
            <w:tcW w:w="16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710DF569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ACIONALIDAD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C9FC0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6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noWrap/>
            <w:vAlign w:val="center"/>
            <w:hideMark/>
          </w:tcPr>
          <w:p w14:paraId="10D96417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SEXO</w:t>
            </w:r>
          </w:p>
        </w:tc>
        <w:tc>
          <w:tcPr>
            <w:tcW w:w="16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E189F0" w14:textId="4EBF6E95" w:rsidR="0042053F" w:rsidRPr="00CD4E6A" w:rsidRDefault="00862A4E" w:rsidP="0042053F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693275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53F" w:rsidRPr="00CD4E6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42053F"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</w:t>
            </w:r>
            <w:r w:rsidR="0042053F"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MASCULINO </w:t>
            </w:r>
          </w:p>
        </w:tc>
        <w:tc>
          <w:tcPr>
            <w:tcW w:w="166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75B63F" w14:textId="6AEE29F8" w:rsidR="0042053F" w:rsidRPr="00CD4E6A" w:rsidRDefault="0042053F" w:rsidP="0042053F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-524180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4E6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</w:t>
            </w: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FEMENINO </w:t>
            </w:r>
          </w:p>
        </w:tc>
      </w:tr>
      <w:tr w:rsidR="00CD4E6A" w:rsidRPr="00CD4E6A" w14:paraId="31186441" w14:textId="77777777" w:rsidTr="0042053F">
        <w:trPr>
          <w:trHeight w:val="300"/>
          <w:jc w:val="center"/>
        </w:trPr>
        <w:tc>
          <w:tcPr>
            <w:tcW w:w="16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236C403A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DOMICILIO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0AE8C2D2" w14:textId="23485D01" w:rsidR="0042053F" w:rsidRPr="00CD4E6A" w:rsidRDefault="0017407D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</w:p>
        </w:tc>
        <w:tc>
          <w:tcPr>
            <w:tcW w:w="1760" w:type="dxa"/>
            <w:gridSpan w:val="2"/>
            <w:tcBorders>
              <w:top w:val="single" w:sz="8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1E86AC49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CIUDAD</w:t>
            </w:r>
          </w:p>
        </w:tc>
        <w:tc>
          <w:tcPr>
            <w:tcW w:w="3320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14:paraId="2F8C36A0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DIRECCIÓN</w:t>
            </w:r>
          </w:p>
        </w:tc>
      </w:tr>
      <w:tr w:rsidR="00CD4E6A" w:rsidRPr="00CD4E6A" w14:paraId="3079E6AA" w14:textId="77777777" w:rsidTr="00BE3CA0">
        <w:trPr>
          <w:trHeight w:val="495"/>
          <w:jc w:val="center"/>
        </w:trPr>
        <w:tc>
          <w:tcPr>
            <w:tcW w:w="16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FCADA12" w14:textId="77777777" w:rsidR="0042053F" w:rsidRPr="00CD4E6A" w:rsidRDefault="0042053F" w:rsidP="0042053F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CB0D0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6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81852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32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089C5E6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12AA6B22" w14:textId="77777777" w:rsidTr="0042053F">
        <w:trPr>
          <w:trHeight w:val="300"/>
          <w:jc w:val="center"/>
        </w:trPr>
        <w:tc>
          <w:tcPr>
            <w:tcW w:w="4200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4F92E6FE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TELÉFONO CELULAR</w:t>
            </w:r>
          </w:p>
        </w:tc>
        <w:tc>
          <w:tcPr>
            <w:tcW w:w="4200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51B472F1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TELÉFONO FIJO</w:t>
            </w:r>
          </w:p>
        </w:tc>
      </w:tr>
      <w:tr w:rsidR="00CD4E6A" w:rsidRPr="00CD4E6A" w14:paraId="1E83887F" w14:textId="77777777" w:rsidTr="0042053F">
        <w:trPr>
          <w:trHeight w:val="300"/>
          <w:jc w:val="center"/>
        </w:trPr>
        <w:tc>
          <w:tcPr>
            <w:tcW w:w="16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2EDCBA30" w14:textId="5FF44550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 xml:space="preserve">CÓDIGO </w:t>
            </w:r>
            <w:r w:rsidR="0017407D"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</w:p>
        </w:tc>
        <w:tc>
          <w:tcPr>
            <w:tcW w:w="25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64DF9E2C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  <w:tc>
          <w:tcPr>
            <w:tcW w:w="2540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71C3FCE9" w14:textId="4C4CB3BC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 xml:space="preserve">CÓDIGO </w:t>
            </w:r>
            <w:r w:rsidR="0017407D"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BFBFBF"/>
            <w:noWrap/>
            <w:vAlign w:val="center"/>
            <w:hideMark/>
          </w:tcPr>
          <w:p w14:paraId="06CA6B50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</w:tr>
      <w:tr w:rsidR="00CD4E6A" w:rsidRPr="00CD4E6A" w14:paraId="3ED09E8F" w14:textId="77777777" w:rsidTr="0042053F">
        <w:trPr>
          <w:trHeight w:val="495"/>
          <w:jc w:val="center"/>
        </w:trPr>
        <w:tc>
          <w:tcPr>
            <w:tcW w:w="166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183EF6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 </w:t>
            </w:r>
          </w:p>
        </w:tc>
        <w:tc>
          <w:tcPr>
            <w:tcW w:w="2540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44081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254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B663C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ADEFAD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4AC21938" w14:textId="77777777" w:rsidTr="00BE3CA0">
        <w:trPr>
          <w:trHeight w:val="495"/>
          <w:jc w:val="center"/>
        </w:trPr>
        <w:tc>
          <w:tcPr>
            <w:tcW w:w="16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645F9E34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EMAIL</w:t>
            </w:r>
          </w:p>
        </w:tc>
        <w:tc>
          <w:tcPr>
            <w:tcW w:w="6740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3450AF4" w14:textId="77777777" w:rsidR="0042053F" w:rsidRPr="00CD4E6A" w:rsidRDefault="0042053F" w:rsidP="00BE3CA0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5EAE44F8" w14:textId="77777777" w:rsidTr="0042053F">
        <w:trPr>
          <w:trHeight w:val="300"/>
          <w:jc w:val="center"/>
        </w:trPr>
        <w:tc>
          <w:tcPr>
            <w:tcW w:w="16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34E4660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SAPORTE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3CEE79DC" w14:textId="26EED5DC" w:rsidR="0042053F" w:rsidRPr="00CD4E6A" w:rsidRDefault="0017407D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  <w:r w:rsidR="0042053F"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 xml:space="preserve"> EMISOR</w:t>
            </w:r>
          </w:p>
        </w:tc>
        <w:tc>
          <w:tcPr>
            <w:tcW w:w="1760" w:type="dxa"/>
            <w:gridSpan w:val="2"/>
            <w:tcBorders>
              <w:top w:val="single" w:sz="8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23C5D47A" w14:textId="6B9CB010" w:rsidR="0042053F" w:rsidRPr="00CD4E6A" w:rsidRDefault="00F862E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  <w:tc>
          <w:tcPr>
            <w:tcW w:w="3320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14:paraId="777500D8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FECHA DE EXPIRACIÓN</w:t>
            </w:r>
          </w:p>
        </w:tc>
      </w:tr>
      <w:tr w:rsidR="00CD4E6A" w:rsidRPr="00CD4E6A" w14:paraId="16344555" w14:textId="77777777" w:rsidTr="00BE3CA0">
        <w:trPr>
          <w:trHeight w:val="495"/>
          <w:jc w:val="center"/>
        </w:trPr>
        <w:tc>
          <w:tcPr>
            <w:tcW w:w="16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E98CA83" w14:textId="77777777" w:rsidR="0042053F" w:rsidRPr="00CD4E6A" w:rsidRDefault="0042053F" w:rsidP="0042053F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DFD6D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6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FFF6A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32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EC63D8D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3D86CD6D" w14:textId="77777777" w:rsidTr="0042053F">
        <w:trPr>
          <w:trHeight w:val="300"/>
          <w:jc w:val="center"/>
        </w:trPr>
        <w:tc>
          <w:tcPr>
            <w:tcW w:w="16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6E549223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DOCUMENTO DE IDENTIDAD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3D7734C3" w14:textId="164523E8" w:rsidR="0042053F" w:rsidRPr="00CD4E6A" w:rsidRDefault="0017407D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  <w:r w:rsidR="0042053F"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 xml:space="preserve"> EMISOR</w:t>
            </w:r>
          </w:p>
        </w:tc>
        <w:tc>
          <w:tcPr>
            <w:tcW w:w="1760" w:type="dxa"/>
            <w:gridSpan w:val="2"/>
            <w:tcBorders>
              <w:top w:val="single" w:sz="8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212FF3FC" w14:textId="30F9D4A8" w:rsidR="0042053F" w:rsidRPr="00CD4E6A" w:rsidRDefault="00F862E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  <w:tc>
          <w:tcPr>
            <w:tcW w:w="3320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14:paraId="47AFC78A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FECHA DE EXPIRACIÓN</w:t>
            </w:r>
          </w:p>
        </w:tc>
      </w:tr>
      <w:tr w:rsidR="00CD4E6A" w:rsidRPr="00CD4E6A" w14:paraId="7511347C" w14:textId="77777777" w:rsidTr="00BE3CA0">
        <w:trPr>
          <w:trHeight w:val="495"/>
          <w:jc w:val="center"/>
        </w:trPr>
        <w:tc>
          <w:tcPr>
            <w:tcW w:w="16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783B5B2" w14:textId="77777777" w:rsidR="0042053F" w:rsidRPr="00CD4E6A" w:rsidRDefault="0042053F" w:rsidP="0042053F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E6B79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6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DB388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32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36D598C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2592C10A" w14:textId="77777777" w:rsidTr="00BE3CA0">
        <w:trPr>
          <w:trHeight w:val="495"/>
          <w:jc w:val="center"/>
        </w:trPr>
        <w:tc>
          <w:tcPr>
            <w:tcW w:w="16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30177714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OCUPACIÓN</w:t>
            </w:r>
          </w:p>
        </w:tc>
        <w:tc>
          <w:tcPr>
            <w:tcW w:w="6740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F4001D3" w14:textId="77777777" w:rsidR="0042053F" w:rsidRPr="00CD4E6A" w:rsidRDefault="0042053F" w:rsidP="00BE3CA0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234E4FB5" w14:textId="77777777" w:rsidTr="0042053F">
        <w:trPr>
          <w:trHeight w:val="495"/>
          <w:jc w:val="center"/>
        </w:trPr>
        <w:tc>
          <w:tcPr>
            <w:tcW w:w="16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0A0457C1" w14:textId="440E7AF4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RELACIÓN CON EL MENOR</w:t>
            </w:r>
            <w:r w:rsidR="000847FE"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 xml:space="preserve"> DE EDAD</w:t>
            </w:r>
          </w:p>
        </w:tc>
        <w:tc>
          <w:tcPr>
            <w:tcW w:w="6740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166C83A" w14:textId="77777777" w:rsidR="0042053F" w:rsidRPr="00CD4E6A" w:rsidRDefault="00862A4E" w:rsidP="0042053F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754021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53F" w:rsidRPr="00CD4E6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42053F"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PADRE / </w:t>
            </w: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-391571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53F" w:rsidRPr="00CD4E6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42053F"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MADRE / </w:t>
            </w: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-1845703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53F" w:rsidRPr="00CD4E6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42053F"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ABUELO/A </w:t>
            </w:r>
          </w:p>
          <w:p w14:paraId="63A746A7" w14:textId="7E4E9B29" w:rsidR="0042053F" w:rsidRPr="00CD4E6A" w:rsidRDefault="00862A4E" w:rsidP="0042053F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70028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53F" w:rsidRPr="00CD4E6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42053F"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 OTRO (ESPECIFICAR): </w:t>
            </w:r>
          </w:p>
        </w:tc>
      </w:tr>
      <w:tr w:rsidR="00CD4E6A" w:rsidRPr="00CD4E6A" w14:paraId="35F55762" w14:textId="77777777" w:rsidTr="0042053F">
        <w:trPr>
          <w:trHeight w:val="495"/>
          <w:jc w:val="center"/>
        </w:trPr>
        <w:tc>
          <w:tcPr>
            <w:tcW w:w="16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0E54A0D5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IDIOMAS EN QUE SE COMUNICA</w:t>
            </w:r>
          </w:p>
        </w:tc>
        <w:tc>
          <w:tcPr>
            <w:tcW w:w="6740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4B0991E" w14:textId="2CE28AAC" w:rsidR="0042053F" w:rsidRPr="00CD4E6A" w:rsidRDefault="00862A4E" w:rsidP="0042053F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1605463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53F" w:rsidRPr="00CD4E6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42053F"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 ESPAÑOL  /  </w:t>
            </w: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1100456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53F" w:rsidRPr="00CD4E6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42053F"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 INGLÉS / </w:t>
            </w: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-1217432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53F" w:rsidRPr="00CD4E6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42053F"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FRANCÉS / </w:t>
            </w: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1075862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53F" w:rsidRPr="00CD4E6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42053F"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PORTUGUÉS / </w:t>
            </w: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-305698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53F" w:rsidRPr="00CD4E6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42053F"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 ALEMÁN / </w:t>
            </w: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-1226135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53F" w:rsidRPr="00CD4E6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42053F"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ITALIANO</w:t>
            </w:r>
          </w:p>
          <w:p w14:paraId="5FAAC931" w14:textId="053539DF" w:rsidR="0042053F" w:rsidRPr="00CD4E6A" w:rsidRDefault="00862A4E" w:rsidP="0042053F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1519735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53F" w:rsidRPr="00CD4E6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42053F"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OTRO (ESPECIFICAR)</w:t>
            </w:r>
          </w:p>
        </w:tc>
      </w:tr>
      <w:tr w:rsidR="00CD4E6A" w:rsidRPr="00CD4E6A" w14:paraId="2D918AEA" w14:textId="77777777" w:rsidTr="00BE3CA0">
        <w:trPr>
          <w:trHeight w:val="495"/>
          <w:jc w:val="center"/>
        </w:trPr>
        <w:tc>
          <w:tcPr>
            <w:tcW w:w="508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20262ABD" w14:textId="65F9D5CF" w:rsidR="0042053F" w:rsidRPr="00CD4E6A" w:rsidRDefault="0042053F" w:rsidP="0042053F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 xml:space="preserve">DISPONIBILIDAD DE ASISTIR A AUDIENCIAS EN ESTADO REQUERIDO </w:t>
            </w: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u w:val="single"/>
                <w:lang w:val="es-ES" w:eastAsia="es-ES"/>
              </w:rPr>
              <w:t>EN FORMA PERSONAL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249DB" w14:textId="73FC2695" w:rsidR="0042053F" w:rsidRPr="00CD4E6A" w:rsidRDefault="00862A4E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820390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53F" w:rsidRPr="00CD4E6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42053F"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</w:t>
            </w:r>
            <w:r w:rsidR="0042053F"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SI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185569" w14:textId="7CD30FED" w:rsidR="0042053F" w:rsidRPr="00CD4E6A" w:rsidRDefault="00862A4E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296892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53F" w:rsidRPr="00CD4E6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42053F"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</w:t>
            </w:r>
            <w:r w:rsidR="00962485"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O</w:t>
            </w:r>
          </w:p>
        </w:tc>
      </w:tr>
      <w:tr w:rsidR="00CD4E6A" w:rsidRPr="00CD4E6A" w14:paraId="3B959E96" w14:textId="77777777" w:rsidTr="00BE3CA0">
        <w:trPr>
          <w:trHeight w:val="495"/>
          <w:jc w:val="center"/>
        </w:trPr>
        <w:tc>
          <w:tcPr>
            <w:tcW w:w="508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438B10D1" w14:textId="77777777" w:rsidR="0042053F" w:rsidRPr="00CD4E6A" w:rsidRDefault="0042053F" w:rsidP="0042053F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DISPONIBILIDAD DE COMPARECER A AUDIENCIA EN ESTADO REQUERIDO POR</w:t>
            </w: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u w:val="single"/>
                <w:lang w:val="es-ES" w:eastAsia="es-ES"/>
              </w:rPr>
              <w:t xml:space="preserve"> VIDEOCONFERENCIA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10BA6" w14:textId="135BA3E1" w:rsidR="0042053F" w:rsidRPr="00CD4E6A" w:rsidRDefault="00862A4E" w:rsidP="0042053F">
            <w:pPr>
              <w:jc w:val="center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-1282866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4BC9" w:rsidRPr="00CD4E6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42053F"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</w:t>
            </w:r>
            <w:r w:rsidR="0042053F"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SI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F8C476" w14:textId="3EE86AB1" w:rsidR="0042053F" w:rsidRPr="00CD4E6A" w:rsidRDefault="00862A4E" w:rsidP="0042053F">
            <w:pPr>
              <w:jc w:val="center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869733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53F" w:rsidRPr="00CD4E6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42053F"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</w:t>
            </w:r>
            <w:r w:rsidR="0042053F"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O</w:t>
            </w:r>
          </w:p>
        </w:tc>
      </w:tr>
      <w:tr w:rsidR="00CD4E6A" w:rsidRPr="00CD4E6A" w14:paraId="0510DF01" w14:textId="77777777" w:rsidTr="00BE3CA0">
        <w:trPr>
          <w:trHeight w:val="495"/>
          <w:jc w:val="center"/>
        </w:trPr>
        <w:tc>
          <w:tcPr>
            <w:tcW w:w="508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75F1B169" w14:textId="77777777" w:rsidR="0042053F" w:rsidRPr="00CD4E6A" w:rsidRDefault="0042053F" w:rsidP="0042053F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SOLICITA ASISTENCIA LEGAL GRATUITA EN ESTADO REQUERIDO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00FF1" w14:textId="7551E4D6" w:rsidR="0042053F" w:rsidRPr="00CD4E6A" w:rsidRDefault="00862A4E" w:rsidP="0042053F">
            <w:pPr>
              <w:jc w:val="center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1497608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53F" w:rsidRPr="00CD4E6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42053F"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</w:t>
            </w:r>
            <w:r w:rsidR="0042053F"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SI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E061B3" w14:textId="61C4CC18" w:rsidR="0042053F" w:rsidRPr="00CD4E6A" w:rsidRDefault="00862A4E" w:rsidP="0042053F">
            <w:pPr>
              <w:jc w:val="center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1664507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53F" w:rsidRPr="00CD4E6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42053F"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</w:t>
            </w:r>
            <w:r w:rsidR="0042053F"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O</w:t>
            </w:r>
          </w:p>
        </w:tc>
      </w:tr>
      <w:tr w:rsidR="00CD4E6A" w:rsidRPr="00CD4E6A" w14:paraId="510933E1" w14:textId="77777777" w:rsidTr="0042053F">
        <w:trPr>
          <w:trHeight w:val="510"/>
          <w:jc w:val="center"/>
        </w:trPr>
        <w:tc>
          <w:tcPr>
            <w:tcW w:w="8400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D29A0C3" w14:textId="39D3361A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INFORMACIÓN SOBRE SU ASESOR LEGAL PRIVADO</w:t>
            </w: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(</w:t>
            </w: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-1598947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4E6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</w:t>
            </w: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O CORRESPONDE</w:t>
            </w: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)</w:t>
            </w:r>
          </w:p>
        </w:tc>
      </w:tr>
      <w:tr w:rsidR="00CD4E6A" w:rsidRPr="00CD4E6A" w14:paraId="3C985DB6" w14:textId="77777777" w:rsidTr="0042053F">
        <w:trPr>
          <w:trHeight w:val="300"/>
          <w:jc w:val="center"/>
        </w:trPr>
        <w:tc>
          <w:tcPr>
            <w:tcW w:w="16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69180CD0" w14:textId="77777777" w:rsidR="00387C84" w:rsidRPr="00CD4E6A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OMBRE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5AB06BBE" w14:textId="3B1B2828" w:rsidR="00387C84" w:rsidRPr="00CD4E6A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PRIMER APELLIDO</w:t>
            </w:r>
          </w:p>
        </w:tc>
        <w:tc>
          <w:tcPr>
            <w:tcW w:w="17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3D222C3E" w14:textId="0BACB95E" w:rsidR="00387C84" w:rsidRPr="00CD4E6A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SEGUNDO APELLIDO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30826A8" w14:textId="2224C61A" w:rsidR="00387C84" w:rsidRPr="00CD4E6A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PRIMER NOMBRE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ABFD698" w14:textId="1ABFE4C4" w:rsidR="00387C84" w:rsidRPr="00CD4E6A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SEGUNDO NOMBRE</w:t>
            </w:r>
          </w:p>
        </w:tc>
      </w:tr>
      <w:tr w:rsidR="00CD4E6A" w:rsidRPr="00CD4E6A" w14:paraId="1345FDEF" w14:textId="77777777" w:rsidTr="0042053F">
        <w:trPr>
          <w:trHeight w:val="523"/>
          <w:jc w:val="center"/>
        </w:trPr>
        <w:tc>
          <w:tcPr>
            <w:tcW w:w="16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4FD673" w14:textId="77777777" w:rsidR="0042053F" w:rsidRPr="00CD4E6A" w:rsidRDefault="0042053F" w:rsidP="0042053F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2D09E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A2B3E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9CE4D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C4594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03BDEFB4" w14:textId="77777777" w:rsidTr="0042053F">
        <w:trPr>
          <w:trHeight w:val="300"/>
          <w:jc w:val="center"/>
        </w:trPr>
        <w:tc>
          <w:tcPr>
            <w:tcW w:w="16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7F2B7204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DIRECCIÓN DE SU OFICINA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0C20C7F" w14:textId="3DFE7B50" w:rsidR="0042053F" w:rsidRPr="00CD4E6A" w:rsidRDefault="0017407D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</w:p>
        </w:tc>
        <w:tc>
          <w:tcPr>
            <w:tcW w:w="17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6F664684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CIUDAD</w:t>
            </w:r>
          </w:p>
        </w:tc>
        <w:tc>
          <w:tcPr>
            <w:tcW w:w="33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1AC22C0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DIRECCIÓN</w:t>
            </w:r>
          </w:p>
        </w:tc>
      </w:tr>
      <w:tr w:rsidR="00CD4E6A" w:rsidRPr="00CD4E6A" w14:paraId="7E6E6A38" w14:textId="77777777" w:rsidTr="0042053F">
        <w:trPr>
          <w:trHeight w:val="462"/>
          <w:jc w:val="center"/>
        </w:trPr>
        <w:tc>
          <w:tcPr>
            <w:tcW w:w="16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A1789A" w14:textId="77777777" w:rsidR="0042053F" w:rsidRPr="00CD4E6A" w:rsidRDefault="0042053F" w:rsidP="0042053F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C65DD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CB8C8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3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9C744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1506B719" w14:textId="77777777" w:rsidTr="0042053F">
        <w:trPr>
          <w:trHeight w:val="462"/>
          <w:jc w:val="center"/>
        </w:trPr>
        <w:tc>
          <w:tcPr>
            <w:tcW w:w="4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6CEDE379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TELÉFONO CELULAR</w:t>
            </w:r>
          </w:p>
        </w:tc>
        <w:tc>
          <w:tcPr>
            <w:tcW w:w="42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7D3C7FFB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TELÉFONO FIJO</w:t>
            </w:r>
          </w:p>
        </w:tc>
      </w:tr>
      <w:tr w:rsidR="00CD4E6A" w:rsidRPr="00CD4E6A" w14:paraId="254733A1" w14:textId="77777777" w:rsidTr="0042053F">
        <w:trPr>
          <w:trHeight w:val="375"/>
          <w:jc w:val="center"/>
        </w:trPr>
        <w:tc>
          <w:tcPr>
            <w:tcW w:w="16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3DAAF7C0" w14:textId="73FE92F4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 xml:space="preserve">CÓDIGO </w:t>
            </w:r>
            <w:r w:rsidR="0017407D"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</w:p>
        </w:tc>
        <w:tc>
          <w:tcPr>
            <w:tcW w:w="25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62EF4708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  <w:tc>
          <w:tcPr>
            <w:tcW w:w="2540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1084E649" w14:textId="45DDD465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 xml:space="preserve">CÓDIGO </w:t>
            </w:r>
            <w:r w:rsidR="0017407D"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558332F8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</w:tr>
      <w:tr w:rsidR="00CD4E6A" w:rsidRPr="00CD4E6A" w14:paraId="0BCADC29" w14:textId="77777777" w:rsidTr="0042053F">
        <w:trPr>
          <w:trHeight w:val="462"/>
          <w:jc w:val="center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9471AB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 </w:t>
            </w:r>
          </w:p>
        </w:tc>
        <w:tc>
          <w:tcPr>
            <w:tcW w:w="254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98037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25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8A8AE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BE7DD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133B885F" w14:textId="77777777" w:rsidTr="00BE3CA0">
        <w:trPr>
          <w:trHeight w:val="462"/>
          <w:jc w:val="center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2ACEDF02" w14:textId="77777777" w:rsidR="0042053F" w:rsidRPr="00CD4E6A" w:rsidRDefault="0042053F" w:rsidP="0042053F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EMAIL</w:t>
            </w:r>
          </w:p>
          <w:p w14:paraId="006CC054" w14:textId="7A2278BE" w:rsidR="0042053F" w:rsidRPr="00CD4E6A" w:rsidRDefault="0042053F" w:rsidP="0042053F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(Obligatorio)</w:t>
            </w:r>
          </w:p>
        </w:tc>
        <w:tc>
          <w:tcPr>
            <w:tcW w:w="67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B092A" w14:textId="77777777" w:rsidR="0042053F" w:rsidRPr="00CD4E6A" w:rsidRDefault="0042053F" w:rsidP="00BE3CA0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5C58B16D" w14:textId="77777777" w:rsidTr="0042053F">
        <w:trPr>
          <w:trHeight w:val="462"/>
          <w:jc w:val="center"/>
        </w:trPr>
        <w:tc>
          <w:tcPr>
            <w:tcW w:w="33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6DEB69F8" w14:textId="77777777" w:rsidR="0042053F" w:rsidRPr="00CD4E6A" w:rsidRDefault="0042053F" w:rsidP="0042053F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ERSONA CON QUIEN SE CONTACTARÁ LA AUTORIDAD CENTRAL.</w:t>
            </w:r>
          </w:p>
        </w:tc>
        <w:tc>
          <w:tcPr>
            <w:tcW w:w="50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D378A" w14:textId="18A6ED59" w:rsidR="0042053F" w:rsidRPr="00CD4E6A" w:rsidRDefault="0042053F" w:rsidP="0042053F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       </w:t>
            </w: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758412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4E6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</w:t>
            </w: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 xml:space="preserve">ASESOR     </w:t>
            </w: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      </w:t>
            </w: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-2022922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4E6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</w:t>
            </w: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SOLICITANTE</w:t>
            </w: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          </w:t>
            </w:r>
          </w:p>
        </w:tc>
      </w:tr>
    </w:tbl>
    <w:p w14:paraId="0116420C" w14:textId="1407FD9E" w:rsidR="00DA76EC" w:rsidRPr="00CD4E6A" w:rsidRDefault="00F11B9E" w:rsidP="00410D8C">
      <w:pPr>
        <w:spacing w:after="160" w:line="259" w:lineRule="auto"/>
        <w:jc w:val="center"/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</w:pPr>
      <w:r w:rsidRPr="00CD4E6A">
        <w:rPr>
          <w:rFonts w:ascii="Arial Narrow" w:hAnsi="Arial Narrow"/>
          <w:color w:val="000000" w:themeColor="text1"/>
          <w:sz w:val="20"/>
          <w:szCs w:val="20"/>
          <w:lang w:val="es-ES"/>
        </w:rPr>
        <w:br w:type="page"/>
      </w:r>
      <w:r w:rsidR="00410D8C" w:rsidRPr="00CD4E6A"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  <w:lastRenderedPageBreak/>
        <w:t>I</w:t>
      </w:r>
      <w:r w:rsidRPr="00CD4E6A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 xml:space="preserve">V – </w:t>
      </w:r>
      <w:r w:rsidR="00DA76EC" w:rsidRPr="00CD4E6A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>Persona</w:t>
      </w:r>
      <w:r w:rsidRPr="00CD4E6A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>/S</w:t>
      </w:r>
      <w:r w:rsidR="00DA76EC" w:rsidRPr="00CD4E6A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 xml:space="preserve"> </w:t>
      </w:r>
      <w:r w:rsidR="006A4D3B" w:rsidRPr="00CD4E6A">
        <w:rPr>
          <w:rFonts w:ascii="Arial Narrow" w:hAnsi="Arial Narrow"/>
          <w:b/>
          <w:bCs/>
          <w:caps/>
          <w:color w:val="000000" w:themeColor="text1"/>
          <w:sz w:val="20"/>
          <w:szCs w:val="20"/>
          <w:u w:val="single"/>
          <w:lang w:val="es-ES"/>
        </w:rPr>
        <w:t>A CARGO</w:t>
      </w:r>
      <w:r w:rsidR="006A4D3B" w:rsidRPr="00CD4E6A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 xml:space="preserve"> DEL/ DE LOS </w:t>
      </w:r>
      <w:r w:rsidR="00DA76EC" w:rsidRPr="00CD4E6A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>menor</w:t>
      </w:r>
      <w:r w:rsidR="004313BE" w:rsidRPr="00CD4E6A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>/ES</w:t>
      </w:r>
      <w:r w:rsidR="00FE5ABC" w:rsidRPr="00CD4E6A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 xml:space="preserve"> de edad</w:t>
      </w:r>
      <w:r w:rsidR="006A4D3B" w:rsidRPr="00CD4E6A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 xml:space="preserve"> CON QUIEN CONVIVE</w:t>
      </w:r>
    </w:p>
    <w:p w14:paraId="3A97C7F6" w14:textId="6BDEE98D" w:rsidR="005C6B3D" w:rsidRPr="00CD4E6A" w:rsidRDefault="005C6B3D" w:rsidP="003A24A3">
      <w:pPr>
        <w:pStyle w:val="ListParagraph"/>
        <w:spacing w:line="360" w:lineRule="auto"/>
        <w:ind w:left="1080"/>
        <w:jc w:val="center"/>
        <w:rPr>
          <w:rFonts w:ascii="Arial Narrow" w:hAnsi="Arial Narrow"/>
          <w:color w:val="000000" w:themeColor="text1"/>
          <w:sz w:val="20"/>
          <w:szCs w:val="20"/>
          <w:lang w:val="es-ES"/>
        </w:rPr>
      </w:pPr>
    </w:p>
    <w:tbl>
      <w:tblPr>
        <w:tblW w:w="840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60"/>
        <w:gridCol w:w="1660"/>
        <w:gridCol w:w="880"/>
        <w:gridCol w:w="880"/>
        <w:gridCol w:w="1660"/>
        <w:gridCol w:w="1660"/>
      </w:tblGrid>
      <w:tr w:rsidR="00CD4E6A" w:rsidRPr="00CD4E6A" w14:paraId="3B892841" w14:textId="77777777" w:rsidTr="005C6B3D">
        <w:trPr>
          <w:trHeight w:val="300"/>
          <w:jc w:val="center"/>
        </w:trPr>
        <w:tc>
          <w:tcPr>
            <w:tcW w:w="16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A605A85" w14:textId="77777777" w:rsidR="00387C84" w:rsidRPr="00CD4E6A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OMBRE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7D7D597C" w14:textId="24C658FA" w:rsidR="00387C84" w:rsidRPr="00CD4E6A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PRIMER APELLIDO</w:t>
            </w:r>
          </w:p>
        </w:tc>
        <w:tc>
          <w:tcPr>
            <w:tcW w:w="17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4CDEDA97" w14:textId="68E10582" w:rsidR="00387C84" w:rsidRPr="00CD4E6A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SEGUNDO APELLIDO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1C74A61A" w14:textId="78767893" w:rsidR="00387C84" w:rsidRPr="00CD4E6A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PRIMER NOMBRE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21505B7" w14:textId="3D69F04B" w:rsidR="00387C84" w:rsidRPr="00CD4E6A" w:rsidRDefault="00387C84" w:rsidP="00387C84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 w:cs="Calibri"/>
                <w:b/>
                <w:bCs/>
                <w:color w:val="000000" w:themeColor="text1"/>
                <w:sz w:val="18"/>
                <w:szCs w:val="18"/>
              </w:rPr>
              <w:t>SEGUNDO NOMBRE</w:t>
            </w:r>
          </w:p>
        </w:tc>
      </w:tr>
      <w:tr w:rsidR="00CD4E6A" w:rsidRPr="00CD4E6A" w14:paraId="7D149229" w14:textId="77777777" w:rsidTr="005C6B3D">
        <w:trPr>
          <w:trHeight w:val="495"/>
          <w:jc w:val="center"/>
        </w:trPr>
        <w:tc>
          <w:tcPr>
            <w:tcW w:w="16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DA193C" w14:textId="77777777" w:rsidR="005C6B3D" w:rsidRPr="00CD4E6A" w:rsidRDefault="005C6B3D" w:rsidP="005C6B3D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6E18C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78E08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0780A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9D4C6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0D9C79A4" w14:textId="77777777" w:rsidTr="005C6B3D">
        <w:trPr>
          <w:trHeight w:val="495"/>
          <w:jc w:val="center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9381938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FECHA DE NACIMIENTO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2C4998" w14:textId="563358AB" w:rsidR="005C6B3D" w:rsidRPr="00CD4E6A" w:rsidRDefault="005C6B3D" w:rsidP="00BE3CA0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7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7610144C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LUGAR DE NACIMIENTO</w:t>
            </w:r>
          </w:p>
        </w:tc>
        <w:tc>
          <w:tcPr>
            <w:tcW w:w="33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79DC5" w14:textId="0ADD8957" w:rsidR="005C6B3D" w:rsidRPr="00CD4E6A" w:rsidRDefault="005C6B3D" w:rsidP="00BE3CA0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</w:tr>
      <w:tr w:rsidR="00CD4E6A" w:rsidRPr="00CD4E6A" w14:paraId="242731B6" w14:textId="77777777" w:rsidTr="00BE3CA0">
        <w:trPr>
          <w:trHeight w:val="495"/>
          <w:jc w:val="center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46F351B5" w14:textId="77777777" w:rsidR="00CD3231" w:rsidRPr="00CD4E6A" w:rsidRDefault="00CD3231" w:rsidP="00CD3231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ACIONALIDAD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27161" w14:textId="77777777" w:rsidR="00CD3231" w:rsidRPr="00CD4E6A" w:rsidRDefault="00CD3231" w:rsidP="00CD3231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30149445" w14:textId="77777777" w:rsidR="00CD3231" w:rsidRPr="00CD4E6A" w:rsidRDefault="00CD3231" w:rsidP="00CD3231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SEXO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8E2A0" w14:textId="15538D9B" w:rsidR="00CD3231" w:rsidRPr="00CD4E6A" w:rsidRDefault="00862A4E" w:rsidP="00CD3231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1818383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3231" w:rsidRPr="00CD4E6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CD3231"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</w:t>
            </w:r>
            <w:r w:rsidR="00CD3231"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MASCULINO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AD982" w14:textId="6CCE020D" w:rsidR="00CD3231" w:rsidRPr="00CD4E6A" w:rsidRDefault="00CD3231" w:rsidP="00CD3231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-317806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4E6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</w:t>
            </w: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FEMENINO </w:t>
            </w:r>
          </w:p>
        </w:tc>
      </w:tr>
      <w:tr w:rsidR="00CD4E6A" w:rsidRPr="00CD4E6A" w14:paraId="59CF0B46" w14:textId="77777777" w:rsidTr="005C6B3D">
        <w:trPr>
          <w:trHeight w:val="300"/>
          <w:jc w:val="center"/>
        </w:trPr>
        <w:tc>
          <w:tcPr>
            <w:tcW w:w="16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0EAAD2A9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DOMICILIO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A605212" w14:textId="6785DD09" w:rsidR="005C6B3D" w:rsidRPr="00CD4E6A" w:rsidRDefault="0017407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</w:p>
        </w:tc>
        <w:tc>
          <w:tcPr>
            <w:tcW w:w="17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6C394A9D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CIUDAD</w:t>
            </w:r>
          </w:p>
        </w:tc>
        <w:tc>
          <w:tcPr>
            <w:tcW w:w="33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CF04D36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DIRECCIÓN</w:t>
            </w:r>
          </w:p>
        </w:tc>
      </w:tr>
      <w:tr w:rsidR="00CD4E6A" w:rsidRPr="00CD4E6A" w14:paraId="6C391F94" w14:textId="77777777" w:rsidTr="005C6B3D">
        <w:trPr>
          <w:trHeight w:val="495"/>
          <w:jc w:val="center"/>
        </w:trPr>
        <w:tc>
          <w:tcPr>
            <w:tcW w:w="16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6F0639A" w14:textId="77777777" w:rsidR="005C6B3D" w:rsidRPr="00CD4E6A" w:rsidRDefault="005C6B3D" w:rsidP="005C6B3D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A0FB7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9DA97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3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3971E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2D507F9F" w14:textId="77777777" w:rsidTr="005C6B3D">
        <w:trPr>
          <w:trHeight w:val="300"/>
          <w:jc w:val="center"/>
        </w:trPr>
        <w:tc>
          <w:tcPr>
            <w:tcW w:w="4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667D6E1E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TELÉFONO CELULAR</w:t>
            </w:r>
          </w:p>
        </w:tc>
        <w:tc>
          <w:tcPr>
            <w:tcW w:w="42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74F670C1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TELÉFONO FIJO</w:t>
            </w:r>
          </w:p>
        </w:tc>
      </w:tr>
      <w:tr w:rsidR="00CD4E6A" w:rsidRPr="00CD4E6A" w14:paraId="02D80ED5" w14:textId="77777777" w:rsidTr="005C6B3D">
        <w:trPr>
          <w:trHeight w:val="300"/>
          <w:jc w:val="center"/>
        </w:trPr>
        <w:tc>
          <w:tcPr>
            <w:tcW w:w="16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043CB2A2" w14:textId="0B8D5EA6" w:rsidR="005C6B3D" w:rsidRPr="00CD4E6A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 xml:space="preserve">CÓDIGO </w:t>
            </w:r>
            <w:r w:rsidR="0017407D"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</w:p>
        </w:tc>
        <w:tc>
          <w:tcPr>
            <w:tcW w:w="25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279DA959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  <w:tc>
          <w:tcPr>
            <w:tcW w:w="2540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66769385" w14:textId="1C50331E" w:rsidR="005C6B3D" w:rsidRPr="00CD4E6A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 xml:space="preserve">CÓDIGO </w:t>
            </w:r>
            <w:r w:rsidR="0017407D"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E064D80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</w:tr>
      <w:tr w:rsidR="00CD4E6A" w:rsidRPr="00CD4E6A" w14:paraId="4D6BF582" w14:textId="77777777" w:rsidTr="005C6B3D">
        <w:trPr>
          <w:trHeight w:val="495"/>
          <w:jc w:val="center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BDA113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 </w:t>
            </w:r>
          </w:p>
        </w:tc>
        <w:tc>
          <w:tcPr>
            <w:tcW w:w="254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92960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25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51FB2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D9EA6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384780F3" w14:textId="77777777" w:rsidTr="00BE3CA0">
        <w:trPr>
          <w:trHeight w:val="495"/>
          <w:jc w:val="center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41B666B3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EMAIL</w:t>
            </w:r>
          </w:p>
        </w:tc>
        <w:tc>
          <w:tcPr>
            <w:tcW w:w="67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EBF24" w14:textId="77777777" w:rsidR="005C6B3D" w:rsidRPr="00CD4E6A" w:rsidRDefault="005C6B3D" w:rsidP="00BE3CA0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5B8C70BA" w14:textId="77777777" w:rsidTr="005C6B3D">
        <w:trPr>
          <w:trHeight w:val="300"/>
          <w:jc w:val="center"/>
        </w:trPr>
        <w:tc>
          <w:tcPr>
            <w:tcW w:w="16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2A2ABEF3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SAPORTE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4EC2D7E" w14:textId="7DD52D7B" w:rsidR="005C6B3D" w:rsidRPr="00CD4E6A" w:rsidRDefault="0017407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  <w:r w:rsidR="005C6B3D"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 xml:space="preserve"> EMISOR</w:t>
            </w:r>
          </w:p>
        </w:tc>
        <w:tc>
          <w:tcPr>
            <w:tcW w:w="17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339A23F9" w14:textId="5BA70B3A" w:rsidR="005C6B3D" w:rsidRPr="00CD4E6A" w:rsidRDefault="00F862EF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  <w:tc>
          <w:tcPr>
            <w:tcW w:w="33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3B62E232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FECHA DE EXPIRACIÓN</w:t>
            </w:r>
          </w:p>
        </w:tc>
      </w:tr>
      <w:tr w:rsidR="00CD4E6A" w:rsidRPr="00CD4E6A" w14:paraId="30FDCA86" w14:textId="77777777" w:rsidTr="00BE3CA0">
        <w:trPr>
          <w:trHeight w:val="495"/>
          <w:jc w:val="center"/>
        </w:trPr>
        <w:tc>
          <w:tcPr>
            <w:tcW w:w="16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CD843C" w14:textId="77777777" w:rsidR="005C6B3D" w:rsidRPr="00CD4E6A" w:rsidRDefault="005C6B3D" w:rsidP="005C6B3D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6C485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DEA2D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3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D7B3E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06A41725" w14:textId="77777777" w:rsidTr="00BE3CA0">
        <w:trPr>
          <w:trHeight w:val="300"/>
          <w:jc w:val="center"/>
        </w:trPr>
        <w:tc>
          <w:tcPr>
            <w:tcW w:w="16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34F37B8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DOCUMENTO DE IDENTIDAD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1195ACB" w14:textId="5FACD6A0" w:rsidR="005C6B3D" w:rsidRPr="00CD4E6A" w:rsidRDefault="0017407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  <w:r w:rsidR="005C6B3D"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 xml:space="preserve"> EMISOR</w:t>
            </w:r>
          </w:p>
        </w:tc>
        <w:tc>
          <w:tcPr>
            <w:tcW w:w="17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24BD0C7E" w14:textId="2315FDB3" w:rsidR="005C6B3D" w:rsidRPr="00CD4E6A" w:rsidRDefault="00F862EF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NÚMERO</w:t>
            </w:r>
          </w:p>
        </w:tc>
        <w:tc>
          <w:tcPr>
            <w:tcW w:w="33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03950316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FECHA DE EXPIRACIÓN</w:t>
            </w:r>
          </w:p>
        </w:tc>
      </w:tr>
      <w:tr w:rsidR="00CD4E6A" w:rsidRPr="00CD4E6A" w14:paraId="4CED3C42" w14:textId="77777777" w:rsidTr="00BE3CA0">
        <w:trPr>
          <w:trHeight w:val="495"/>
          <w:jc w:val="center"/>
        </w:trPr>
        <w:tc>
          <w:tcPr>
            <w:tcW w:w="16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18AA1A" w14:textId="77777777" w:rsidR="005C6B3D" w:rsidRPr="00CD4E6A" w:rsidRDefault="005C6B3D" w:rsidP="005C6B3D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2821C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63DC4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3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C80FE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412E3A13" w14:textId="77777777" w:rsidTr="00BE3CA0">
        <w:trPr>
          <w:trHeight w:val="495"/>
          <w:jc w:val="center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442D7B5B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OCUPACIÓN</w:t>
            </w:r>
          </w:p>
        </w:tc>
        <w:tc>
          <w:tcPr>
            <w:tcW w:w="67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2218F" w14:textId="77777777" w:rsidR="005C6B3D" w:rsidRPr="00CD4E6A" w:rsidRDefault="005C6B3D" w:rsidP="00BE3CA0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14AF968E" w14:textId="77777777" w:rsidTr="005C6B3D">
        <w:trPr>
          <w:trHeight w:val="495"/>
          <w:jc w:val="center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2576BD8D" w14:textId="349E0960" w:rsidR="005C6B3D" w:rsidRPr="00CD4E6A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RELACIÓN CON EL MENOR</w:t>
            </w:r>
            <w:r w:rsidR="000847FE"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 xml:space="preserve"> DE EDAD</w:t>
            </w:r>
          </w:p>
        </w:tc>
        <w:tc>
          <w:tcPr>
            <w:tcW w:w="67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D2155" w14:textId="77777777" w:rsidR="005C6B3D" w:rsidRPr="00CD4E6A" w:rsidRDefault="00862A4E" w:rsidP="005C6B3D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-1068109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B3D" w:rsidRPr="00CD4E6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5C6B3D"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PADRE / </w:t>
            </w: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-2127309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B3D" w:rsidRPr="00CD4E6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5C6B3D"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MADRE / </w:t>
            </w: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2071225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B3D" w:rsidRPr="00CD4E6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5C6B3D"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 ABUELO/A </w:t>
            </w:r>
          </w:p>
          <w:p w14:paraId="57528B1C" w14:textId="573C6D31" w:rsidR="005C6B3D" w:rsidRPr="00CD4E6A" w:rsidRDefault="00862A4E" w:rsidP="005C6B3D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-1473356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B3D" w:rsidRPr="00CD4E6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5C6B3D"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OTRO (ESPECIFICAR):</w:t>
            </w:r>
          </w:p>
        </w:tc>
      </w:tr>
      <w:tr w:rsidR="00CD4E6A" w:rsidRPr="00CD4E6A" w14:paraId="159689E3" w14:textId="77777777" w:rsidTr="005C6B3D">
        <w:trPr>
          <w:trHeight w:val="495"/>
          <w:jc w:val="center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2F2F6FD9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IDIOMAS EN QUE SE COMUNICA</w:t>
            </w:r>
          </w:p>
        </w:tc>
        <w:tc>
          <w:tcPr>
            <w:tcW w:w="67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DA068" w14:textId="77777777" w:rsidR="005C6B3D" w:rsidRPr="00CD4E6A" w:rsidRDefault="00862A4E" w:rsidP="005C6B3D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-404377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B3D" w:rsidRPr="00CD4E6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5C6B3D"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 ESPAÑOL  /  </w:t>
            </w: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346289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B3D" w:rsidRPr="00CD4E6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5C6B3D"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 INGLÉS / </w:t>
            </w: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173381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B3D" w:rsidRPr="00CD4E6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5C6B3D"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FRANCÉS / </w:t>
            </w: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565377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B3D" w:rsidRPr="00CD4E6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5C6B3D"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PORTUGUÉS / </w:t>
            </w: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-899519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B3D" w:rsidRPr="00CD4E6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5C6B3D"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 xml:space="preserve"> ALEMÁN / </w:t>
            </w: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-1621142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B3D" w:rsidRPr="00CD4E6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5C6B3D"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ITALIANO</w:t>
            </w:r>
          </w:p>
          <w:p w14:paraId="49E29C64" w14:textId="00F0FDF7" w:rsidR="005C6B3D" w:rsidRPr="00CD4E6A" w:rsidRDefault="00862A4E" w:rsidP="005C6B3D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18"/>
                  <w:szCs w:val="18"/>
                  <w:lang w:val="es-ES" w:eastAsia="es-ES"/>
                </w:rPr>
                <w:id w:val="-2089372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B3D" w:rsidRPr="00CD4E6A">
                  <w:rPr>
                    <w:rFonts w:ascii="Segoe UI Symbol" w:eastAsia="MS Gothic" w:hAnsi="Segoe UI Symbol" w:cs="Segoe UI Symbol"/>
                    <w:color w:val="000000" w:themeColor="text1"/>
                    <w:sz w:val="18"/>
                    <w:szCs w:val="18"/>
                    <w:lang w:val="es-ES" w:eastAsia="es-ES"/>
                  </w:rPr>
                  <w:t>☐</w:t>
                </w:r>
              </w:sdtContent>
            </w:sdt>
            <w:r w:rsidR="005C6B3D"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OTRO (ESPECIFICAR): </w:t>
            </w:r>
          </w:p>
        </w:tc>
      </w:tr>
      <w:tr w:rsidR="00CD4E6A" w:rsidRPr="00CD4E6A" w14:paraId="7AFEBE18" w14:textId="77777777" w:rsidTr="005C6B3D">
        <w:trPr>
          <w:trHeight w:val="300"/>
          <w:jc w:val="center"/>
        </w:trPr>
        <w:tc>
          <w:tcPr>
            <w:tcW w:w="16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4B348FF9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DESCRIPCIÓN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3A841A60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ALTURA</w:t>
            </w:r>
          </w:p>
        </w:tc>
        <w:tc>
          <w:tcPr>
            <w:tcW w:w="17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78F4A352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PESO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5C2A87CF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COLOR DE OJOS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6A8F653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COLOR DE CABELLO</w:t>
            </w:r>
          </w:p>
        </w:tc>
      </w:tr>
      <w:tr w:rsidR="00CD4E6A" w:rsidRPr="00CD4E6A" w14:paraId="21B014FC" w14:textId="77777777" w:rsidTr="00BE3CA0">
        <w:trPr>
          <w:trHeight w:val="495"/>
          <w:jc w:val="center"/>
        </w:trPr>
        <w:tc>
          <w:tcPr>
            <w:tcW w:w="16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CF86CC" w14:textId="77777777" w:rsidR="005C6B3D" w:rsidRPr="00CD4E6A" w:rsidRDefault="005C6B3D" w:rsidP="005C6B3D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2FF20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7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23F3F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13ECF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36CC1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1DE7A280" w14:textId="77777777" w:rsidTr="00BE3CA0">
        <w:trPr>
          <w:trHeight w:val="495"/>
          <w:jc w:val="center"/>
        </w:trPr>
        <w:tc>
          <w:tcPr>
            <w:tcW w:w="16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21DE76" w14:textId="77777777" w:rsidR="005C6B3D" w:rsidRPr="00CD4E6A" w:rsidRDefault="005C6B3D" w:rsidP="005C6B3D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5D6049AE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OTROS</w:t>
            </w:r>
          </w:p>
        </w:tc>
        <w:tc>
          <w:tcPr>
            <w:tcW w:w="50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778F1" w14:textId="77777777" w:rsidR="005C6B3D" w:rsidRPr="00CD4E6A" w:rsidRDefault="005C6B3D" w:rsidP="00BE3CA0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  <w:tr w:rsidR="00CD4E6A" w:rsidRPr="00CD4E6A" w14:paraId="7C290C41" w14:textId="77777777" w:rsidTr="00BE3CA0">
        <w:trPr>
          <w:trHeight w:val="900"/>
          <w:jc w:val="center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A51C005" w14:textId="77777777" w:rsidR="005C6B3D" w:rsidRPr="00CD4E6A" w:rsidRDefault="005C6B3D" w:rsidP="005C6B3D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OTRA INFORMACIÓN UTIL PARA SU LOCALIZACIÓN</w:t>
            </w:r>
          </w:p>
        </w:tc>
        <w:tc>
          <w:tcPr>
            <w:tcW w:w="67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407083" w14:textId="77777777" w:rsidR="005C6B3D" w:rsidRPr="00CD4E6A" w:rsidRDefault="005C6B3D" w:rsidP="00BE3CA0">
            <w:pPr>
              <w:jc w:val="both"/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 </w:t>
            </w:r>
          </w:p>
        </w:tc>
      </w:tr>
    </w:tbl>
    <w:p w14:paraId="61B2C779" w14:textId="229B5389" w:rsidR="005C6B3D" w:rsidRPr="00CD4E6A" w:rsidRDefault="005C6B3D" w:rsidP="003A24A3">
      <w:pPr>
        <w:pStyle w:val="ListParagraph"/>
        <w:spacing w:line="360" w:lineRule="auto"/>
        <w:ind w:left="1080"/>
        <w:jc w:val="center"/>
        <w:rPr>
          <w:rFonts w:ascii="Arial Narrow" w:hAnsi="Arial Narrow"/>
          <w:color w:val="000000" w:themeColor="text1"/>
          <w:sz w:val="20"/>
          <w:szCs w:val="20"/>
          <w:lang w:val="es-ES"/>
        </w:rPr>
      </w:pPr>
    </w:p>
    <w:p w14:paraId="3BE07BCC" w14:textId="2DFA1076" w:rsidR="005C6B3D" w:rsidRPr="00CD4E6A" w:rsidRDefault="005C6B3D" w:rsidP="003A24A3">
      <w:pPr>
        <w:pStyle w:val="ListParagraph"/>
        <w:spacing w:line="360" w:lineRule="auto"/>
        <w:ind w:left="1080"/>
        <w:jc w:val="center"/>
        <w:rPr>
          <w:rFonts w:ascii="Arial Narrow" w:hAnsi="Arial Narrow"/>
          <w:color w:val="000000" w:themeColor="text1"/>
          <w:sz w:val="20"/>
          <w:szCs w:val="20"/>
          <w:lang w:val="es-ES"/>
        </w:rPr>
      </w:pPr>
    </w:p>
    <w:p w14:paraId="6D56400D" w14:textId="20E433FA" w:rsidR="005C6B3D" w:rsidRPr="00CD4E6A" w:rsidRDefault="005C6B3D" w:rsidP="003A24A3">
      <w:pPr>
        <w:pStyle w:val="ListParagraph"/>
        <w:spacing w:line="360" w:lineRule="auto"/>
        <w:ind w:left="1080"/>
        <w:jc w:val="center"/>
        <w:rPr>
          <w:rFonts w:ascii="Arial Narrow" w:hAnsi="Arial Narrow"/>
          <w:color w:val="000000" w:themeColor="text1"/>
          <w:sz w:val="20"/>
          <w:szCs w:val="20"/>
          <w:lang w:val="es-ES"/>
        </w:rPr>
      </w:pPr>
    </w:p>
    <w:p w14:paraId="6DAABE08" w14:textId="4A492C4C" w:rsidR="005C6B3D" w:rsidRPr="00CD4E6A" w:rsidRDefault="005C6B3D" w:rsidP="003A24A3">
      <w:pPr>
        <w:pStyle w:val="ListParagraph"/>
        <w:spacing w:line="360" w:lineRule="auto"/>
        <w:ind w:left="1080"/>
        <w:jc w:val="center"/>
        <w:rPr>
          <w:rFonts w:ascii="Arial Narrow" w:hAnsi="Arial Narrow"/>
          <w:color w:val="000000" w:themeColor="text1"/>
          <w:sz w:val="20"/>
          <w:szCs w:val="20"/>
          <w:lang w:val="es-ES"/>
        </w:rPr>
      </w:pPr>
    </w:p>
    <w:p w14:paraId="74352EF5" w14:textId="3757548E" w:rsidR="005C6B3D" w:rsidRPr="00CD4E6A" w:rsidRDefault="005C6B3D" w:rsidP="003A24A3">
      <w:pPr>
        <w:pStyle w:val="ListParagraph"/>
        <w:spacing w:line="360" w:lineRule="auto"/>
        <w:ind w:left="1080"/>
        <w:jc w:val="center"/>
        <w:rPr>
          <w:rFonts w:ascii="Arial Narrow" w:hAnsi="Arial Narrow"/>
          <w:color w:val="000000" w:themeColor="text1"/>
          <w:sz w:val="20"/>
          <w:szCs w:val="20"/>
          <w:lang w:val="es-ES"/>
        </w:rPr>
      </w:pPr>
    </w:p>
    <w:p w14:paraId="2C53A6A0" w14:textId="202C1634" w:rsidR="005C6B3D" w:rsidRPr="00CD4E6A" w:rsidRDefault="005C6B3D" w:rsidP="003A24A3">
      <w:pPr>
        <w:pStyle w:val="ListParagraph"/>
        <w:spacing w:line="360" w:lineRule="auto"/>
        <w:ind w:left="1080"/>
        <w:jc w:val="center"/>
        <w:rPr>
          <w:rFonts w:ascii="Arial Narrow" w:hAnsi="Arial Narrow"/>
          <w:color w:val="000000" w:themeColor="text1"/>
          <w:sz w:val="20"/>
          <w:szCs w:val="20"/>
          <w:lang w:val="es-ES"/>
        </w:rPr>
      </w:pPr>
    </w:p>
    <w:p w14:paraId="565C86B5" w14:textId="36A8A1F9" w:rsidR="005C6B3D" w:rsidRPr="00CD4E6A" w:rsidRDefault="005C6B3D" w:rsidP="003A24A3">
      <w:pPr>
        <w:pStyle w:val="ListParagraph"/>
        <w:spacing w:line="360" w:lineRule="auto"/>
        <w:ind w:left="1080"/>
        <w:jc w:val="center"/>
        <w:rPr>
          <w:rFonts w:ascii="Arial Narrow" w:hAnsi="Arial Narrow"/>
          <w:color w:val="000000" w:themeColor="text1"/>
          <w:sz w:val="20"/>
          <w:szCs w:val="20"/>
          <w:lang w:val="es-ES"/>
        </w:rPr>
      </w:pPr>
    </w:p>
    <w:p w14:paraId="7E5AAD96" w14:textId="0B5DB55A" w:rsidR="00053D1C" w:rsidRPr="00CD4E6A" w:rsidRDefault="00053D1C">
      <w:pPr>
        <w:spacing w:after="160" w:line="259" w:lineRule="auto"/>
        <w:rPr>
          <w:rFonts w:ascii="Arial Narrow" w:hAnsi="Arial Narrow"/>
          <w:color w:val="000000" w:themeColor="text1"/>
          <w:sz w:val="20"/>
          <w:szCs w:val="20"/>
          <w:lang w:val="es-ES"/>
        </w:rPr>
      </w:pPr>
      <w:r w:rsidRPr="00CD4E6A">
        <w:rPr>
          <w:rFonts w:ascii="Arial Narrow" w:hAnsi="Arial Narrow"/>
          <w:color w:val="000000" w:themeColor="text1"/>
          <w:sz w:val="20"/>
          <w:szCs w:val="20"/>
          <w:lang w:val="es-ES"/>
        </w:rPr>
        <w:br w:type="page"/>
      </w:r>
    </w:p>
    <w:p w14:paraId="5124F30F" w14:textId="02BE5578" w:rsidR="0055438A" w:rsidRPr="00CD4E6A" w:rsidRDefault="00410D8C" w:rsidP="00410D8C">
      <w:pPr>
        <w:spacing w:after="160" w:line="259" w:lineRule="auto"/>
        <w:jc w:val="center"/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</w:pPr>
      <w:r w:rsidRPr="00CD4E6A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lastRenderedPageBreak/>
        <w:t>V -</w:t>
      </w:r>
      <w:r w:rsidR="001A64B4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 xml:space="preserve"> Justificación Legal y </w:t>
      </w:r>
      <w:r w:rsidRPr="00CD4E6A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 xml:space="preserve"> </w:t>
      </w:r>
      <w:r w:rsidR="006A4D3B" w:rsidRPr="00CD4E6A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>Propuesta de régimen internacional de visitas</w:t>
      </w:r>
      <w:r w:rsidR="00D23AFB" w:rsidRPr="00CD4E6A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494"/>
      </w:tblGrid>
      <w:tr w:rsidR="009D69C6" w:rsidRPr="00CD4E6A" w14:paraId="1F3BAA8E" w14:textId="77777777" w:rsidTr="006501AB">
        <w:trPr>
          <w:jc w:val="center"/>
        </w:trPr>
        <w:tc>
          <w:tcPr>
            <w:tcW w:w="9629" w:type="dxa"/>
            <w:vAlign w:val="center"/>
          </w:tcPr>
          <w:p w14:paraId="2A4B863F" w14:textId="61AB7510" w:rsidR="009D69C6" w:rsidRPr="00CD4E6A" w:rsidRDefault="009D69C6" w:rsidP="009A52AE">
            <w:pPr>
              <w:rPr>
                <w:rFonts w:ascii="Arial Narrow" w:hAnsi="Arial Narrow"/>
                <w:color w:val="000000" w:themeColor="text1"/>
              </w:rPr>
            </w:pPr>
          </w:p>
          <w:p w14:paraId="31E24FF8" w14:textId="77777777" w:rsidR="00410D8C" w:rsidRPr="00CD4E6A" w:rsidRDefault="00410D8C" w:rsidP="009A52AE">
            <w:pPr>
              <w:rPr>
                <w:rFonts w:ascii="Arial Narrow" w:hAnsi="Arial Narrow"/>
                <w:color w:val="000000" w:themeColor="text1"/>
              </w:rPr>
            </w:pPr>
          </w:p>
          <w:p w14:paraId="165E1CB1" w14:textId="77777777" w:rsidR="00410D8C" w:rsidRPr="00CD4E6A" w:rsidRDefault="00410D8C" w:rsidP="009A52AE">
            <w:pPr>
              <w:rPr>
                <w:rFonts w:ascii="Arial Narrow" w:hAnsi="Arial Narrow"/>
                <w:color w:val="000000" w:themeColor="text1"/>
              </w:rPr>
            </w:pPr>
          </w:p>
          <w:p w14:paraId="3BC63A11" w14:textId="77777777" w:rsidR="00410D8C" w:rsidRPr="00CD4E6A" w:rsidRDefault="00410D8C" w:rsidP="009A52AE">
            <w:pPr>
              <w:rPr>
                <w:rFonts w:ascii="Arial Narrow" w:hAnsi="Arial Narrow"/>
                <w:color w:val="000000" w:themeColor="text1"/>
              </w:rPr>
            </w:pPr>
          </w:p>
          <w:p w14:paraId="4433DAAA" w14:textId="77777777" w:rsidR="00410D8C" w:rsidRPr="00CD4E6A" w:rsidRDefault="00410D8C" w:rsidP="009A52AE">
            <w:pPr>
              <w:rPr>
                <w:rFonts w:ascii="Arial Narrow" w:hAnsi="Arial Narrow"/>
                <w:color w:val="000000" w:themeColor="text1"/>
              </w:rPr>
            </w:pPr>
          </w:p>
          <w:p w14:paraId="2063AEC7" w14:textId="77777777" w:rsidR="00410D8C" w:rsidRPr="00CD4E6A" w:rsidRDefault="00410D8C" w:rsidP="009A52AE">
            <w:pPr>
              <w:rPr>
                <w:rFonts w:ascii="Arial Narrow" w:hAnsi="Arial Narrow"/>
                <w:color w:val="000000" w:themeColor="text1"/>
              </w:rPr>
            </w:pPr>
          </w:p>
          <w:p w14:paraId="23086FBD" w14:textId="77777777" w:rsidR="00410D8C" w:rsidRPr="00CD4E6A" w:rsidRDefault="00410D8C" w:rsidP="009A52AE">
            <w:pPr>
              <w:rPr>
                <w:rFonts w:ascii="Arial Narrow" w:hAnsi="Arial Narrow"/>
                <w:color w:val="000000" w:themeColor="text1"/>
              </w:rPr>
            </w:pPr>
          </w:p>
          <w:p w14:paraId="1E2451BB" w14:textId="77777777" w:rsidR="00410D8C" w:rsidRPr="00CD4E6A" w:rsidRDefault="00410D8C" w:rsidP="009A52AE">
            <w:pPr>
              <w:rPr>
                <w:rFonts w:ascii="Arial Narrow" w:hAnsi="Arial Narrow"/>
                <w:color w:val="000000" w:themeColor="text1"/>
              </w:rPr>
            </w:pPr>
          </w:p>
          <w:p w14:paraId="7179F01A" w14:textId="77777777" w:rsidR="00410D8C" w:rsidRPr="00CD4E6A" w:rsidRDefault="00410D8C" w:rsidP="009A52AE">
            <w:pPr>
              <w:rPr>
                <w:rFonts w:ascii="Arial Narrow" w:hAnsi="Arial Narrow"/>
                <w:color w:val="000000" w:themeColor="text1"/>
              </w:rPr>
            </w:pPr>
          </w:p>
          <w:p w14:paraId="1F5CE843" w14:textId="77777777" w:rsidR="00410D8C" w:rsidRPr="00CD4E6A" w:rsidRDefault="00410D8C" w:rsidP="009A52AE">
            <w:pPr>
              <w:rPr>
                <w:rFonts w:ascii="Arial Narrow" w:hAnsi="Arial Narrow"/>
                <w:color w:val="000000" w:themeColor="text1"/>
              </w:rPr>
            </w:pPr>
          </w:p>
          <w:p w14:paraId="2640405A" w14:textId="77777777" w:rsidR="00410D8C" w:rsidRPr="00CD4E6A" w:rsidRDefault="00410D8C" w:rsidP="009A52AE">
            <w:pPr>
              <w:rPr>
                <w:rFonts w:ascii="Arial Narrow" w:hAnsi="Arial Narrow"/>
                <w:color w:val="000000" w:themeColor="text1"/>
              </w:rPr>
            </w:pPr>
          </w:p>
          <w:p w14:paraId="11CD329A" w14:textId="77777777" w:rsidR="00410D8C" w:rsidRPr="00CD4E6A" w:rsidRDefault="00410D8C" w:rsidP="009A52AE">
            <w:pPr>
              <w:rPr>
                <w:rFonts w:ascii="Arial Narrow" w:hAnsi="Arial Narrow"/>
                <w:color w:val="000000" w:themeColor="text1"/>
              </w:rPr>
            </w:pPr>
          </w:p>
          <w:p w14:paraId="0FD169B3" w14:textId="77777777" w:rsidR="00410D8C" w:rsidRPr="00CD4E6A" w:rsidRDefault="00410D8C" w:rsidP="009A52AE">
            <w:pPr>
              <w:rPr>
                <w:rFonts w:ascii="Arial Narrow" w:hAnsi="Arial Narrow"/>
                <w:color w:val="000000" w:themeColor="text1"/>
              </w:rPr>
            </w:pPr>
          </w:p>
          <w:p w14:paraId="32CC0B7C" w14:textId="77777777" w:rsidR="00410D8C" w:rsidRPr="00CD4E6A" w:rsidRDefault="00410D8C" w:rsidP="009A52AE">
            <w:pPr>
              <w:rPr>
                <w:rFonts w:ascii="Arial Narrow" w:hAnsi="Arial Narrow"/>
                <w:color w:val="000000" w:themeColor="text1"/>
              </w:rPr>
            </w:pPr>
          </w:p>
          <w:p w14:paraId="5AD9F3CB" w14:textId="77777777" w:rsidR="00410D8C" w:rsidRPr="00CD4E6A" w:rsidRDefault="00410D8C" w:rsidP="005C6B3D">
            <w:pPr>
              <w:spacing w:after="160" w:line="259" w:lineRule="auto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6FCB71BB" w14:textId="77777777" w:rsidR="00410D8C" w:rsidRPr="00CD4E6A" w:rsidRDefault="00410D8C" w:rsidP="005C6B3D">
            <w:pPr>
              <w:spacing w:after="160" w:line="259" w:lineRule="auto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57A9FB99" w14:textId="77777777" w:rsidR="00410D8C" w:rsidRPr="00CD4E6A" w:rsidRDefault="00410D8C" w:rsidP="005C6B3D">
            <w:pPr>
              <w:spacing w:after="160" w:line="259" w:lineRule="auto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61EC368E" w14:textId="77777777" w:rsidR="00410D8C" w:rsidRPr="00CD4E6A" w:rsidRDefault="00410D8C" w:rsidP="005C6B3D">
            <w:pPr>
              <w:spacing w:after="160" w:line="259" w:lineRule="auto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1A752AFA" w14:textId="77777777" w:rsidR="00410D8C" w:rsidRPr="00CD4E6A" w:rsidRDefault="00410D8C" w:rsidP="005C6B3D">
            <w:pPr>
              <w:spacing w:after="160" w:line="259" w:lineRule="auto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0A81F1CD" w14:textId="77777777" w:rsidR="00410D8C" w:rsidRPr="00CD4E6A" w:rsidRDefault="00410D8C" w:rsidP="005C6B3D">
            <w:pPr>
              <w:spacing w:after="160" w:line="259" w:lineRule="auto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6C337845" w14:textId="77777777" w:rsidR="00410D8C" w:rsidRPr="00CD4E6A" w:rsidRDefault="00410D8C" w:rsidP="005C6B3D">
            <w:pPr>
              <w:spacing w:after="160" w:line="259" w:lineRule="auto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657CFBD0" w14:textId="77777777" w:rsidR="00410D8C" w:rsidRPr="00CD4E6A" w:rsidRDefault="00410D8C" w:rsidP="005C6B3D">
            <w:pPr>
              <w:spacing w:after="160" w:line="259" w:lineRule="auto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3D4239D7" w14:textId="77777777" w:rsidR="00410D8C" w:rsidRPr="00CD4E6A" w:rsidRDefault="00410D8C" w:rsidP="005C6B3D">
            <w:pPr>
              <w:spacing w:after="160" w:line="259" w:lineRule="auto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2D1BFB41" w14:textId="77777777" w:rsidR="00410D8C" w:rsidRPr="00CD4E6A" w:rsidRDefault="00410D8C" w:rsidP="005C6B3D">
            <w:pPr>
              <w:spacing w:after="160" w:line="259" w:lineRule="auto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22FBD939" w14:textId="77777777" w:rsidR="00410D8C" w:rsidRPr="00CD4E6A" w:rsidRDefault="00410D8C" w:rsidP="005C6B3D">
            <w:pPr>
              <w:spacing w:after="160" w:line="259" w:lineRule="auto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696D072A" w14:textId="77777777" w:rsidR="00410D8C" w:rsidRPr="00CD4E6A" w:rsidRDefault="00410D8C" w:rsidP="005C6B3D">
            <w:pPr>
              <w:spacing w:after="160" w:line="259" w:lineRule="auto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47B59054" w14:textId="77777777" w:rsidR="00410D8C" w:rsidRPr="00CD4E6A" w:rsidRDefault="00410D8C" w:rsidP="005C6B3D">
            <w:pPr>
              <w:spacing w:after="160" w:line="259" w:lineRule="auto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04D2FDD8" w14:textId="77777777" w:rsidR="00410D8C" w:rsidRPr="00CD4E6A" w:rsidRDefault="00410D8C" w:rsidP="005C6B3D">
            <w:pPr>
              <w:spacing w:after="160" w:line="259" w:lineRule="auto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7C628944" w14:textId="77777777" w:rsidR="00410D8C" w:rsidRPr="00CD4E6A" w:rsidRDefault="00410D8C" w:rsidP="005C6B3D">
            <w:pPr>
              <w:spacing w:after="160" w:line="259" w:lineRule="auto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7FB51FB0" w14:textId="77777777" w:rsidR="00410D8C" w:rsidRPr="00CD4E6A" w:rsidRDefault="00410D8C" w:rsidP="005C6B3D">
            <w:pPr>
              <w:spacing w:after="160" w:line="259" w:lineRule="auto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6DBB7934" w14:textId="3E531034" w:rsidR="00410D8C" w:rsidRPr="00CD4E6A" w:rsidRDefault="00410D8C" w:rsidP="005C6B3D">
            <w:pPr>
              <w:spacing w:after="160" w:line="259" w:lineRule="auto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13A169DE" w14:textId="32672E5C" w:rsidR="009A52AE" w:rsidRPr="00CD4E6A" w:rsidRDefault="009A52AE" w:rsidP="005C6B3D">
            <w:pPr>
              <w:spacing w:after="160" w:line="259" w:lineRule="auto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3B6A488D" w14:textId="776E2DD9" w:rsidR="009A52AE" w:rsidRPr="00CD4E6A" w:rsidRDefault="009A52AE" w:rsidP="005C6B3D">
            <w:pPr>
              <w:spacing w:after="160" w:line="259" w:lineRule="auto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58E1DBDC" w14:textId="6BBC74D7" w:rsidR="009A52AE" w:rsidRPr="00CD4E6A" w:rsidRDefault="009A52AE" w:rsidP="005C6B3D">
            <w:pPr>
              <w:spacing w:after="160" w:line="259" w:lineRule="auto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37DB47DA" w14:textId="77777777" w:rsidR="009A52AE" w:rsidRPr="00CD4E6A" w:rsidRDefault="009A52AE" w:rsidP="005C6B3D">
            <w:pPr>
              <w:spacing w:after="160" w:line="259" w:lineRule="auto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5CD98121" w14:textId="4C25B1A2" w:rsidR="00410D8C" w:rsidRPr="00CD4E6A" w:rsidRDefault="00410D8C" w:rsidP="005C6B3D">
            <w:pPr>
              <w:spacing w:after="160" w:line="259" w:lineRule="auto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</w:tc>
      </w:tr>
    </w:tbl>
    <w:p w14:paraId="0AB31B15" w14:textId="719E6EC4" w:rsidR="00410D8C" w:rsidRPr="00CD4E6A" w:rsidRDefault="00410D8C" w:rsidP="0055438A">
      <w:pPr>
        <w:spacing w:after="160" w:line="259" w:lineRule="auto"/>
        <w:jc w:val="center"/>
        <w:rPr>
          <w:rFonts w:ascii="Arial Narrow" w:hAnsi="Arial Narrow"/>
          <w:caps/>
          <w:color w:val="000000" w:themeColor="text1"/>
          <w:sz w:val="20"/>
          <w:szCs w:val="20"/>
          <w:lang w:val="es-ES"/>
        </w:rPr>
      </w:pPr>
    </w:p>
    <w:p w14:paraId="26868624" w14:textId="29B42759" w:rsidR="004229F0" w:rsidRPr="00CD4E6A" w:rsidRDefault="004229F0" w:rsidP="004229F0">
      <w:pPr>
        <w:tabs>
          <w:tab w:val="num" w:pos="720"/>
        </w:tabs>
        <w:spacing w:line="360" w:lineRule="auto"/>
        <w:rPr>
          <w:rFonts w:ascii="Arial Narrow" w:hAnsi="Arial Narrow"/>
          <w:color w:val="000000" w:themeColor="text1"/>
          <w:sz w:val="20"/>
          <w:szCs w:val="20"/>
          <w:lang w:val="es-ES"/>
        </w:rPr>
      </w:pPr>
    </w:p>
    <w:p w14:paraId="6C61EEEC" w14:textId="6BCA5291" w:rsidR="00452D33" w:rsidRPr="00CD4E6A" w:rsidRDefault="00410D8C" w:rsidP="00410D8C">
      <w:pPr>
        <w:spacing w:line="360" w:lineRule="auto"/>
        <w:jc w:val="center"/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</w:pPr>
      <w:r w:rsidRPr="00CD4E6A"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  <w:lastRenderedPageBreak/>
        <w:t xml:space="preserve">VI - </w:t>
      </w:r>
      <w:r w:rsidR="007C2B5B" w:rsidRPr="00CD4E6A"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  <w:t>PROCEDIMIENTOS JUDICIALES EN TRÁMITE</w:t>
      </w:r>
    </w:p>
    <w:tbl>
      <w:tblPr>
        <w:tblW w:w="8505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34"/>
        <w:gridCol w:w="1550"/>
        <w:gridCol w:w="1200"/>
        <w:gridCol w:w="4621"/>
      </w:tblGrid>
      <w:tr w:rsidR="00CD4E6A" w:rsidRPr="00CD4E6A" w14:paraId="21FAD22C" w14:textId="77777777" w:rsidTr="00410D8C">
        <w:trPr>
          <w:trHeight w:val="402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42E10B1A" w14:textId="77777777" w:rsidR="00452D33" w:rsidRPr="00CD4E6A" w:rsidRDefault="00452D33" w:rsidP="00452D33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</w:p>
          <w:p w14:paraId="7219761D" w14:textId="33EDBFBA" w:rsidR="00452D33" w:rsidRPr="00CD4E6A" w:rsidRDefault="00452D33" w:rsidP="00452D33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CIVIL</w:t>
            </w:r>
          </w:p>
        </w:tc>
        <w:tc>
          <w:tcPr>
            <w:tcW w:w="15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5D5261A" w14:textId="77777777" w:rsidR="00452D33" w:rsidRPr="00CD4E6A" w:rsidRDefault="00452D33" w:rsidP="00121F0E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EN URUGUAY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39F1D" w14:textId="77777777" w:rsidR="00452D33" w:rsidRPr="00CD4E6A" w:rsidRDefault="00452D33" w:rsidP="00452D33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Juzgado</w:t>
            </w:r>
          </w:p>
        </w:tc>
        <w:tc>
          <w:tcPr>
            <w:tcW w:w="46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9C1C6A" w14:textId="77777777" w:rsidR="00452D33" w:rsidRPr="00CD4E6A" w:rsidRDefault="00452D33" w:rsidP="00452D33">
            <w:pPr>
              <w:jc w:val="both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 </w:t>
            </w:r>
          </w:p>
        </w:tc>
      </w:tr>
      <w:tr w:rsidR="00CD4E6A" w:rsidRPr="00CD4E6A" w14:paraId="64870F17" w14:textId="77777777" w:rsidTr="00410D8C">
        <w:trPr>
          <w:trHeight w:val="402"/>
        </w:trPr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5D9649" w14:textId="77777777" w:rsidR="00452D33" w:rsidRPr="00CD4E6A" w:rsidRDefault="00452D33" w:rsidP="00452D33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5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5B401E" w14:textId="77777777" w:rsidR="00452D33" w:rsidRPr="00CD4E6A" w:rsidRDefault="00452D33" w:rsidP="00452D33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79151" w14:textId="77777777" w:rsidR="00452D33" w:rsidRPr="00CD4E6A" w:rsidRDefault="00452D33" w:rsidP="00452D33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IUE</w:t>
            </w:r>
          </w:p>
        </w:tc>
        <w:tc>
          <w:tcPr>
            <w:tcW w:w="4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4EC923" w14:textId="77777777" w:rsidR="00452D33" w:rsidRPr="00CD4E6A" w:rsidRDefault="00452D33" w:rsidP="00452D33">
            <w:pPr>
              <w:jc w:val="both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 </w:t>
            </w:r>
          </w:p>
        </w:tc>
      </w:tr>
      <w:tr w:rsidR="00CD4E6A" w:rsidRPr="00CD4E6A" w14:paraId="37922886" w14:textId="77777777" w:rsidTr="00410D8C">
        <w:trPr>
          <w:trHeight w:val="799"/>
        </w:trPr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5ADB38" w14:textId="77777777" w:rsidR="00452D33" w:rsidRPr="00CD4E6A" w:rsidRDefault="00452D33" w:rsidP="00452D33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5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98C278" w14:textId="77777777" w:rsidR="00452D33" w:rsidRPr="00CD4E6A" w:rsidRDefault="00452D33" w:rsidP="00452D33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9483D" w14:textId="77777777" w:rsidR="00452D33" w:rsidRPr="00CD4E6A" w:rsidRDefault="00452D33" w:rsidP="00452D33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Detalle</w:t>
            </w:r>
          </w:p>
        </w:tc>
        <w:tc>
          <w:tcPr>
            <w:tcW w:w="4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053369" w14:textId="77777777" w:rsidR="00452D33" w:rsidRPr="00CD4E6A" w:rsidRDefault="00452D33" w:rsidP="00452D33">
            <w:pPr>
              <w:jc w:val="both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 </w:t>
            </w:r>
          </w:p>
        </w:tc>
      </w:tr>
      <w:tr w:rsidR="00CD4E6A" w:rsidRPr="00CD4E6A" w14:paraId="47FC83C9" w14:textId="77777777" w:rsidTr="00410D8C">
        <w:trPr>
          <w:trHeight w:val="402"/>
        </w:trPr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296D4D" w14:textId="77777777" w:rsidR="00452D33" w:rsidRPr="00CD4E6A" w:rsidRDefault="00452D33" w:rsidP="00452D33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55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39530DE5" w14:textId="77777777" w:rsidR="00452D33" w:rsidRPr="00CD4E6A" w:rsidRDefault="00452D33" w:rsidP="00452D33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es-ES"/>
              </w:rPr>
              <w:t>FUERA DE URUGUAY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8EBD3" w14:textId="77777777" w:rsidR="00452D33" w:rsidRPr="00CD4E6A" w:rsidRDefault="00452D33" w:rsidP="00452D33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País</w:t>
            </w:r>
          </w:p>
        </w:tc>
        <w:tc>
          <w:tcPr>
            <w:tcW w:w="4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8BCB22" w14:textId="5937275B" w:rsidR="00452D33" w:rsidRPr="00CD4E6A" w:rsidRDefault="00452D33" w:rsidP="00452D33">
            <w:pPr>
              <w:jc w:val="both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</w:p>
        </w:tc>
      </w:tr>
      <w:tr w:rsidR="00CD4E6A" w:rsidRPr="00CD4E6A" w14:paraId="072BC851" w14:textId="77777777" w:rsidTr="00410D8C">
        <w:trPr>
          <w:trHeight w:val="402"/>
        </w:trPr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5884D9" w14:textId="77777777" w:rsidR="00452D33" w:rsidRPr="00CD4E6A" w:rsidRDefault="00452D33" w:rsidP="00452D33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55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ED469D" w14:textId="77777777" w:rsidR="00452D33" w:rsidRPr="00CD4E6A" w:rsidRDefault="00452D33" w:rsidP="00452D33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A96FB" w14:textId="77777777" w:rsidR="00452D33" w:rsidRPr="00CD4E6A" w:rsidRDefault="00452D33" w:rsidP="00452D33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Juzgado</w:t>
            </w:r>
          </w:p>
        </w:tc>
        <w:tc>
          <w:tcPr>
            <w:tcW w:w="4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3ED985" w14:textId="77777777" w:rsidR="00452D33" w:rsidRPr="00CD4E6A" w:rsidRDefault="00452D33" w:rsidP="00452D33">
            <w:pPr>
              <w:jc w:val="both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 </w:t>
            </w:r>
          </w:p>
        </w:tc>
      </w:tr>
      <w:tr w:rsidR="00CD4E6A" w:rsidRPr="00CD4E6A" w14:paraId="6E0D3483" w14:textId="77777777" w:rsidTr="00410D8C">
        <w:trPr>
          <w:trHeight w:val="402"/>
        </w:trPr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B08ECA" w14:textId="77777777" w:rsidR="00452D33" w:rsidRPr="00CD4E6A" w:rsidRDefault="00452D33" w:rsidP="00452D33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55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629A2C" w14:textId="77777777" w:rsidR="00452D33" w:rsidRPr="00CD4E6A" w:rsidRDefault="00452D33" w:rsidP="00452D33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16C11" w14:textId="77777777" w:rsidR="00452D33" w:rsidRPr="00CD4E6A" w:rsidRDefault="00452D33" w:rsidP="00452D33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Nº Expte</w:t>
            </w:r>
          </w:p>
        </w:tc>
        <w:tc>
          <w:tcPr>
            <w:tcW w:w="4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5B9919" w14:textId="77777777" w:rsidR="00452D33" w:rsidRPr="00CD4E6A" w:rsidRDefault="00452D33" w:rsidP="00452D33">
            <w:pPr>
              <w:jc w:val="both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 </w:t>
            </w:r>
          </w:p>
        </w:tc>
      </w:tr>
      <w:tr w:rsidR="00CD4E6A" w:rsidRPr="00CD4E6A" w14:paraId="7CC4EFD3" w14:textId="77777777" w:rsidTr="00410D8C">
        <w:trPr>
          <w:trHeight w:val="799"/>
        </w:trPr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A47D1B" w14:textId="77777777" w:rsidR="00452D33" w:rsidRPr="00CD4E6A" w:rsidRDefault="00452D33" w:rsidP="00452D33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55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601D7F" w14:textId="77777777" w:rsidR="00452D33" w:rsidRPr="00CD4E6A" w:rsidRDefault="00452D33" w:rsidP="00452D33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585CD1" w14:textId="77777777" w:rsidR="00452D33" w:rsidRPr="00CD4E6A" w:rsidRDefault="00452D33" w:rsidP="00452D33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  <w:t>Detalle</w:t>
            </w:r>
          </w:p>
        </w:tc>
        <w:tc>
          <w:tcPr>
            <w:tcW w:w="4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ED82EF" w14:textId="77777777" w:rsidR="00452D33" w:rsidRPr="00CD4E6A" w:rsidRDefault="00452D33" w:rsidP="00452D33">
            <w:pPr>
              <w:jc w:val="both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 </w:t>
            </w:r>
          </w:p>
        </w:tc>
      </w:tr>
      <w:tr w:rsidR="00CD4E6A" w:rsidRPr="00CD4E6A" w14:paraId="74361100" w14:textId="77777777" w:rsidTr="00410D8C">
        <w:trPr>
          <w:trHeight w:val="799"/>
        </w:trPr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316C29" w14:textId="77777777" w:rsidR="00452D33" w:rsidRPr="00CD4E6A" w:rsidRDefault="00452D33" w:rsidP="00452D33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73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0F3A22" w14:textId="2FDEF747" w:rsidR="00452D33" w:rsidRPr="00CD4E6A" w:rsidRDefault="00862A4E" w:rsidP="00452D33">
            <w:pPr>
              <w:jc w:val="both"/>
              <w:rPr>
                <w:rFonts w:ascii="Arial Narrow" w:eastAsia="MS Gothic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sdt>
              <w:sdtPr>
                <w:rPr>
                  <w:rFonts w:ascii="Arial Narrow" w:eastAsia="MS Gothic" w:hAnsi="Arial Narrow"/>
                  <w:color w:val="000000" w:themeColor="text1"/>
                  <w:sz w:val="22"/>
                  <w:szCs w:val="22"/>
                  <w:lang w:val="es-ES" w:eastAsia="es-ES"/>
                </w:rPr>
                <w:id w:val="258801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2D33" w:rsidRPr="00CD4E6A">
                  <w:rPr>
                    <w:rFonts w:ascii="Segoe UI Symbol" w:eastAsia="MS Gothic" w:hAnsi="Segoe UI Symbol" w:cs="Segoe UI Symbol"/>
                    <w:color w:val="000000" w:themeColor="text1"/>
                    <w:sz w:val="22"/>
                    <w:szCs w:val="22"/>
                    <w:lang w:val="es-ES" w:eastAsia="es-ES"/>
                  </w:rPr>
                  <w:t>☐</w:t>
                </w:r>
              </w:sdtContent>
            </w:sdt>
            <w:r w:rsidR="00452D33" w:rsidRPr="00CD4E6A">
              <w:rPr>
                <w:rFonts w:ascii="Arial Narrow" w:eastAsia="MS Gothic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</w:t>
            </w:r>
            <w:r w:rsidR="00452D33" w:rsidRPr="00CD4E6A">
              <w:rPr>
                <w:rFonts w:ascii="Arial Narrow" w:eastAsia="MS Gothic" w:hAnsi="Arial Narrow"/>
                <w:b/>
                <w:bCs/>
                <w:color w:val="000000" w:themeColor="text1"/>
                <w:sz w:val="22"/>
                <w:szCs w:val="22"/>
                <w:u w:val="single"/>
                <w:lang w:val="es-ES" w:eastAsia="es-ES"/>
              </w:rPr>
              <w:t>NO</w:t>
            </w:r>
            <w:r w:rsidR="00452D33" w:rsidRPr="00CD4E6A">
              <w:rPr>
                <w:rFonts w:ascii="Arial Narrow" w:eastAsia="MS Gothic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se ha iniciado previamente una causa judicial </w:t>
            </w:r>
            <w:r w:rsidR="0031496B" w:rsidRPr="00CD4E6A">
              <w:rPr>
                <w:rFonts w:ascii="Arial Narrow" w:eastAsia="MS Gothic" w:hAnsi="Arial Narrow"/>
                <w:color w:val="000000" w:themeColor="text1"/>
                <w:sz w:val="22"/>
                <w:szCs w:val="22"/>
                <w:lang w:val="es-ES" w:eastAsia="es-ES"/>
              </w:rPr>
              <w:t>civil en</w:t>
            </w:r>
            <w:r w:rsidR="00452D33" w:rsidRPr="00CD4E6A">
              <w:rPr>
                <w:rFonts w:ascii="Arial Narrow" w:eastAsia="MS Gothic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relación</w:t>
            </w:r>
            <w:r w:rsidR="00CD4BE5" w:rsidRPr="00CD4E6A">
              <w:rPr>
                <w:rFonts w:ascii="Arial Narrow" w:eastAsia="MS Gothic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con el</w:t>
            </w:r>
            <w:r w:rsidR="00452D33" w:rsidRPr="00CD4E6A">
              <w:rPr>
                <w:rFonts w:ascii="Arial Narrow" w:eastAsia="MS Gothic" w:hAnsi="Arial Narrow"/>
                <w:color w:val="000000" w:themeColor="text1"/>
                <w:sz w:val="22"/>
                <w:szCs w:val="22"/>
                <w:lang w:val="es-ES" w:eastAsia="es-ES"/>
              </w:rPr>
              <w:t>/los menor/es </w:t>
            </w:r>
            <w:r w:rsidR="00FE5ABC" w:rsidRPr="00CD4E6A">
              <w:rPr>
                <w:rFonts w:ascii="Arial Narrow" w:eastAsia="MS Gothic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de edad </w:t>
            </w:r>
            <w:r w:rsidR="00581C8D" w:rsidRPr="00CD4E6A">
              <w:rPr>
                <w:rFonts w:ascii="Arial Narrow" w:eastAsia="MS Gothic" w:hAnsi="Arial Narrow"/>
                <w:color w:val="000000" w:themeColor="text1"/>
                <w:sz w:val="22"/>
                <w:szCs w:val="22"/>
                <w:lang w:val="es-ES" w:eastAsia="es-ES"/>
              </w:rPr>
              <w:t>i</w:t>
            </w:r>
            <w:r w:rsidR="00452D33" w:rsidRPr="00CD4E6A">
              <w:rPr>
                <w:rFonts w:ascii="Arial Narrow" w:eastAsia="MS Gothic" w:hAnsi="Arial Narrow"/>
                <w:color w:val="000000" w:themeColor="text1"/>
                <w:sz w:val="22"/>
                <w:szCs w:val="22"/>
                <w:lang w:val="es-ES" w:eastAsia="es-ES"/>
              </w:rPr>
              <w:t>nvolucrado/s en la presente solicitud.</w:t>
            </w:r>
          </w:p>
        </w:tc>
      </w:tr>
    </w:tbl>
    <w:p w14:paraId="07EDE789" w14:textId="4CD816E2" w:rsidR="00452D33" w:rsidRPr="00CD4E6A" w:rsidRDefault="00452D33" w:rsidP="00452D33">
      <w:pPr>
        <w:spacing w:line="360" w:lineRule="auto"/>
        <w:rPr>
          <w:rFonts w:ascii="Arial Narrow" w:hAnsi="Arial Narrow"/>
          <w:color w:val="000000" w:themeColor="text1"/>
          <w:sz w:val="20"/>
          <w:szCs w:val="20"/>
          <w:lang w:val="es-ES"/>
        </w:rPr>
      </w:pPr>
    </w:p>
    <w:tbl>
      <w:tblPr>
        <w:tblW w:w="8931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4"/>
        <w:gridCol w:w="976"/>
        <w:gridCol w:w="16"/>
        <w:gridCol w:w="1042"/>
        <w:gridCol w:w="142"/>
        <w:gridCol w:w="1200"/>
        <w:gridCol w:w="5129"/>
        <w:gridCol w:w="142"/>
      </w:tblGrid>
      <w:tr w:rsidR="00CD4E6A" w:rsidRPr="00CD4E6A" w14:paraId="7F1B4CAA" w14:textId="77777777" w:rsidTr="00410D8C">
        <w:trPr>
          <w:trHeight w:val="300"/>
          <w:jc w:val="center"/>
        </w:trPr>
        <w:tc>
          <w:tcPr>
            <w:tcW w:w="12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40C612" w14:textId="77777777" w:rsidR="009A4827" w:rsidRPr="00CD4E6A" w:rsidRDefault="009A4827" w:rsidP="00452D33">
            <w:pPr>
              <w:spacing w:after="160" w:line="259" w:lineRule="auto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</w:p>
        </w:tc>
        <w:tc>
          <w:tcPr>
            <w:tcW w:w="12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FB6553" w14:textId="77777777" w:rsidR="009A4827" w:rsidRPr="00CD4E6A" w:rsidRDefault="009A4827" w:rsidP="009A4827">
            <w:pPr>
              <w:rPr>
                <w:rFonts w:ascii="Arial Narrow" w:hAnsi="Arial Narrow"/>
                <w:color w:val="000000" w:themeColor="text1"/>
                <w:sz w:val="20"/>
                <w:szCs w:val="20"/>
                <w:lang w:val="es-ES"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6AFCC0" w14:textId="77777777" w:rsidR="009A4827" w:rsidRPr="00CD4E6A" w:rsidRDefault="009A4827" w:rsidP="009A4827">
            <w:pPr>
              <w:rPr>
                <w:rFonts w:ascii="Arial Narrow" w:hAnsi="Arial Narrow"/>
                <w:color w:val="000000" w:themeColor="text1"/>
                <w:sz w:val="20"/>
                <w:szCs w:val="20"/>
                <w:lang w:val="es-ES" w:eastAsia="es-ES"/>
              </w:rPr>
            </w:pPr>
          </w:p>
        </w:tc>
        <w:tc>
          <w:tcPr>
            <w:tcW w:w="5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6F40F2" w14:textId="77777777" w:rsidR="009A4827" w:rsidRPr="00CD4E6A" w:rsidRDefault="009A4827" w:rsidP="009A4827">
            <w:pPr>
              <w:rPr>
                <w:rFonts w:ascii="Arial Narrow" w:hAnsi="Arial Narrow"/>
                <w:color w:val="000000" w:themeColor="text1"/>
                <w:sz w:val="20"/>
                <w:szCs w:val="20"/>
                <w:lang w:val="es-ES" w:eastAsia="es-ES"/>
              </w:rPr>
            </w:pPr>
          </w:p>
        </w:tc>
      </w:tr>
      <w:tr w:rsidR="00CD4E6A" w:rsidRPr="00CD4E6A" w14:paraId="151629E2" w14:textId="77777777" w:rsidTr="00410D8C">
        <w:trPr>
          <w:gridBefore w:val="1"/>
          <w:gridAfter w:val="1"/>
          <w:wBefore w:w="284" w:type="dxa"/>
          <w:wAfter w:w="142" w:type="dxa"/>
          <w:trHeight w:val="300"/>
          <w:jc w:val="center"/>
        </w:trPr>
        <w:tc>
          <w:tcPr>
            <w:tcW w:w="99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5592445" w14:textId="77777777" w:rsidR="009A4827" w:rsidRPr="00CD4E6A" w:rsidRDefault="009A4827" w:rsidP="00452D33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  <w:t>PENAL</w:t>
            </w:r>
          </w:p>
        </w:tc>
        <w:tc>
          <w:tcPr>
            <w:tcW w:w="751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1577D" w14:textId="121A1CA9" w:rsidR="009A4827" w:rsidRPr="00CD4E6A" w:rsidRDefault="00862A4E" w:rsidP="00452D33">
            <w:pPr>
              <w:jc w:val="both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22"/>
                  <w:szCs w:val="22"/>
                  <w:lang w:val="es-ES" w:eastAsia="es-ES"/>
                </w:rPr>
                <w:id w:val="616334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42AA" w:rsidRPr="00CD4E6A">
                  <w:rPr>
                    <w:rFonts w:ascii="Segoe UI Symbol" w:eastAsia="MS Gothic" w:hAnsi="Segoe UI Symbol" w:cs="Segoe UI Symbol"/>
                    <w:color w:val="000000" w:themeColor="text1"/>
                    <w:sz w:val="22"/>
                    <w:szCs w:val="22"/>
                    <w:lang w:val="es-ES" w:eastAsia="es-ES"/>
                  </w:rPr>
                  <w:t>☐</w:t>
                </w:r>
              </w:sdtContent>
            </w:sdt>
            <w:r w:rsidR="007A42AA"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</w:t>
            </w:r>
            <w:r w:rsidR="00D51CDF"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Se ha iniciado una causa penal contra l</w:t>
            </w:r>
            <w:r w:rsidR="007A42AA"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a</w:t>
            </w:r>
            <w:r w:rsidR="00F862EF"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/s</w:t>
            </w:r>
            <w:r w:rsidR="007A42AA"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persona</w:t>
            </w:r>
            <w:r w:rsidR="00F862EF"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/s</w:t>
            </w:r>
            <w:r w:rsidR="007A42AA"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</w:t>
            </w:r>
            <w:r w:rsidR="00CD4BE5"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a cargo del/de los</w:t>
            </w:r>
            <w:r w:rsidR="0028749B"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menor/es</w:t>
            </w:r>
            <w:r w:rsidR="00D23AFB"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de edad</w:t>
            </w:r>
            <w:r w:rsidR="00756AE8"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.</w:t>
            </w:r>
            <w:r w:rsidR="009A4827"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 </w:t>
            </w:r>
          </w:p>
        </w:tc>
      </w:tr>
      <w:tr w:rsidR="00CD4E6A" w:rsidRPr="00CD4E6A" w14:paraId="3973F095" w14:textId="77777777" w:rsidTr="00410D8C">
        <w:trPr>
          <w:gridBefore w:val="1"/>
          <w:gridAfter w:val="1"/>
          <w:wBefore w:w="284" w:type="dxa"/>
          <w:wAfter w:w="142" w:type="dxa"/>
          <w:trHeight w:val="300"/>
          <w:jc w:val="center"/>
        </w:trPr>
        <w:tc>
          <w:tcPr>
            <w:tcW w:w="992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5183EB" w14:textId="77777777" w:rsidR="009A4827" w:rsidRPr="00CD4E6A" w:rsidRDefault="009A4827" w:rsidP="00452D33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E866A" w14:textId="77777777" w:rsidR="009A4827" w:rsidRPr="00CD4E6A" w:rsidRDefault="009A4827" w:rsidP="00452D33">
            <w:pPr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País</w:t>
            </w:r>
          </w:p>
        </w:tc>
        <w:tc>
          <w:tcPr>
            <w:tcW w:w="64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84CBE" w14:textId="2C5CB619" w:rsidR="009A4827" w:rsidRPr="00CD4E6A" w:rsidRDefault="009A4827" w:rsidP="00452D33">
            <w:pPr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 </w:t>
            </w:r>
          </w:p>
          <w:p w14:paraId="7BC296B3" w14:textId="77777777" w:rsidR="00452D33" w:rsidRPr="00CD4E6A" w:rsidRDefault="00452D33" w:rsidP="00452D33">
            <w:pPr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</w:p>
          <w:p w14:paraId="41B78B9D" w14:textId="7FFB7BC6" w:rsidR="00452D33" w:rsidRPr="00CD4E6A" w:rsidRDefault="00452D33" w:rsidP="00452D33">
            <w:pPr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</w:p>
        </w:tc>
      </w:tr>
      <w:tr w:rsidR="00CD4E6A" w:rsidRPr="00CD4E6A" w14:paraId="591CCFEF" w14:textId="77777777" w:rsidTr="00410D8C">
        <w:trPr>
          <w:gridBefore w:val="1"/>
          <w:gridAfter w:val="1"/>
          <w:wBefore w:w="284" w:type="dxa"/>
          <w:wAfter w:w="142" w:type="dxa"/>
          <w:trHeight w:val="300"/>
          <w:jc w:val="center"/>
        </w:trPr>
        <w:tc>
          <w:tcPr>
            <w:tcW w:w="992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E16935" w14:textId="77777777" w:rsidR="009A4827" w:rsidRPr="00CD4E6A" w:rsidRDefault="009A4827" w:rsidP="00452D33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DF15D" w14:textId="77777777" w:rsidR="009A4827" w:rsidRPr="00CD4E6A" w:rsidRDefault="009A4827" w:rsidP="00452D33">
            <w:pPr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Detalle</w:t>
            </w:r>
          </w:p>
        </w:tc>
        <w:tc>
          <w:tcPr>
            <w:tcW w:w="64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DA981" w14:textId="77777777" w:rsidR="00452D33" w:rsidRPr="00CD4E6A" w:rsidRDefault="00452D33" w:rsidP="00452D33">
            <w:pPr>
              <w:jc w:val="center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</w:p>
          <w:p w14:paraId="61717831" w14:textId="383511EE" w:rsidR="009A4827" w:rsidRPr="00CD4E6A" w:rsidRDefault="009A4827" w:rsidP="00452D33">
            <w:pPr>
              <w:jc w:val="center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 </w:t>
            </w:r>
          </w:p>
        </w:tc>
      </w:tr>
      <w:tr w:rsidR="00BD06E3" w:rsidRPr="00CD4E6A" w14:paraId="087B9CD7" w14:textId="77777777" w:rsidTr="00410D8C">
        <w:trPr>
          <w:gridBefore w:val="1"/>
          <w:gridAfter w:val="1"/>
          <w:wBefore w:w="284" w:type="dxa"/>
          <w:wAfter w:w="142" w:type="dxa"/>
          <w:trHeight w:val="300"/>
          <w:jc w:val="center"/>
        </w:trPr>
        <w:tc>
          <w:tcPr>
            <w:tcW w:w="992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61DF63" w14:textId="77777777" w:rsidR="00BD06E3" w:rsidRPr="00CD4E6A" w:rsidRDefault="00BD06E3" w:rsidP="00452D33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es-ES"/>
              </w:rPr>
            </w:pPr>
          </w:p>
        </w:tc>
        <w:tc>
          <w:tcPr>
            <w:tcW w:w="751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3B174" w14:textId="56A579A5" w:rsidR="00BD06E3" w:rsidRPr="00CD4E6A" w:rsidRDefault="00862A4E" w:rsidP="00452D33">
            <w:pPr>
              <w:jc w:val="both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22"/>
                  <w:szCs w:val="22"/>
                  <w:lang w:val="es-ES" w:eastAsia="es-ES"/>
                </w:rPr>
                <w:id w:val="-715970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1C8D" w:rsidRPr="00CD4E6A">
                  <w:rPr>
                    <w:rFonts w:ascii="Segoe UI Symbol" w:eastAsia="MS Gothic" w:hAnsi="Segoe UI Symbol" w:cs="Segoe UI Symbol"/>
                    <w:color w:val="000000" w:themeColor="text1"/>
                    <w:sz w:val="22"/>
                    <w:szCs w:val="22"/>
                    <w:lang w:val="es-ES" w:eastAsia="es-ES"/>
                  </w:rPr>
                  <w:t>☐</w:t>
                </w:r>
              </w:sdtContent>
            </w:sdt>
            <w:r w:rsidR="00BD06E3"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</w:t>
            </w:r>
            <w:r w:rsidR="00BD06E3" w:rsidRPr="00CD4E6A">
              <w:rPr>
                <w:rFonts w:ascii="Arial Narrow" w:hAnsi="Arial Narrow"/>
                <w:b/>
                <w:bCs/>
                <w:color w:val="000000" w:themeColor="text1"/>
                <w:sz w:val="22"/>
                <w:szCs w:val="22"/>
                <w:u w:val="single"/>
                <w:lang w:val="es-ES" w:eastAsia="es-ES"/>
              </w:rPr>
              <w:t>NO</w:t>
            </w:r>
            <w:r w:rsidR="00BD06E3"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se ha iniciado una causa penal contra la</w:t>
            </w:r>
            <w:r w:rsidR="00F862EF"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/s</w:t>
            </w:r>
            <w:r w:rsidR="00BD06E3"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persona</w:t>
            </w:r>
            <w:r w:rsidR="00F862EF"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/s</w:t>
            </w:r>
            <w:r w:rsidR="00BD06E3"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que se considerara</w:t>
            </w:r>
            <w:r w:rsidR="00F862EF"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/n</w:t>
            </w:r>
            <w:r w:rsidR="00BD06E3"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ha sustraído o retenido ilícitamente al/a los menor/es </w:t>
            </w:r>
            <w:r w:rsidR="00D23AFB"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de edad</w:t>
            </w:r>
            <w:r w:rsidR="00756AE8"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.</w:t>
            </w:r>
          </w:p>
        </w:tc>
      </w:tr>
    </w:tbl>
    <w:p w14:paraId="4D2D1C3D" w14:textId="5894344B" w:rsidR="00E26BD8" w:rsidRPr="00CD4E6A" w:rsidRDefault="00E26BD8" w:rsidP="00E26BD8">
      <w:pPr>
        <w:spacing w:line="360" w:lineRule="auto"/>
        <w:rPr>
          <w:rFonts w:ascii="Arial Narrow" w:hAnsi="Arial Narrow"/>
          <w:color w:val="000000" w:themeColor="text1"/>
          <w:sz w:val="20"/>
          <w:szCs w:val="20"/>
          <w:lang w:val="es-ES"/>
        </w:rPr>
      </w:pPr>
    </w:p>
    <w:p w14:paraId="1C37DBFE" w14:textId="05AD1E93" w:rsidR="00C47ED1" w:rsidRPr="00CD4E6A" w:rsidRDefault="00410D8C" w:rsidP="00410D8C">
      <w:pPr>
        <w:spacing w:line="360" w:lineRule="auto"/>
        <w:jc w:val="center"/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</w:pPr>
      <w:r w:rsidRPr="00CD4E6A"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  <w:t xml:space="preserve">VII - </w:t>
      </w:r>
      <w:r w:rsidR="00C47ED1" w:rsidRPr="00CD4E6A">
        <w:rPr>
          <w:rFonts w:ascii="Arial Narrow" w:hAnsi="Arial Narrow"/>
          <w:b/>
          <w:bCs/>
          <w:color w:val="000000" w:themeColor="text1"/>
          <w:sz w:val="20"/>
          <w:szCs w:val="20"/>
          <w:lang w:val="es-ES"/>
        </w:rPr>
        <w:t>MEDIACIÓN</w:t>
      </w:r>
    </w:p>
    <w:p w14:paraId="067D9E8B" w14:textId="77777777" w:rsidR="00C47ED1" w:rsidRPr="00CD4E6A" w:rsidRDefault="00C47ED1" w:rsidP="00E26BD8">
      <w:pPr>
        <w:spacing w:line="360" w:lineRule="auto"/>
        <w:rPr>
          <w:rFonts w:ascii="Arial Narrow" w:hAnsi="Arial Narrow"/>
          <w:color w:val="000000" w:themeColor="text1"/>
          <w:sz w:val="20"/>
          <w:szCs w:val="20"/>
          <w:lang w:val="es-ES"/>
        </w:rPr>
      </w:pPr>
    </w:p>
    <w:tbl>
      <w:tblPr>
        <w:tblW w:w="844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00"/>
        <w:gridCol w:w="6640"/>
      </w:tblGrid>
      <w:tr w:rsidR="00CD4E6A" w:rsidRPr="00CD4E6A" w14:paraId="51CB4AD3" w14:textId="77777777" w:rsidTr="00452D33">
        <w:trPr>
          <w:trHeight w:val="300"/>
          <w:jc w:val="center"/>
        </w:trPr>
        <w:tc>
          <w:tcPr>
            <w:tcW w:w="18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7228EB7" w14:textId="77777777" w:rsidR="00C47ED1" w:rsidRPr="00CD4E6A" w:rsidRDefault="00C47ED1" w:rsidP="00C47ED1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es-ES"/>
              </w:rPr>
              <w:t>MEDIACIÓN</w:t>
            </w:r>
          </w:p>
        </w:tc>
        <w:tc>
          <w:tcPr>
            <w:tcW w:w="66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9DA5F" w14:textId="191C6106" w:rsidR="00C47ED1" w:rsidRPr="00CD4E6A" w:rsidRDefault="00C47ED1" w:rsidP="00C41B14">
            <w:pPr>
              <w:jc w:val="both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 </w:t>
            </w:r>
            <w:sdt>
              <w:sdtPr>
                <w:rPr>
                  <w:rFonts w:ascii="Arial Narrow" w:hAnsi="Arial Narrow"/>
                  <w:color w:val="000000" w:themeColor="text1"/>
                  <w:sz w:val="22"/>
                  <w:szCs w:val="22"/>
                  <w:lang w:val="es-ES" w:eastAsia="es-ES"/>
                </w:rPr>
                <w:id w:val="-1498500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4E6A">
                  <w:rPr>
                    <w:rFonts w:ascii="Segoe UI Symbol" w:eastAsia="MS Gothic" w:hAnsi="Segoe UI Symbol" w:cs="Segoe UI Symbol"/>
                    <w:color w:val="000000" w:themeColor="text1"/>
                    <w:sz w:val="22"/>
                    <w:szCs w:val="22"/>
                    <w:lang w:val="es-ES" w:eastAsia="es-ES"/>
                  </w:rPr>
                  <w:t>☐</w:t>
                </w:r>
              </w:sdtContent>
            </w:sdt>
            <w:r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</w:t>
            </w:r>
            <w:r w:rsidR="003D3A91"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Solicito – </w:t>
            </w:r>
            <w:r w:rsidR="0031496B"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en caso de que</w:t>
            </w:r>
            <w:r w:rsidR="003D3A91"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</w:t>
            </w:r>
            <w:r w:rsidR="00301A25"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resulte</w:t>
            </w:r>
            <w:r w:rsidR="003D3A91"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posible</w:t>
            </w:r>
            <w:r w:rsidR="00793E6A"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– </w:t>
            </w:r>
            <w:r w:rsidR="003D3A91"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que la Autoridad Central del Estado Requerido </w:t>
            </w:r>
            <w:r w:rsidR="00121F0E"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o quien ésta delegue, </w:t>
            </w:r>
            <w:r w:rsidR="003D3A91"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se comunique con </w:t>
            </w:r>
            <w:r w:rsidR="0069527C"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la persona identificada en el numeral I</w:t>
            </w:r>
            <w:r w:rsidR="00CD4BE5"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V</w:t>
            </w:r>
            <w:r w:rsidR="0069527C"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, a efectos de procurar un acuerdo </w:t>
            </w:r>
            <w:r w:rsidR="00CF3561"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entre las partes</w:t>
            </w:r>
            <w:r w:rsidR="00CD4BE5"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.</w:t>
            </w:r>
          </w:p>
        </w:tc>
      </w:tr>
      <w:tr w:rsidR="00C47ED1" w:rsidRPr="00CD4E6A" w14:paraId="06B04C34" w14:textId="77777777" w:rsidTr="00452D33">
        <w:trPr>
          <w:trHeight w:val="300"/>
          <w:jc w:val="center"/>
        </w:trPr>
        <w:tc>
          <w:tcPr>
            <w:tcW w:w="18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025219" w14:textId="77777777" w:rsidR="00C47ED1" w:rsidRPr="00CD4E6A" w:rsidRDefault="00C47ED1" w:rsidP="00C47ED1">
            <w:pPr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</w:p>
        </w:tc>
        <w:tc>
          <w:tcPr>
            <w:tcW w:w="66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473EF" w14:textId="6CEDD492" w:rsidR="00C47ED1" w:rsidRPr="00CD4E6A" w:rsidRDefault="00C47ED1" w:rsidP="00C41B14">
            <w:pPr>
              <w:jc w:val="both"/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> </w:t>
            </w:r>
            <w:sdt>
              <w:sdtPr>
                <w:rPr>
                  <w:rFonts w:ascii="Arial Narrow" w:hAnsi="Arial Narrow"/>
                  <w:color w:val="000000" w:themeColor="text1"/>
                  <w:sz w:val="22"/>
                  <w:szCs w:val="22"/>
                  <w:lang w:val="es-ES" w:eastAsia="es-ES"/>
                </w:rPr>
                <w:id w:val="-600416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61ED" w:rsidRPr="00CD4E6A">
                  <w:rPr>
                    <w:rFonts w:ascii="Segoe UI Symbol" w:hAnsi="Segoe UI Symbol" w:cs="Segoe UI Symbol"/>
                    <w:color w:val="000000" w:themeColor="text1"/>
                    <w:sz w:val="22"/>
                    <w:szCs w:val="22"/>
                    <w:lang w:val="es-ES" w:eastAsia="es-ES"/>
                  </w:rPr>
                  <w:t>☐</w:t>
                </w:r>
              </w:sdtContent>
            </w:sdt>
            <w:r w:rsidR="004C61ED"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</w:t>
            </w:r>
            <w:r w:rsidR="00CD4BE5"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Solicito que se incoe o facilite la apertura de un procedimiento judicial, </w:t>
            </w:r>
            <w:r w:rsidR="00CD4BE5" w:rsidRPr="00CD4E6A">
              <w:rPr>
                <w:rFonts w:ascii="Arial Narrow" w:hAnsi="Arial Narrow"/>
                <w:b/>
                <w:bCs/>
                <w:color w:val="000000" w:themeColor="text1"/>
                <w:sz w:val="22"/>
                <w:szCs w:val="22"/>
                <w:u w:val="single"/>
                <w:lang w:val="es-ES" w:eastAsia="es-ES"/>
              </w:rPr>
              <w:t>SIN</w:t>
            </w:r>
            <w:r w:rsidR="00CD4BE5" w:rsidRPr="00CD4E6A">
              <w:rPr>
                <w:rFonts w:ascii="Arial Narrow" w:hAnsi="Arial Narrow"/>
                <w:color w:val="000000" w:themeColor="text1"/>
                <w:sz w:val="22"/>
                <w:szCs w:val="22"/>
                <w:u w:val="single"/>
                <w:lang w:val="es-ES" w:eastAsia="es-ES"/>
              </w:rPr>
              <w:t xml:space="preserve"> </w:t>
            </w:r>
            <w:r w:rsidR="00CD4BE5" w:rsidRPr="00CD4E6A">
              <w:rPr>
                <w:rFonts w:ascii="Arial Narrow" w:hAnsi="Arial Narrow"/>
                <w:b/>
                <w:bCs/>
                <w:color w:val="000000" w:themeColor="text1"/>
                <w:sz w:val="22"/>
                <w:szCs w:val="22"/>
                <w:u w:val="single"/>
                <w:lang w:val="es-ES" w:eastAsia="es-ES"/>
              </w:rPr>
              <w:t>procurar una mediación administrativa previa</w:t>
            </w:r>
            <w:r w:rsidR="00CD4BE5" w:rsidRPr="00CD4E6A">
              <w:rPr>
                <w:rFonts w:ascii="Arial Narrow" w:hAnsi="Arial Narrow"/>
                <w:color w:val="000000" w:themeColor="text1"/>
                <w:sz w:val="22"/>
                <w:szCs w:val="22"/>
                <w:lang w:val="es-ES" w:eastAsia="es-ES"/>
              </w:rPr>
              <w:t xml:space="preserve"> realizada por la Autoridad Central del Estado requerido</w:t>
            </w:r>
          </w:p>
        </w:tc>
      </w:tr>
    </w:tbl>
    <w:p w14:paraId="22CC958B" w14:textId="4FF692FF" w:rsidR="00853055" w:rsidRPr="00CD4E6A" w:rsidRDefault="00853055" w:rsidP="00E26BD8">
      <w:pPr>
        <w:spacing w:line="360" w:lineRule="auto"/>
        <w:rPr>
          <w:rFonts w:ascii="Arial Narrow" w:hAnsi="Arial Narrow"/>
          <w:color w:val="000000" w:themeColor="text1"/>
          <w:sz w:val="22"/>
          <w:szCs w:val="22"/>
          <w:lang w:val="es-ES" w:eastAsia="es-ES"/>
        </w:rPr>
      </w:pPr>
    </w:p>
    <w:p w14:paraId="41722D95" w14:textId="77777777" w:rsidR="00853055" w:rsidRPr="00CD4E6A" w:rsidRDefault="00853055">
      <w:pPr>
        <w:spacing w:after="160" w:line="259" w:lineRule="auto"/>
        <w:rPr>
          <w:rFonts w:ascii="Arial Narrow" w:hAnsi="Arial Narrow"/>
          <w:color w:val="000000" w:themeColor="text1"/>
          <w:sz w:val="20"/>
          <w:szCs w:val="20"/>
          <w:lang w:val="es-ES"/>
        </w:rPr>
      </w:pPr>
      <w:r w:rsidRPr="00CD4E6A">
        <w:rPr>
          <w:rFonts w:ascii="Arial Narrow" w:hAnsi="Arial Narrow"/>
          <w:color w:val="000000" w:themeColor="text1"/>
          <w:sz w:val="20"/>
          <w:szCs w:val="20"/>
          <w:lang w:val="es-ES"/>
        </w:rPr>
        <w:br w:type="page"/>
      </w:r>
    </w:p>
    <w:p w14:paraId="1C504F15" w14:textId="77777777" w:rsidR="00C47ED1" w:rsidRPr="00CD4E6A" w:rsidRDefault="00C47ED1" w:rsidP="00E26BD8">
      <w:pPr>
        <w:spacing w:line="360" w:lineRule="auto"/>
        <w:rPr>
          <w:rFonts w:ascii="Arial Narrow" w:hAnsi="Arial Narrow"/>
          <w:color w:val="000000" w:themeColor="text1"/>
          <w:sz w:val="20"/>
          <w:szCs w:val="20"/>
          <w:lang w:val="es-ES"/>
        </w:rPr>
      </w:pPr>
    </w:p>
    <w:p w14:paraId="120DC9B0" w14:textId="0324212E" w:rsidR="008D422C" w:rsidRPr="00CD4E6A" w:rsidRDefault="00261301" w:rsidP="00410D8C">
      <w:pPr>
        <w:pStyle w:val="ListParagraph"/>
        <w:spacing w:after="160" w:line="259" w:lineRule="auto"/>
        <w:ind w:left="0"/>
        <w:jc w:val="center"/>
        <w:rPr>
          <w:rFonts w:ascii="Arial Narrow" w:hAnsi="Arial Narrow"/>
          <w:caps/>
          <w:color w:val="000000" w:themeColor="text1"/>
          <w:sz w:val="20"/>
          <w:szCs w:val="20"/>
          <w:lang w:val="es-ES"/>
        </w:rPr>
      </w:pPr>
      <w:r w:rsidRPr="00CD4E6A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>VIII</w:t>
      </w:r>
      <w:r w:rsidR="00410D8C" w:rsidRPr="00CD4E6A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 xml:space="preserve"> - </w:t>
      </w:r>
      <w:r w:rsidR="003C3450" w:rsidRPr="00CD4E6A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>propuesta para el traslado del</w:t>
      </w:r>
      <w:r w:rsidR="00FF7528" w:rsidRPr="00CD4E6A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>/DE LOS</w:t>
      </w:r>
      <w:r w:rsidR="003C3450" w:rsidRPr="00CD4E6A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 xml:space="preserve"> menor</w:t>
      </w:r>
      <w:r w:rsidR="00FF7528" w:rsidRPr="00CD4E6A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>/ES</w:t>
      </w:r>
      <w:r w:rsidR="00C07071" w:rsidRPr="00CD4E6A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 xml:space="preserve"> DE EDAD</w:t>
      </w:r>
      <w:r w:rsidR="003C3450" w:rsidRPr="00CD4E6A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 xml:space="preserve">, </w:t>
      </w:r>
      <w:r w:rsidR="00410D8C" w:rsidRPr="00CD4E6A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>EN CASO DE QUE</w:t>
      </w:r>
      <w:r w:rsidR="003C3450" w:rsidRPr="00CD4E6A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 xml:space="preserve"> </w:t>
      </w:r>
      <w:r w:rsidR="00CE6DAB" w:rsidRPr="00CD4E6A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>se</w:t>
      </w:r>
      <w:r w:rsidR="000033A6" w:rsidRPr="00CD4E6A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>A</w:t>
      </w:r>
      <w:r w:rsidR="00CE6DAB" w:rsidRPr="00CD4E6A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 xml:space="preserve"> </w:t>
      </w:r>
      <w:r w:rsidR="00FF7528" w:rsidRPr="00CD4E6A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>RESUELTO</w:t>
      </w:r>
      <w:r w:rsidR="00CE6DAB" w:rsidRPr="00CD4E6A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 xml:space="preserve"> </w:t>
      </w:r>
      <w:r w:rsidR="00CD4BE5" w:rsidRPr="00CD4E6A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>UN RÉGIMEN DE VISITAS A DESARROLLARSE EN EL URUGUAY U OTRO PAÍS DISTINTO AL DE SU RESIDE</w:t>
      </w:r>
      <w:r w:rsidRPr="00CD4E6A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>N</w:t>
      </w:r>
      <w:r w:rsidR="00CD4BE5" w:rsidRPr="00CD4E6A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>CIA HABITUAL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494"/>
      </w:tblGrid>
      <w:tr w:rsidR="00DE489B" w:rsidRPr="00CD4E6A" w14:paraId="2C9B5A72" w14:textId="77777777" w:rsidTr="00CE5F55">
        <w:trPr>
          <w:jc w:val="center"/>
        </w:trPr>
        <w:tc>
          <w:tcPr>
            <w:tcW w:w="9629" w:type="dxa"/>
            <w:vAlign w:val="center"/>
          </w:tcPr>
          <w:p w14:paraId="566784DB" w14:textId="77777777" w:rsidR="00DE489B" w:rsidRPr="00CD4E6A" w:rsidRDefault="00DE489B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527339C0" w14:textId="77777777" w:rsidR="00410D8C" w:rsidRPr="00CD4E6A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3BBA4DD3" w14:textId="77777777" w:rsidR="00410D8C" w:rsidRPr="00CD4E6A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1FB2E22B" w14:textId="6148AA4E" w:rsidR="00410D8C" w:rsidRPr="00CD4E6A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</w:tc>
      </w:tr>
    </w:tbl>
    <w:p w14:paraId="63EC44FC" w14:textId="77777777" w:rsidR="00DE489B" w:rsidRPr="00CD4E6A" w:rsidRDefault="00DE489B" w:rsidP="00DE489B">
      <w:pPr>
        <w:spacing w:after="160" w:line="259" w:lineRule="auto"/>
        <w:jc w:val="both"/>
        <w:rPr>
          <w:rFonts w:ascii="Arial Narrow" w:hAnsi="Arial Narrow"/>
          <w:caps/>
          <w:color w:val="000000" w:themeColor="text1"/>
          <w:sz w:val="20"/>
          <w:szCs w:val="20"/>
        </w:rPr>
      </w:pPr>
    </w:p>
    <w:p w14:paraId="2EF0EED0" w14:textId="1C19903E" w:rsidR="001A7A13" w:rsidRPr="00CD4E6A" w:rsidRDefault="00261301" w:rsidP="00410D8C">
      <w:pPr>
        <w:spacing w:after="160" w:line="259" w:lineRule="auto"/>
        <w:jc w:val="center"/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</w:pPr>
      <w:r w:rsidRPr="00CD4E6A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>I</w:t>
      </w:r>
      <w:r w:rsidR="00410D8C" w:rsidRPr="00CD4E6A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 xml:space="preserve">X - </w:t>
      </w:r>
      <w:r w:rsidR="00526484" w:rsidRPr="00CD4E6A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>DOCUMENTOS QUE SE ANEXA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494"/>
      </w:tblGrid>
      <w:tr w:rsidR="001A7A13" w:rsidRPr="00CD4E6A" w14:paraId="4DF5AFE5" w14:textId="77777777" w:rsidTr="00CE5F55">
        <w:trPr>
          <w:jc w:val="center"/>
        </w:trPr>
        <w:tc>
          <w:tcPr>
            <w:tcW w:w="9629" w:type="dxa"/>
            <w:vAlign w:val="center"/>
          </w:tcPr>
          <w:p w14:paraId="4BCE2E55" w14:textId="7D96F923" w:rsidR="00861EFF" w:rsidRPr="00CD4E6A" w:rsidRDefault="00862A4E" w:rsidP="00861EFF">
            <w:pPr>
              <w:spacing w:after="160" w:line="259" w:lineRule="auto"/>
              <w:jc w:val="both"/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</w:pPr>
            <w:sdt>
              <w:sdtPr>
                <w:rPr>
                  <w:rFonts w:ascii="Arial Narrow" w:hAnsi="Arial Narrow"/>
                  <w:caps/>
                  <w:color w:val="000000" w:themeColor="text1"/>
                  <w:sz w:val="20"/>
                  <w:szCs w:val="20"/>
                  <w:lang w:val="es-ES"/>
                </w:rPr>
                <w:id w:val="389389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1EFF" w:rsidRPr="00CD4E6A">
                  <w:rPr>
                    <w:rFonts w:ascii="Segoe UI Symbol" w:eastAsia="MS Gothic" w:hAnsi="Segoe UI Symbol" w:cs="Segoe UI Symbol"/>
                    <w:caps/>
                    <w:color w:val="000000" w:themeColor="text1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00861EFF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Fotografía</w:t>
            </w:r>
            <w:r w:rsidR="00FD1538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/s</w:t>
            </w:r>
            <w:r w:rsidR="00861EFF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del</w:t>
            </w:r>
            <w:r w:rsidR="00FD1538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/de los</w:t>
            </w:r>
            <w:r w:rsidR="00861EFF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menor</w:t>
            </w:r>
            <w:r w:rsidR="00FD1538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/es</w:t>
            </w:r>
            <w:r w:rsidR="00C07071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de edad</w:t>
            </w:r>
            <w:r w:rsidR="00116223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.</w:t>
            </w:r>
          </w:p>
          <w:p w14:paraId="3EA04431" w14:textId="33F592CD" w:rsidR="002510B4" w:rsidRPr="00CD4E6A" w:rsidRDefault="00862A4E" w:rsidP="00CE5F55">
            <w:pPr>
              <w:spacing w:after="160" w:line="259" w:lineRule="auto"/>
              <w:jc w:val="both"/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</w:pPr>
            <w:sdt>
              <w:sdtPr>
                <w:rPr>
                  <w:rFonts w:ascii="Arial Narrow" w:hAnsi="Arial Narrow"/>
                  <w:caps/>
                  <w:color w:val="000000" w:themeColor="text1"/>
                  <w:sz w:val="20"/>
                  <w:szCs w:val="20"/>
                  <w:lang w:val="es-ES"/>
                </w:rPr>
                <w:id w:val="1254708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0B4" w:rsidRPr="00CD4E6A">
                  <w:rPr>
                    <w:rFonts w:ascii="Segoe UI Symbol" w:eastAsia="MS Gothic" w:hAnsi="Segoe UI Symbol" w:cs="Segoe UI Symbol"/>
                    <w:caps/>
                    <w:color w:val="000000" w:themeColor="text1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002510B4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Fotografía del solicitante</w:t>
            </w:r>
            <w:r w:rsidR="00116223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.</w:t>
            </w:r>
          </w:p>
          <w:p w14:paraId="067F9159" w14:textId="0B114B6A" w:rsidR="002510B4" w:rsidRPr="00CD4E6A" w:rsidRDefault="00862A4E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  <w:sdt>
              <w:sdtPr>
                <w:rPr>
                  <w:rFonts w:ascii="Arial Narrow" w:hAnsi="Arial Narrow"/>
                  <w:caps/>
                  <w:color w:val="000000" w:themeColor="text1"/>
                  <w:sz w:val="20"/>
                  <w:szCs w:val="20"/>
                  <w:lang w:val="es-ES"/>
                </w:rPr>
                <w:id w:val="242148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0B4" w:rsidRPr="00CD4E6A">
                  <w:rPr>
                    <w:rFonts w:ascii="Segoe UI Symbol" w:eastAsia="MS Gothic" w:hAnsi="Segoe UI Symbol" w:cs="Segoe UI Symbol"/>
                    <w:caps/>
                    <w:color w:val="000000" w:themeColor="text1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002510B4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Fotografía </w:t>
            </w:r>
            <w:r w:rsidR="00203DB9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de </w:t>
            </w:r>
            <w:r w:rsidR="002247C2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la</w:t>
            </w:r>
            <w:r w:rsidR="00261301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/s</w:t>
            </w:r>
            <w:r w:rsidR="002247C2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persona</w:t>
            </w:r>
            <w:r w:rsidR="00261301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/s</w:t>
            </w:r>
            <w:r w:rsidR="002247C2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</w:t>
            </w:r>
            <w:r w:rsidR="00261301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con quien/es conviven el/los menor/es de edad.</w:t>
            </w:r>
          </w:p>
          <w:p w14:paraId="0783D1BA" w14:textId="12709015" w:rsidR="001A7A13" w:rsidRPr="00CD4E6A" w:rsidRDefault="00862A4E" w:rsidP="00CE5F55">
            <w:pPr>
              <w:spacing w:after="160" w:line="259" w:lineRule="auto"/>
              <w:jc w:val="both"/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</w:pPr>
            <w:sdt>
              <w:sdtPr>
                <w:rPr>
                  <w:rFonts w:ascii="Arial Narrow" w:hAnsi="Arial Narrow"/>
                  <w:caps/>
                  <w:color w:val="000000" w:themeColor="text1"/>
                  <w:sz w:val="20"/>
                  <w:szCs w:val="20"/>
                  <w:lang w:val="es-ES"/>
                </w:rPr>
                <w:id w:val="-88478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354C" w:rsidRPr="00CD4E6A">
                  <w:rPr>
                    <w:rFonts w:ascii="Segoe UI Symbol" w:eastAsia="MS Gothic" w:hAnsi="Segoe UI Symbol" w:cs="Segoe UI Symbol"/>
                    <w:caps/>
                    <w:color w:val="000000" w:themeColor="text1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0010745C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Partida de nacimiento del</w:t>
            </w:r>
            <w:r w:rsidR="00DA60F8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/de los</w:t>
            </w:r>
            <w:r w:rsidR="0010745C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menor</w:t>
            </w:r>
            <w:r w:rsidR="00DA60F8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/es</w:t>
            </w:r>
            <w:r w:rsidR="00BB2DCE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</w:t>
            </w:r>
            <w:r w:rsidR="00C57715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de edad </w:t>
            </w:r>
            <w:r w:rsidR="00BB2DCE" w:rsidRPr="00CD4E6A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/>
              </w:rPr>
              <w:t>(obligatori</w:t>
            </w:r>
            <w:r w:rsidR="00F318C6" w:rsidRPr="00CD4E6A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/>
              </w:rPr>
              <w:t>o</w:t>
            </w:r>
            <w:r w:rsidR="00BB2DCE" w:rsidRPr="00CD4E6A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/>
              </w:rPr>
              <w:t>).</w:t>
            </w:r>
          </w:p>
          <w:p w14:paraId="6EA2BEDB" w14:textId="5D0A8901" w:rsidR="00BB2DCE" w:rsidRPr="00CD4E6A" w:rsidRDefault="00862A4E" w:rsidP="00CE5F55">
            <w:pPr>
              <w:spacing w:after="160" w:line="259" w:lineRule="auto"/>
              <w:jc w:val="both"/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</w:pPr>
            <w:sdt>
              <w:sdtPr>
                <w:rPr>
                  <w:rFonts w:ascii="Arial Narrow" w:hAnsi="Arial Narrow"/>
                  <w:caps/>
                  <w:color w:val="000000" w:themeColor="text1"/>
                  <w:sz w:val="20"/>
                  <w:szCs w:val="20"/>
                  <w:lang w:val="es-ES"/>
                </w:rPr>
                <w:id w:val="-836613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2DCE" w:rsidRPr="00CD4E6A">
                  <w:rPr>
                    <w:rFonts w:ascii="Segoe UI Symbol" w:eastAsia="MS Gothic" w:hAnsi="Segoe UI Symbol" w:cs="Segoe UI Symbol"/>
                    <w:caps/>
                    <w:color w:val="000000" w:themeColor="text1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00BB2DCE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Partida de matrimonio de los padres</w:t>
            </w:r>
            <w:r w:rsidR="00991C83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del</w:t>
            </w:r>
            <w:r w:rsidR="00FD1538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/de los</w:t>
            </w:r>
            <w:r w:rsidR="00991C83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menor</w:t>
            </w:r>
            <w:r w:rsidR="00FD1538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/es</w:t>
            </w:r>
            <w:r w:rsidR="00C57715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de edad.</w:t>
            </w:r>
          </w:p>
          <w:p w14:paraId="454DFEF5" w14:textId="681A9A03" w:rsidR="002247C2" w:rsidRPr="00CD4E6A" w:rsidRDefault="00862A4E" w:rsidP="002247C2">
            <w:pPr>
              <w:spacing w:after="160" w:line="259" w:lineRule="auto"/>
              <w:jc w:val="both"/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</w:pPr>
            <w:sdt>
              <w:sdtPr>
                <w:rPr>
                  <w:rFonts w:ascii="Arial Narrow" w:hAnsi="Arial Narrow"/>
                  <w:caps/>
                  <w:color w:val="000000" w:themeColor="text1"/>
                  <w:sz w:val="20"/>
                  <w:szCs w:val="20"/>
                  <w:lang w:val="es-ES"/>
                </w:rPr>
                <w:id w:val="-1724984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47C2" w:rsidRPr="00CD4E6A">
                  <w:rPr>
                    <w:rFonts w:ascii="Segoe UI Symbol" w:eastAsia="MS Gothic" w:hAnsi="Segoe UI Symbol" w:cs="Segoe UI Symbol"/>
                    <w:caps/>
                    <w:color w:val="000000" w:themeColor="text1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002247C2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Sentencia de divorcio de los padres</w:t>
            </w:r>
            <w:r w:rsidR="00C50443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</w:t>
            </w:r>
            <w:r w:rsidR="00FD1538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del/de los menor/es</w:t>
            </w:r>
            <w:r w:rsidR="00C57715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de edad</w:t>
            </w:r>
            <w:r w:rsidR="00A140C1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.</w:t>
            </w:r>
            <w:r w:rsidR="00FD1538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</w:t>
            </w:r>
          </w:p>
          <w:p w14:paraId="16791BC4" w14:textId="58F89F4B" w:rsidR="00A140C1" w:rsidRPr="00CD4E6A" w:rsidRDefault="00862A4E" w:rsidP="002247C2">
            <w:pPr>
              <w:spacing w:after="160" w:line="259" w:lineRule="auto"/>
              <w:jc w:val="both"/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</w:pPr>
            <w:sdt>
              <w:sdtPr>
                <w:rPr>
                  <w:rFonts w:ascii="Arial Narrow" w:hAnsi="Arial Narrow"/>
                  <w:caps/>
                  <w:color w:val="000000" w:themeColor="text1"/>
                  <w:sz w:val="20"/>
                  <w:szCs w:val="20"/>
                  <w:lang w:val="es-ES"/>
                </w:rPr>
                <w:id w:val="1134135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6D7A" w:rsidRPr="00CD4E6A">
                  <w:rPr>
                    <w:rFonts w:ascii="Segoe UI Symbol" w:eastAsia="MS Gothic" w:hAnsi="Segoe UI Symbol" w:cs="Segoe UI Symbol"/>
                    <w:caps/>
                    <w:color w:val="000000" w:themeColor="text1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007B6D7A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Orden judicial</w:t>
            </w:r>
            <w:r w:rsidR="00A140C1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.</w:t>
            </w:r>
            <w:r w:rsidR="007B6D7A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</w:t>
            </w:r>
          </w:p>
          <w:p w14:paraId="07BC1872" w14:textId="5D2BA101" w:rsidR="002247C2" w:rsidRPr="00CD4E6A" w:rsidRDefault="00862A4E" w:rsidP="002247C2">
            <w:pPr>
              <w:spacing w:after="160" w:line="259" w:lineRule="auto"/>
              <w:jc w:val="both"/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</w:pPr>
            <w:sdt>
              <w:sdtPr>
                <w:rPr>
                  <w:rFonts w:ascii="Arial Narrow" w:hAnsi="Arial Narrow"/>
                  <w:color w:val="000000" w:themeColor="text1"/>
                  <w:sz w:val="20"/>
                  <w:szCs w:val="20"/>
                  <w:lang w:val="es-ES"/>
                </w:rPr>
                <w:id w:val="-425262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47C2" w:rsidRPr="00CD4E6A">
                  <w:rPr>
                    <w:rFonts w:ascii="Segoe UI Symbol" w:hAnsi="Segoe UI Symbol" w:cs="Segoe UI Symbol"/>
                    <w:color w:val="000000" w:themeColor="text1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002247C2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</w:t>
            </w:r>
            <w:r w:rsidR="008C0291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Acuerdo jurídicamente vinculante</w:t>
            </w:r>
            <w:r w:rsidR="00261301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que determine la custodia del/de los menor/es y/o establezca un régimen de visitas</w:t>
            </w:r>
            <w:r w:rsidR="00F318C6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.</w:t>
            </w:r>
          </w:p>
          <w:p w14:paraId="35570ED6" w14:textId="4F044AA9" w:rsidR="00F97D5A" w:rsidRPr="00CD4E6A" w:rsidRDefault="00862A4E" w:rsidP="00F97D5A">
            <w:pPr>
              <w:spacing w:after="160" w:line="259" w:lineRule="auto"/>
              <w:jc w:val="both"/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</w:pPr>
            <w:sdt>
              <w:sdtPr>
                <w:rPr>
                  <w:rFonts w:ascii="Arial Narrow" w:hAnsi="Arial Narrow"/>
                  <w:caps/>
                  <w:color w:val="000000" w:themeColor="text1"/>
                  <w:sz w:val="20"/>
                  <w:szCs w:val="20"/>
                  <w:lang w:val="es-ES"/>
                </w:rPr>
                <w:id w:val="-640188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7D5A" w:rsidRPr="00CD4E6A">
                  <w:rPr>
                    <w:rFonts w:ascii="Segoe UI Symbol" w:eastAsia="MS Gothic" w:hAnsi="Segoe UI Symbol" w:cs="Segoe UI Symbol"/>
                    <w:caps/>
                    <w:color w:val="000000" w:themeColor="text1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00F97D5A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Formulario </w:t>
            </w:r>
            <w:r w:rsidR="007129E3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de asistencia legal gratuita</w:t>
            </w:r>
            <w:r w:rsidR="00DD62D6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.</w:t>
            </w:r>
          </w:p>
          <w:p w14:paraId="4F007AEC" w14:textId="3EFB5D22" w:rsidR="00F63521" w:rsidRPr="00CD4E6A" w:rsidRDefault="00862A4E" w:rsidP="00F63521">
            <w:pPr>
              <w:spacing w:after="160" w:line="259" w:lineRule="auto"/>
              <w:jc w:val="both"/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</w:pPr>
            <w:sdt>
              <w:sdtPr>
                <w:rPr>
                  <w:rFonts w:ascii="Arial Narrow" w:hAnsi="Arial Narrow"/>
                  <w:caps/>
                  <w:color w:val="000000" w:themeColor="text1"/>
                  <w:sz w:val="20"/>
                  <w:szCs w:val="20"/>
                  <w:lang w:val="es-ES"/>
                </w:rPr>
                <w:id w:val="-522330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3521" w:rsidRPr="00CD4E6A">
                  <w:rPr>
                    <w:rFonts w:ascii="Segoe UI Symbol" w:eastAsia="MS Gothic" w:hAnsi="Segoe UI Symbol" w:cs="Segoe UI Symbol"/>
                    <w:caps/>
                    <w:color w:val="000000" w:themeColor="text1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00F63521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Poder de representación</w:t>
            </w:r>
            <w:r w:rsidR="00705B8B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especial.</w:t>
            </w:r>
          </w:p>
          <w:p w14:paraId="6C066FA3" w14:textId="3EFCF5BD" w:rsidR="00943974" w:rsidRPr="00CD4E6A" w:rsidRDefault="00862A4E" w:rsidP="00943974">
            <w:pPr>
              <w:spacing w:after="160" w:line="259" w:lineRule="auto"/>
              <w:jc w:val="both"/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</w:pPr>
            <w:sdt>
              <w:sdtPr>
                <w:rPr>
                  <w:rFonts w:ascii="Arial Narrow" w:hAnsi="Arial Narrow"/>
                  <w:caps/>
                  <w:color w:val="000000" w:themeColor="text1"/>
                  <w:sz w:val="20"/>
                  <w:szCs w:val="20"/>
                  <w:lang w:val="es-ES"/>
                </w:rPr>
                <w:id w:val="548339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21D4" w:rsidRPr="00CD4E6A">
                  <w:rPr>
                    <w:rFonts w:ascii="Segoe UI Symbol" w:eastAsia="MS Gothic" w:hAnsi="Segoe UI Symbol" w:cs="Segoe UI Symbol"/>
                    <w:caps/>
                    <w:color w:val="000000" w:themeColor="text1"/>
                    <w:sz w:val="20"/>
                    <w:szCs w:val="20"/>
                    <w:lang w:val="es-ES"/>
                  </w:rPr>
                  <w:t>☐</w:t>
                </w:r>
              </w:sdtContent>
            </w:sdt>
            <w:r w:rsidR="00E321D4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Otros (Especificar)</w:t>
            </w:r>
            <w:r w:rsidR="00F862EF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:</w:t>
            </w:r>
          </w:p>
        </w:tc>
      </w:tr>
    </w:tbl>
    <w:p w14:paraId="0522B823" w14:textId="286CCC94" w:rsidR="00447FCA" w:rsidRPr="00CD4E6A" w:rsidRDefault="00447FCA" w:rsidP="00A876FF">
      <w:pPr>
        <w:pStyle w:val="ListParagraph"/>
        <w:spacing w:after="160" w:line="259" w:lineRule="auto"/>
        <w:ind w:left="1080"/>
        <w:rPr>
          <w:rFonts w:ascii="Arial Narrow" w:hAnsi="Arial Narrow"/>
          <w:color w:val="000000" w:themeColor="text1"/>
          <w:sz w:val="20"/>
          <w:szCs w:val="20"/>
        </w:rPr>
      </w:pPr>
    </w:p>
    <w:p w14:paraId="544B8B03" w14:textId="3F907074" w:rsidR="00853055" w:rsidRPr="00CD4E6A" w:rsidRDefault="00410D8C" w:rsidP="00261301">
      <w:pPr>
        <w:spacing w:after="160" w:line="259" w:lineRule="auto"/>
        <w:jc w:val="center"/>
        <w:rPr>
          <w:rFonts w:ascii="Arial Narrow" w:hAnsi="Arial Narrow"/>
          <w:color w:val="000000" w:themeColor="text1"/>
          <w:sz w:val="20"/>
          <w:szCs w:val="20"/>
        </w:rPr>
      </w:pPr>
      <w:r w:rsidRPr="00CD4E6A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 xml:space="preserve">X - </w:t>
      </w:r>
      <w:r w:rsidR="00853055" w:rsidRPr="00CD4E6A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>INFORMACIÓN ADICIONAL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494"/>
      </w:tblGrid>
      <w:tr w:rsidR="00853055" w:rsidRPr="00CD4E6A" w14:paraId="15A8F3B1" w14:textId="77777777" w:rsidTr="00CE5F55">
        <w:trPr>
          <w:jc w:val="center"/>
        </w:trPr>
        <w:tc>
          <w:tcPr>
            <w:tcW w:w="9629" w:type="dxa"/>
            <w:vAlign w:val="center"/>
          </w:tcPr>
          <w:p w14:paraId="38CAA874" w14:textId="77777777" w:rsidR="00853055" w:rsidRPr="00CD4E6A" w:rsidRDefault="00853055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7FCC649B" w14:textId="77777777" w:rsidR="00410D8C" w:rsidRPr="00CD4E6A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304853F1" w14:textId="77777777" w:rsidR="00410D8C" w:rsidRPr="00CD4E6A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7B80156B" w14:textId="77777777" w:rsidR="00410D8C" w:rsidRPr="00CD4E6A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76FD8178" w14:textId="77777777" w:rsidR="00410D8C" w:rsidRPr="00CD4E6A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7120E2C8" w14:textId="7BC2B097" w:rsidR="00410D8C" w:rsidRPr="00CD4E6A" w:rsidRDefault="00410D8C" w:rsidP="00CE5F55">
            <w:pPr>
              <w:spacing w:after="160" w:line="259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</w:tc>
      </w:tr>
    </w:tbl>
    <w:p w14:paraId="7828E8D5" w14:textId="6073CF12" w:rsidR="00B97728" w:rsidRPr="00CD4E6A" w:rsidRDefault="00B97728" w:rsidP="00E26BD8">
      <w:pPr>
        <w:spacing w:line="360" w:lineRule="auto"/>
        <w:rPr>
          <w:rFonts w:ascii="Arial Narrow" w:hAnsi="Arial Narrow"/>
          <w:color w:val="000000" w:themeColor="text1"/>
          <w:sz w:val="20"/>
          <w:szCs w:val="20"/>
        </w:rPr>
      </w:pPr>
    </w:p>
    <w:p w14:paraId="55DBC047" w14:textId="2336E0F8" w:rsidR="00261301" w:rsidRPr="00CD4E6A" w:rsidRDefault="00261301">
      <w:pPr>
        <w:spacing w:after="160" w:line="259" w:lineRule="auto"/>
        <w:rPr>
          <w:rFonts w:ascii="Arial Narrow" w:hAnsi="Arial Narrow"/>
          <w:color w:val="000000" w:themeColor="text1"/>
          <w:sz w:val="20"/>
          <w:szCs w:val="20"/>
        </w:rPr>
      </w:pPr>
      <w:r w:rsidRPr="00CD4E6A">
        <w:rPr>
          <w:rFonts w:ascii="Arial Narrow" w:hAnsi="Arial Narrow"/>
          <w:color w:val="000000" w:themeColor="text1"/>
          <w:sz w:val="20"/>
          <w:szCs w:val="20"/>
        </w:rPr>
        <w:br w:type="page"/>
      </w:r>
    </w:p>
    <w:p w14:paraId="0B6140DF" w14:textId="77777777" w:rsidR="00F46DE0" w:rsidRPr="00CD4E6A" w:rsidRDefault="00F46DE0" w:rsidP="00E26BD8">
      <w:pPr>
        <w:spacing w:line="360" w:lineRule="auto"/>
        <w:rPr>
          <w:rFonts w:ascii="Arial Narrow" w:hAnsi="Arial Narrow"/>
          <w:color w:val="000000" w:themeColor="text1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3"/>
        <w:gridCol w:w="4061"/>
      </w:tblGrid>
      <w:tr w:rsidR="00CD4E6A" w:rsidRPr="00CD4E6A" w14:paraId="3AA2CBA2" w14:textId="77777777" w:rsidTr="00CE5F55">
        <w:tc>
          <w:tcPr>
            <w:tcW w:w="4889" w:type="dxa"/>
            <w:shd w:val="clear" w:color="auto" w:fill="auto"/>
          </w:tcPr>
          <w:p w14:paraId="65F243C5" w14:textId="77777777" w:rsidR="00F46DE0" w:rsidRPr="00CD4E6A" w:rsidRDefault="00F46DE0" w:rsidP="00CE5F55">
            <w:pPr>
              <w:spacing w:line="360" w:lineRule="auto"/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/>
              </w:rPr>
              <w:t xml:space="preserve">FIRMA DEL SOLICITANTE </w:t>
            </w:r>
          </w:p>
          <w:p w14:paraId="1A1EBF06" w14:textId="77777777" w:rsidR="00F46DE0" w:rsidRPr="00CD4E6A" w:rsidRDefault="00F46DE0" w:rsidP="00CE5F55">
            <w:pPr>
              <w:spacing w:line="360" w:lineRule="auto"/>
              <w:rPr>
                <w:rFonts w:ascii="Arial Narrow" w:hAnsi="Arial Narrow"/>
                <w:color w:val="000000" w:themeColor="text1"/>
                <w:sz w:val="16"/>
                <w:szCs w:val="16"/>
                <w:lang w:val="es-ES"/>
              </w:rPr>
            </w:pPr>
          </w:p>
          <w:p w14:paraId="28931695" w14:textId="77777777" w:rsidR="00F46DE0" w:rsidRPr="00CD4E6A" w:rsidRDefault="00F46DE0" w:rsidP="00CE5F55">
            <w:pPr>
              <w:spacing w:line="360" w:lineRule="auto"/>
              <w:rPr>
                <w:rFonts w:ascii="Arial Narrow" w:hAnsi="Arial Narrow"/>
                <w:color w:val="000000" w:themeColor="text1"/>
                <w:sz w:val="16"/>
                <w:szCs w:val="16"/>
                <w:lang w:val="es-ES"/>
              </w:rPr>
            </w:pPr>
          </w:p>
          <w:p w14:paraId="2DD61DF5" w14:textId="77777777" w:rsidR="00F46DE0" w:rsidRPr="00CD4E6A" w:rsidRDefault="00F46DE0" w:rsidP="00CE5F55">
            <w:pPr>
              <w:spacing w:line="360" w:lineRule="auto"/>
              <w:rPr>
                <w:rFonts w:ascii="Arial Narrow" w:hAnsi="Arial Narrow"/>
                <w:color w:val="000000" w:themeColor="text1"/>
                <w:sz w:val="16"/>
                <w:szCs w:val="16"/>
                <w:lang w:val="es-ES"/>
              </w:rPr>
            </w:pPr>
          </w:p>
          <w:p w14:paraId="0A4812F4" w14:textId="6DBF429A" w:rsidR="00F46DE0" w:rsidRPr="00CD4E6A" w:rsidRDefault="00C8053E" w:rsidP="00CE5F55">
            <w:pPr>
              <w:spacing w:line="360" w:lineRule="auto"/>
              <w:jc w:val="center"/>
              <w:rPr>
                <w:rFonts w:ascii="Arial Narrow" w:hAnsi="Arial Narrow"/>
                <w:color w:val="000000" w:themeColor="text1"/>
                <w:sz w:val="16"/>
                <w:szCs w:val="16"/>
                <w:lang w:val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6"/>
                <w:szCs w:val="16"/>
                <w:lang w:val="es-ES"/>
              </w:rPr>
              <w:t xml:space="preserve"> </w:t>
            </w:r>
            <w:r w:rsidR="00F46DE0" w:rsidRPr="00CD4E6A">
              <w:rPr>
                <w:rFonts w:ascii="Arial Narrow" w:hAnsi="Arial Narrow"/>
                <w:color w:val="000000" w:themeColor="text1"/>
                <w:sz w:val="16"/>
                <w:szCs w:val="16"/>
                <w:lang w:val="es-ES"/>
              </w:rPr>
              <w:t>_______________________________________</w:t>
            </w:r>
          </w:p>
          <w:p w14:paraId="0A0BD10B" w14:textId="77777777" w:rsidR="00F46DE0" w:rsidRPr="00CD4E6A" w:rsidRDefault="00F46DE0" w:rsidP="00CE5F55">
            <w:pPr>
              <w:spacing w:line="360" w:lineRule="auto"/>
              <w:rPr>
                <w:rFonts w:ascii="Arial Narrow" w:hAnsi="Arial Narrow"/>
                <w:color w:val="000000" w:themeColor="text1"/>
                <w:sz w:val="16"/>
                <w:szCs w:val="16"/>
                <w:lang w:val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6"/>
                <w:szCs w:val="16"/>
                <w:lang w:val="es-ES"/>
              </w:rPr>
              <w:t>Aclaración:</w:t>
            </w:r>
          </w:p>
          <w:p w14:paraId="025F4188" w14:textId="77777777" w:rsidR="00F46DE0" w:rsidRPr="00CD4E6A" w:rsidRDefault="00F46DE0" w:rsidP="00CE5F55">
            <w:pPr>
              <w:spacing w:line="360" w:lineRule="auto"/>
              <w:rPr>
                <w:rFonts w:ascii="Arial Narrow" w:hAnsi="Arial Narrow"/>
                <w:color w:val="000000" w:themeColor="text1"/>
                <w:sz w:val="16"/>
                <w:szCs w:val="16"/>
                <w:lang w:val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6"/>
                <w:szCs w:val="16"/>
                <w:lang w:val="es-ES"/>
              </w:rPr>
              <w:t xml:space="preserve">           C.I.:</w:t>
            </w:r>
          </w:p>
          <w:p w14:paraId="1B61AA2B" w14:textId="77777777" w:rsidR="00F46DE0" w:rsidRPr="00CD4E6A" w:rsidRDefault="00F46DE0" w:rsidP="00CE5F55">
            <w:pPr>
              <w:spacing w:line="360" w:lineRule="auto"/>
              <w:rPr>
                <w:rFonts w:ascii="Arial Narrow" w:hAnsi="Arial Narrow"/>
                <w:color w:val="000000" w:themeColor="text1"/>
                <w:sz w:val="16"/>
                <w:szCs w:val="16"/>
                <w:lang w:val="es-ES"/>
              </w:rPr>
            </w:pPr>
          </w:p>
        </w:tc>
        <w:tc>
          <w:tcPr>
            <w:tcW w:w="4889" w:type="dxa"/>
            <w:shd w:val="clear" w:color="auto" w:fill="auto"/>
          </w:tcPr>
          <w:p w14:paraId="0CC9EA1A" w14:textId="77777777" w:rsidR="00F46DE0" w:rsidRPr="00CD4E6A" w:rsidRDefault="00F46DE0" w:rsidP="00CE5F55">
            <w:pPr>
              <w:spacing w:line="360" w:lineRule="auto"/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/>
              </w:rPr>
              <w:t xml:space="preserve">LUGAR Y FECHA </w:t>
            </w:r>
          </w:p>
          <w:p w14:paraId="39268D96" w14:textId="77777777" w:rsidR="00F46DE0" w:rsidRPr="00CD4E6A" w:rsidRDefault="00F46DE0" w:rsidP="00CE5F55">
            <w:pPr>
              <w:spacing w:line="360" w:lineRule="auto"/>
              <w:rPr>
                <w:rFonts w:ascii="Arial Narrow" w:hAnsi="Arial Narrow"/>
                <w:color w:val="000000" w:themeColor="text1"/>
                <w:sz w:val="16"/>
                <w:szCs w:val="16"/>
                <w:lang w:val="es-ES"/>
              </w:rPr>
            </w:pPr>
          </w:p>
          <w:p w14:paraId="1712786E" w14:textId="77777777" w:rsidR="00F46DE0" w:rsidRPr="00CD4E6A" w:rsidRDefault="00F46DE0" w:rsidP="00CE5F55">
            <w:pPr>
              <w:spacing w:line="360" w:lineRule="auto"/>
              <w:rPr>
                <w:rFonts w:ascii="Arial Narrow" w:hAnsi="Arial Narrow"/>
                <w:color w:val="000000" w:themeColor="text1"/>
                <w:sz w:val="16"/>
                <w:szCs w:val="16"/>
                <w:lang w:val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6"/>
                <w:szCs w:val="16"/>
                <w:lang w:val="es-ES"/>
              </w:rPr>
              <w:t xml:space="preserve">Montevideo, </w:t>
            </w:r>
          </w:p>
        </w:tc>
      </w:tr>
      <w:tr w:rsidR="00F46DE0" w:rsidRPr="00CD4E6A" w14:paraId="72C0907C" w14:textId="77777777" w:rsidTr="00CE5F55">
        <w:tblPrEx>
          <w:tblLook w:val="04A0" w:firstRow="1" w:lastRow="0" w:firstColumn="1" w:lastColumn="0" w:noHBand="0" w:noVBand="1"/>
        </w:tblPrEx>
        <w:tc>
          <w:tcPr>
            <w:tcW w:w="4889" w:type="dxa"/>
            <w:shd w:val="clear" w:color="auto" w:fill="auto"/>
          </w:tcPr>
          <w:p w14:paraId="126ADE1F" w14:textId="77777777" w:rsidR="00F46DE0" w:rsidRPr="00CD4E6A" w:rsidRDefault="00F46DE0" w:rsidP="00CE5F55">
            <w:pPr>
              <w:spacing w:line="360" w:lineRule="auto"/>
              <w:rPr>
                <w:rFonts w:ascii="Arial Narrow" w:hAnsi="Arial Narrow"/>
                <w:color w:val="000000" w:themeColor="text1"/>
                <w:sz w:val="16"/>
                <w:szCs w:val="16"/>
                <w:lang w:val="es-ES"/>
              </w:rPr>
            </w:pPr>
          </w:p>
          <w:p w14:paraId="28D7FDB1" w14:textId="77777777" w:rsidR="00F46DE0" w:rsidRPr="00CD4E6A" w:rsidRDefault="00F46DE0" w:rsidP="00CE5F55">
            <w:pPr>
              <w:spacing w:line="360" w:lineRule="auto"/>
              <w:rPr>
                <w:rFonts w:ascii="Arial Narrow" w:hAnsi="Arial Narrow"/>
                <w:color w:val="000000" w:themeColor="text1"/>
                <w:sz w:val="16"/>
                <w:szCs w:val="16"/>
                <w:lang w:val="es-ES"/>
              </w:rPr>
            </w:pPr>
          </w:p>
          <w:p w14:paraId="012C2C26" w14:textId="772B6677" w:rsidR="00F46DE0" w:rsidRPr="00CD4E6A" w:rsidRDefault="00F46DE0" w:rsidP="00CE5F55">
            <w:pPr>
              <w:spacing w:line="360" w:lineRule="auto"/>
              <w:rPr>
                <w:rFonts w:ascii="Arial Narrow" w:hAnsi="Arial Narrow"/>
                <w:color w:val="000000" w:themeColor="text1"/>
                <w:sz w:val="16"/>
                <w:szCs w:val="16"/>
                <w:lang w:val="es-ES"/>
              </w:rPr>
            </w:pPr>
          </w:p>
          <w:p w14:paraId="5706DB57" w14:textId="77777777" w:rsidR="00F862EF" w:rsidRPr="00CD4E6A" w:rsidRDefault="00F862EF" w:rsidP="00CE5F55">
            <w:pPr>
              <w:spacing w:line="360" w:lineRule="auto"/>
              <w:rPr>
                <w:rFonts w:ascii="Arial Narrow" w:hAnsi="Arial Narrow"/>
                <w:color w:val="000000" w:themeColor="text1"/>
                <w:sz w:val="16"/>
                <w:szCs w:val="16"/>
                <w:lang w:val="es-ES"/>
              </w:rPr>
            </w:pPr>
          </w:p>
          <w:p w14:paraId="16A64DCD" w14:textId="77777777" w:rsidR="00F46DE0" w:rsidRPr="00CD4E6A" w:rsidRDefault="00F46DE0" w:rsidP="00CE5F55">
            <w:pPr>
              <w:spacing w:line="360" w:lineRule="auto"/>
              <w:rPr>
                <w:rFonts w:ascii="Arial Narrow" w:hAnsi="Arial Narrow"/>
                <w:color w:val="000000" w:themeColor="text1"/>
                <w:sz w:val="16"/>
                <w:szCs w:val="16"/>
                <w:lang w:val="es-ES"/>
              </w:rPr>
            </w:pPr>
          </w:p>
          <w:p w14:paraId="05037A75" w14:textId="2EE04B8E" w:rsidR="00F46DE0" w:rsidRPr="00CD4E6A" w:rsidRDefault="00C8053E" w:rsidP="00CE5F55">
            <w:pPr>
              <w:rPr>
                <w:rFonts w:ascii="Arial Narrow" w:hAnsi="Arial Narrow"/>
                <w:color w:val="000000" w:themeColor="text1"/>
                <w:sz w:val="16"/>
                <w:szCs w:val="16"/>
                <w:lang w:val="es-ES" w:eastAsia="ar-SA"/>
              </w:rPr>
            </w:pPr>
            <w:r w:rsidRPr="00CD4E6A">
              <w:rPr>
                <w:rFonts w:ascii="Arial Narrow" w:hAnsi="Arial Narrow"/>
                <w:color w:val="000000" w:themeColor="text1"/>
                <w:sz w:val="16"/>
                <w:szCs w:val="16"/>
                <w:lang w:val="es-ES" w:eastAsia="ar-SA"/>
              </w:rPr>
              <w:t xml:space="preserve">             </w:t>
            </w:r>
            <w:r w:rsidR="00F46DE0" w:rsidRPr="00CD4E6A">
              <w:rPr>
                <w:rFonts w:ascii="Arial Narrow" w:hAnsi="Arial Narrow"/>
                <w:color w:val="000000" w:themeColor="text1"/>
                <w:sz w:val="16"/>
                <w:szCs w:val="16"/>
                <w:lang w:val="es-ES" w:eastAsia="ar-SA"/>
              </w:rPr>
              <w:t>___________________________________________</w:t>
            </w:r>
          </w:p>
          <w:p w14:paraId="380AB531" w14:textId="77777777" w:rsidR="00B864EF" w:rsidRPr="00CD4E6A" w:rsidRDefault="00F46DE0" w:rsidP="00CE5F55">
            <w:pPr>
              <w:jc w:val="center"/>
              <w:rPr>
                <w:rFonts w:ascii="Arial Narrow" w:hAnsi="Arial Narrow"/>
                <w:color w:val="000000" w:themeColor="text1"/>
                <w:sz w:val="16"/>
                <w:szCs w:val="16"/>
                <w:lang w:val="es-ES" w:eastAsia="ar-SA"/>
              </w:rPr>
            </w:pPr>
            <w:r w:rsidRPr="00CD4E6A">
              <w:rPr>
                <w:rFonts w:ascii="Arial Narrow" w:hAnsi="Arial Narrow"/>
                <w:color w:val="000000" w:themeColor="text1"/>
                <w:sz w:val="16"/>
                <w:szCs w:val="16"/>
                <w:lang w:val="es-ES" w:eastAsia="ar-SA"/>
              </w:rPr>
              <w:t xml:space="preserve">Firma </w:t>
            </w:r>
          </w:p>
          <w:p w14:paraId="605BD2E9" w14:textId="77777777" w:rsidR="008C273E" w:rsidRPr="00CD4E6A" w:rsidRDefault="008C273E" w:rsidP="00CE5F55">
            <w:pPr>
              <w:jc w:val="center"/>
              <w:rPr>
                <w:rFonts w:ascii="Arial Narrow" w:hAnsi="Arial Narrow"/>
                <w:color w:val="000000" w:themeColor="text1"/>
                <w:sz w:val="16"/>
                <w:szCs w:val="16"/>
                <w:lang w:val="es-ES" w:eastAsia="ar-SA"/>
              </w:rPr>
            </w:pPr>
          </w:p>
          <w:p w14:paraId="717D9655" w14:textId="1166D26B" w:rsidR="00F46DE0" w:rsidRPr="00CD4E6A" w:rsidRDefault="00F862EF" w:rsidP="00CE5F55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ar-SA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ar-SA"/>
              </w:rPr>
              <w:t xml:space="preserve">AUTORIDAD CENTRAL DE </w:t>
            </w:r>
          </w:p>
          <w:p w14:paraId="79FD296F" w14:textId="338B2C4D" w:rsidR="00F46DE0" w:rsidRPr="00CD4E6A" w:rsidRDefault="00F862EF" w:rsidP="00CE5F55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ar-SA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ar-SA"/>
              </w:rPr>
              <w:t>COOPERACIÓN JURÍDICA INTERNACIONAL</w:t>
            </w:r>
          </w:p>
          <w:p w14:paraId="7D2F5252" w14:textId="3A02E1A1" w:rsidR="00F862EF" w:rsidRPr="00CD4E6A" w:rsidRDefault="00F862EF" w:rsidP="00CE5F55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ar-SA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ar-SA"/>
              </w:rPr>
              <w:t>MINISTERIO DE EDUCACIÓN Y CULTURA</w:t>
            </w:r>
          </w:p>
          <w:p w14:paraId="1B96B2E9" w14:textId="7F5A4AD0" w:rsidR="00F862EF" w:rsidRPr="00CD4E6A" w:rsidRDefault="00F862EF" w:rsidP="00CE5F55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ar-SA"/>
              </w:rPr>
            </w:pPr>
          </w:p>
          <w:p w14:paraId="45F51A47" w14:textId="33425F0B" w:rsidR="00F862EF" w:rsidRPr="00CD4E6A" w:rsidRDefault="00F862EF" w:rsidP="00CE5F55">
            <w:pPr>
              <w:jc w:val="center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ar-SA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ar-SA"/>
              </w:rPr>
              <w:t>REPÚBLICA ORIENTAL DEL URUGUAY</w:t>
            </w:r>
          </w:p>
          <w:p w14:paraId="002B74CC" w14:textId="77777777" w:rsidR="00F46DE0" w:rsidRPr="00CD4E6A" w:rsidRDefault="00F46DE0" w:rsidP="00CE5F55">
            <w:pPr>
              <w:jc w:val="center"/>
              <w:rPr>
                <w:rFonts w:ascii="Arial Narrow" w:hAnsi="Arial Narrow"/>
                <w:color w:val="000000" w:themeColor="text1"/>
                <w:sz w:val="16"/>
                <w:szCs w:val="16"/>
                <w:lang w:val="es-ES" w:eastAsia="ar-SA"/>
              </w:rPr>
            </w:pPr>
          </w:p>
          <w:p w14:paraId="1E2C7820" w14:textId="77777777" w:rsidR="00F46DE0" w:rsidRPr="00CD4E6A" w:rsidRDefault="00F46DE0" w:rsidP="00CE5F55">
            <w:pPr>
              <w:jc w:val="center"/>
              <w:rPr>
                <w:rFonts w:ascii="Arial Narrow" w:hAnsi="Arial Narrow"/>
                <w:color w:val="000000" w:themeColor="text1"/>
                <w:sz w:val="16"/>
                <w:szCs w:val="16"/>
                <w:lang w:val="es-ES" w:eastAsia="ar-SA"/>
              </w:rPr>
            </w:pPr>
          </w:p>
          <w:p w14:paraId="2B091814" w14:textId="77777777" w:rsidR="00F46DE0" w:rsidRPr="00CD4E6A" w:rsidRDefault="00F46DE0" w:rsidP="00CE5F55">
            <w:pPr>
              <w:jc w:val="center"/>
              <w:rPr>
                <w:rFonts w:ascii="Arial Narrow" w:hAnsi="Arial Narrow"/>
                <w:color w:val="000000" w:themeColor="text1"/>
                <w:sz w:val="16"/>
                <w:szCs w:val="16"/>
                <w:lang w:val="es-ES" w:eastAsia="ar-SA"/>
              </w:rPr>
            </w:pPr>
          </w:p>
          <w:p w14:paraId="60C39862" w14:textId="3D5B2239" w:rsidR="00F46DE0" w:rsidRPr="00CD4E6A" w:rsidRDefault="00F46DE0" w:rsidP="00CE5F55">
            <w:pPr>
              <w:jc w:val="center"/>
              <w:rPr>
                <w:rFonts w:ascii="Arial Narrow" w:hAnsi="Arial Narrow"/>
                <w:color w:val="000000" w:themeColor="text1"/>
                <w:sz w:val="16"/>
                <w:szCs w:val="16"/>
                <w:lang w:val="es-ES" w:eastAsia="ar-SA"/>
              </w:rPr>
            </w:pPr>
          </w:p>
          <w:p w14:paraId="6C3CB04F" w14:textId="6F44AB1A" w:rsidR="008C273E" w:rsidRPr="00CD4E6A" w:rsidRDefault="008C273E" w:rsidP="00CE5F55">
            <w:pPr>
              <w:jc w:val="center"/>
              <w:rPr>
                <w:rFonts w:ascii="Arial Narrow" w:hAnsi="Arial Narrow"/>
                <w:color w:val="000000" w:themeColor="text1"/>
                <w:sz w:val="16"/>
                <w:szCs w:val="16"/>
                <w:lang w:val="es-ES" w:eastAsia="ar-SA"/>
              </w:rPr>
            </w:pPr>
          </w:p>
          <w:p w14:paraId="3864ED92" w14:textId="77777777" w:rsidR="008C273E" w:rsidRPr="00CD4E6A" w:rsidRDefault="008C273E" w:rsidP="00CE5F55">
            <w:pPr>
              <w:jc w:val="center"/>
              <w:rPr>
                <w:rFonts w:ascii="Arial Narrow" w:hAnsi="Arial Narrow"/>
                <w:color w:val="000000" w:themeColor="text1"/>
                <w:sz w:val="16"/>
                <w:szCs w:val="16"/>
                <w:lang w:val="es-ES" w:eastAsia="ar-SA"/>
              </w:rPr>
            </w:pPr>
          </w:p>
          <w:p w14:paraId="13E5D8D5" w14:textId="73BC1534" w:rsidR="00F862EF" w:rsidRPr="00CD4E6A" w:rsidRDefault="00F862EF" w:rsidP="00CE5F55">
            <w:pPr>
              <w:jc w:val="center"/>
              <w:rPr>
                <w:rFonts w:ascii="Arial Narrow" w:hAnsi="Arial Narrow"/>
                <w:color w:val="000000" w:themeColor="text1"/>
                <w:sz w:val="16"/>
                <w:szCs w:val="16"/>
                <w:lang w:val="es-ES" w:eastAsia="ar-SA"/>
              </w:rPr>
            </w:pPr>
          </w:p>
          <w:p w14:paraId="11866414" w14:textId="77777777" w:rsidR="00F862EF" w:rsidRPr="00CD4E6A" w:rsidRDefault="00F862EF" w:rsidP="00CE5F55">
            <w:pPr>
              <w:jc w:val="center"/>
              <w:rPr>
                <w:rFonts w:ascii="Arial Narrow" w:hAnsi="Arial Narrow"/>
                <w:color w:val="000000" w:themeColor="text1"/>
                <w:sz w:val="16"/>
                <w:szCs w:val="16"/>
                <w:lang w:val="es-ES" w:eastAsia="ar-SA"/>
              </w:rPr>
            </w:pPr>
          </w:p>
          <w:p w14:paraId="16D4487C" w14:textId="68ED880C" w:rsidR="008C273E" w:rsidRPr="00CD4E6A" w:rsidRDefault="008C273E" w:rsidP="00CE5F55">
            <w:pPr>
              <w:jc w:val="center"/>
              <w:rPr>
                <w:rFonts w:ascii="Arial Narrow" w:hAnsi="Arial Narrow"/>
                <w:color w:val="000000" w:themeColor="text1"/>
                <w:sz w:val="16"/>
                <w:szCs w:val="16"/>
                <w:lang w:val="es-ES" w:eastAsia="ar-SA"/>
              </w:rPr>
            </w:pPr>
          </w:p>
          <w:p w14:paraId="7B892DBD" w14:textId="77777777" w:rsidR="008C273E" w:rsidRPr="00CD4E6A" w:rsidRDefault="008C273E" w:rsidP="00CE5F55">
            <w:pPr>
              <w:jc w:val="center"/>
              <w:rPr>
                <w:rFonts w:ascii="Arial Narrow" w:hAnsi="Arial Narrow"/>
                <w:color w:val="000000" w:themeColor="text1"/>
                <w:sz w:val="16"/>
                <w:szCs w:val="16"/>
                <w:lang w:val="es-ES" w:eastAsia="ar-SA"/>
              </w:rPr>
            </w:pPr>
          </w:p>
          <w:p w14:paraId="543052DC" w14:textId="77777777" w:rsidR="00F46DE0" w:rsidRPr="00CD4E6A" w:rsidRDefault="00F46DE0" w:rsidP="00CE5F55">
            <w:pPr>
              <w:spacing w:line="360" w:lineRule="auto"/>
              <w:rPr>
                <w:rFonts w:ascii="Arial Narrow" w:hAnsi="Arial Narrow"/>
                <w:color w:val="000000" w:themeColor="text1"/>
                <w:sz w:val="16"/>
                <w:szCs w:val="16"/>
                <w:lang w:val="es-ES"/>
              </w:rPr>
            </w:pPr>
          </w:p>
        </w:tc>
        <w:tc>
          <w:tcPr>
            <w:tcW w:w="4889" w:type="dxa"/>
            <w:shd w:val="clear" w:color="auto" w:fill="auto"/>
          </w:tcPr>
          <w:p w14:paraId="7E37EF77" w14:textId="77777777" w:rsidR="0031496B" w:rsidRPr="00CD4E6A" w:rsidRDefault="0031496B" w:rsidP="0031496B">
            <w:pPr>
              <w:snapToGrid w:val="0"/>
              <w:jc w:val="center"/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ar-SA"/>
              </w:rPr>
            </w:pPr>
          </w:p>
          <w:p w14:paraId="5C1FD35B" w14:textId="0D25CD0C" w:rsidR="0031496B" w:rsidRPr="00CD4E6A" w:rsidRDefault="00F46DE0" w:rsidP="0031496B">
            <w:pPr>
              <w:snapToGrid w:val="0"/>
              <w:jc w:val="center"/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ar-SA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ar-SA"/>
              </w:rPr>
              <w:t>AUTORIDAD CENTRAL</w:t>
            </w:r>
            <w:r w:rsidR="0031496B" w:rsidRPr="00CD4E6A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ar-SA"/>
              </w:rPr>
              <w:t xml:space="preserve"> </w:t>
            </w:r>
          </w:p>
          <w:p w14:paraId="5CE79A69" w14:textId="6A4109BF" w:rsidR="00F46DE0" w:rsidRPr="00CD4E6A" w:rsidRDefault="0031496B" w:rsidP="0031496B">
            <w:pPr>
              <w:snapToGrid w:val="0"/>
              <w:jc w:val="center"/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ar-SA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  <w:lang w:val="es-ES" w:eastAsia="ar-SA"/>
              </w:rPr>
              <w:t>DE COOPERACIÓN JURÍDICA INTERNACIONAL</w:t>
            </w:r>
          </w:p>
          <w:p w14:paraId="3C1B9BD7" w14:textId="77777777" w:rsidR="00F46DE0" w:rsidRPr="00CD4E6A" w:rsidRDefault="00F46DE0" w:rsidP="00CE5F55">
            <w:pPr>
              <w:snapToGrid w:val="0"/>
              <w:rPr>
                <w:rFonts w:ascii="Arial Narrow" w:hAnsi="Arial Narrow"/>
                <w:color w:val="000000" w:themeColor="text1"/>
                <w:sz w:val="16"/>
                <w:szCs w:val="16"/>
                <w:lang w:val="es-ES" w:eastAsia="ar-SA"/>
              </w:rPr>
            </w:pPr>
          </w:p>
          <w:p w14:paraId="3D35301B" w14:textId="5E396A5B" w:rsidR="0031496B" w:rsidRPr="00CD4E6A" w:rsidRDefault="0031496B" w:rsidP="0031496B">
            <w:pPr>
              <w:snapToGrid w:val="0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ar-SA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ar-SA"/>
              </w:rPr>
              <w:t>DIRECCIÓN</w:t>
            </w:r>
          </w:p>
          <w:p w14:paraId="0A365DF3" w14:textId="13479BEB" w:rsidR="00F46DE0" w:rsidRPr="00CD4E6A" w:rsidRDefault="00F46DE0" w:rsidP="00CE5F55">
            <w:pPr>
              <w:rPr>
                <w:rFonts w:ascii="Arial Narrow" w:hAnsi="Arial Narrow"/>
                <w:color w:val="000000" w:themeColor="text1"/>
                <w:sz w:val="18"/>
                <w:szCs w:val="18"/>
                <w:u w:val="single"/>
                <w:lang w:val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/>
              </w:rPr>
              <w:t xml:space="preserve">Reconquista 535, </w:t>
            </w: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u w:val="single"/>
                <w:lang w:val="es-ES"/>
              </w:rPr>
              <w:t>Piso 5°</w:t>
            </w:r>
          </w:p>
          <w:p w14:paraId="62BEFAC2" w14:textId="77777777" w:rsidR="00F46DE0" w:rsidRPr="00CD4E6A" w:rsidRDefault="00F46DE0" w:rsidP="00CE5F55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ar-SA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ar-SA"/>
              </w:rPr>
              <w:t>C.P. 11000</w:t>
            </w:r>
          </w:p>
          <w:p w14:paraId="53A6C941" w14:textId="77777777" w:rsidR="00F46DE0" w:rsidRPr="00CD4E6A" w:rsidRDefault="00F46DE0" w:rsidP="00CE5F55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ar-SA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ar-SA"/>
              </w:rPr>
              <w:t>MONTEVIDEO – URUGUAY</w:t>
            </w:r>
          </w:p>
          <w:p w14:paraId="4083A837" w14:textId="77777777" w:rsidR="00F46DE0" w:rsidRPr="00CD4E6A" w:rsidRDefault="00F46DE0" w:rsidP="00CE5F55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ar-SA"/>
              </w:rPr>
            </w:pPr>
          </w:p>
          <w:p w14:paraId="4766F8C9" w14:textId="5BB21334" w:rsidR="00F46DE0" w:rsidRPr="00CD4E6A" w:rsidRDefault="00F46DE0" w:rsidP="00CE5F55">
            <w:pPr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/>
              </w:rPr>
              <w:t>TELÉFONO</w:t>
            </w:r>
          </w:p>
          <w:p w14:paraId="546319B3" w14:textId="77777777" w:rsidR="00F46DE0" w:rsidRPr="00CD4E6A" w:rsidRDefault="00F46DE0" w:rsidP="00CE5F55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ar-SA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ar-SA"/>
              </w:rPr>
              <w:t>TELE/FAX  (598) 2915 8836</w:t>
            </w:r>
          </w:p>
          <w:p w14:paraId="78DDCA55" w14:textId="559ECF4A" w:rsidR="00F46DE0" w:rsidRPr="00CD4E6A" w:rsidRDefault="00F46DE0" w:rsidP="00CE5F55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ar-SA"/>
              </w:rPr>
            </w:pP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ar-SA"/>
              </w:rPr>
              <w:t>TELE/FAX  (598) 2915 9780</w:t>
            </w:r>
          </w:p>
          <w:p w14:paraId="4883407E" w14:textId="77777777" w:rsidR="0031496B" w:rsidRPr="00CD4E6A" w:rsidRDefault="0031496B" w:rsidP="00CE5F55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ar-SA"/>
              </w:rPr>
            </w:pPr>
          </w:p>
          <w:p w14:paraId="6B59A040" w14:textId="59978C2E" w:rsidR="003A24A3" w:rsidRPr="00CD4E6A" w:rsidRDefault="003A24A3" w:rsidP="003A24A3">
            <w:pPr>
              <w:rPr>
                <w:rStyle w:val="Hyperlink"/>
                <w:rFonts w:ascii="Arial Narrow" w:hAnsi="Arial Narrow"/>
                <w:color w:val="000000" w:themeColor="text1"/>
                <w:sz w:val="18"/>
                <w:szCs w:val="18"/>
                <w:lang w:val="es-ES"/>
              </w:rPr>
            </w:pPr>
            <w:r w:rsidRPr="00CD4E6A"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  <w:lang w:val="es-ES" w:eastAsia="ar-SA"/>
              </w:rPr>
              <w:t>E-MAIL</w:t>
            </w:r>
            <w:r w:rsidRPr="00CD4E6A"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ar-SA"/>
              </w:rPr>
              <w:t>:</w:t>
            </w:r>
            <w:r w:rsidRPr="00CD4E6A">
              <w:rPr>
                <w:rStyle w:val="Hyperlink"/>
                <w:rFonts w:ascii="Arial Narrow" w:hAnsi="Arial Narrow"/>
                <w:color w:val="000000" w:themeColor="text1"/>
                <w:sz w:val="18"/>
                <w:szCs w:val="18"/>
                <w:lang w:val="es-ES"/>
              </w:rPr>
              <w:t>menores@mec.gub.uy</w:t>
            </w:r>
          </w:p>
          <w:p w14:paraId="25E995D5" w14:textId="77777777" w:rsidR="0031496B" w:rsidRPr="00CD4E6A" w:rsidRDefault="0031496B" w:rsidP="003A24A3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ar-SA"/>
              </w:rPr>
            </w:pPr>
          </w:p>
          <w:p w14:paraId="1BC967E7" w14:textId="77777777" w:rsidR="00F46DE0" w:rsidRPr="00CD4E6A" w:rsidRDefault="00F46DE0" w:rsidP="00CE5F55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ES" w:eastAsia="ar-SA"/>
              </w:rPr>
            </w:pPr>
          </w:p>
          <w:p w14:paraId="4312C46A" w14:textId="77777777" w:rsidR="007C72DB" w:rsidRPr="005D5A05" w:rsidRDefault="007C72DB" w:rsidP="007C72DB">
            <w:pPr>
              <w:pStyle w:val="Heading1"/>
              <w:rPr>
                <w:rFonts w:ascii="Arial Narrow" w:hAnsi="Arial Narrow"/>
                <w:color w:val="000000" w:themeColor="text1"/>
                <w:sz w:val="18"/>
                <w:szCs w:val="18"/>
                <w:lang w:val="es-UY"/>
              </w:rPr>
            </w:pPr>
            <w:r w:rsidRPr="005D5A05">
              <w:rPr>
                <w:rFonts w:ascii="Arial Narrow" w:hAnsi="Arial Narrow"/>
                <w:color w:val="000000" w:themeColor="text1"/>
                <w:sz w:val="18"/>
                <w:szCs w:val="18"/>
                <w:lang w:val="es-UY"/>
              </w:rPr>
              <w:t>Dr. Daniel Trecca</w:t>
            </w:r>
          </w:p>
          <w:p w14:paraId="420600E8" w14:textId="77777777" w:rsidR="007C72DB" w:rsidRPr="005D5A05" w:rsidRDefault="007C72DB" w:rsidP="007C72DB">
            <w:pPr>
              <w:pStyle w:val="Heading1"/>
              <w:rPr>
                <w:rFonts w:ascii="Arial Narrow" w:hAnsi="Arial Narrow"/>
                <w:b w:val="0"/>
                <w:bCs w:val="0"/>
                <w:color w:val="000000" w:themeColor="text1"/>
                <w:sz w:val="18"/>
                <w:szCs w:val="18"/>
                <w:lang w:val="es-UY"/>
              </w:rPr>
            </w:pPr>
            <w:r w:rsidRPr="005D5A05">
              <w:rPr>
                <w:rFonts w:ascii="Arial Narrow" w:hAnsi="Arial Narrow"/>
                <w:b w:val="0"/>
                <w:bCs w:val="0"/>
                <w:color w:val="000000" w:themeColor="text1"/>
                <w:sz w:val="18"/>
                <w:szCs w:val="18"/>
                <w:lang w:val="es-UY"/>
              </w:rPr>
              <w:t>(</w:t>
            </w:r>
            <w:r w:rsidRPr="00F11B9E">
              <w:rPr>
                <w:rFonts w:ascii="Arial Narrow" w:hAnsi="Arial Narrow"/>
                <w:b w:val="0"/>
                <w:bCs w:val="0"/>
                <w:color w:val="000000" w:themeColor="text1"/>
                <w:sz w:val="18"/>
                <w:szCs w:val="18"/>
                <w:lang w:val="es-ES"/>
              </w:rPr>
              <w:t>Jefe)</w:t>
            </w:r>
          </w:p>
          <w:p w14:paraId="7B5D9B6B" w14:textId="77777777" w:rsidR="007C72DB" w:rsidRPr="005D5A05" w:rsidRDefault="007C72DB" w:rsidP="007C72DB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UY" w:eastAsia="ar-SA"/>
              </w:rPr>
            </w:pPr>
          </w:p>
          <w:p w14:paraId="51206197" w14:textId="77777777" w:rsidR="007C72DB" w:rsidRPr="00121F0E" w:rsidRDefault="007C72DB" w:rsidP="007C72DB">
            <w:pPr>
              <w:pStyle w:val="Heading1"/>
              <w:rPr>
                <w:rFonts w:ascii="Arial Narrow" w:hAnsi="Arial Narrow"/>
                <w:color w:val="000000" w:themeColor="text1"/>
                <w:sz w:val="18"/>
                <w:szCs w:val="18"/>
                <w:lang w:val="es-ES"/>
              </w:rPr>
            </w:pPr>
            <w:r w:rsidRPr="00121F0E">
              <w:rPr>
                <w:rFonts w:ascii="Arial Narrow" w:hAnsi="Arial Narrow"/>
                <w:color w:val="000000" w:themeColor="text1"/>
                <w:sz w:val="18"/>
                <w:szCs w:val="18"/>
                <w:lang w:val="es-ES"/>
              </w:rPr>
              <w:t>Dra. María José Rodríguez</w:t>
            </w:r>
          </w:p>
          <w:p w14:paraId="624CB24C" w14:textId="77777777" w:rsidR="007C72DB" w:rsidRDefault="007C72DB" w:rsidP="007C72DB">
            <w:pPr>
              <w:pStyle w:val="Heading1"/>
              <w:rPr>
                <w:rFonts w:ascii="Arial Narrow" w:hAnsi="Arial Narrow"/>
                <w:b w:val="0"/>
                <w:bCs w:val="0"/>
                <w:color w:val="000000" w:themeColor="text1"/>
                <w:sz w:val="18"/>
                <w:szCs w:val="18"/>
                <w:lang w:val="es-ES"/>
              </w:rPr>
            </w:pPr>
            <w:r w:rsidRPr="00F11B9E">
              <w:rPr>
                <w:rFonts w:ascii="Arial Narrow" w:hAnsi="Arial Narrow"/>
                <w:b w:val="0"/>
                <w:bCs w:val="0"/>
                <w:color w:val="000000" w:themeColor="text1"/>
                <w:sz w:val="18"/>
                <w:szCs w:val="18"/>
                <w:lang w:val="es-ES"/>
              </w:rPr>
              <w:t>(</w:t>
            </w:r>
            <w:r>
              <w:rPr>
                <w:rFonts w:ascii="Arial Narrow" w:hAnsi="Arial Narrow"/>
                <w:b w:val="0"/>
                <w:bCs w:val="0"/>
                <w:color w:val="000000" w:themeColor="text1"/>
                <w:sz w:val="18"/>
                <w:szCs w:val="18"/>
                <w:lang w:val="es-ES"/>
              </w:rPr>
              <w:t>Asesora legal)</w:t>
            </w:r>
          </w:p>
          <w:p w14:paraId="336102A6" w14:textId="77777777" w:rsidR="007C72DB" w:rsidRDefault="007C72DB" w:rsidP="007C72DB">
            <w:pPr>
              <w:rPr>
                <w:lang w:val="es-ES" w:eastAsia="ar-SA"/>
              </w:rPr>
            </w:pPr>
          </w:p>
          <w:p w14:paraId="2BAF6981" w14:textId="77777777" w:rsidR="007C72DB" w:rsidRPr="00121F0E" w:rsidRDefault="007C72DB" w:rsidP="007C72DB">
            <w:pPr>
              <w:pStyle w:val="Heading1"/>
              <w:rPr>
                <w:rFonts w:ascii="Arial Narrow" w:hAnsi="Arial Narrow"/>
                <w:color w:val="000000" w:themeColor="text1"/>
                <w:sz w:val="18"/>
                <w:szCs w:val="18"/>
                <w:lang w:val="es-ES"/>
              </w:rPr>
            </w:pPr>
            <w:r w:rsidRPr="00121F0E">
              <w:rPr>
                <w:rFonts w:ascii="Arial Narrow" w:hAnsi="Arial Narrow"/>
                <w:color w:val="000000" w:themeColor="text1"/>
                <w:sz w:val="18"/>
                <w:szCs w:val="18"/>
                <w:lang w:val="es-ES"/>
              </w:rPr>
              <w:t xml:space="preserve">Dr. </w:t>
            </w:r>
            <w:r>
              <w:rPr>
                <w:rFonts w:ascii="Arial Narrow" w:hAnsi="Arial Narrow"/>
                <w:color w:val="000000" w:themeColor="text1"/>
                <w:sz w:val="18"/>
                <w:szCs w:val="18"/>
                <w:lang w:val="es-ES"/>
              </w:rPr>
              <w:t>Manuel Ferreira</w:t>
            </w:r>
          </w:p>
          <w:p w14:paraId="036F537B" w14:textId="77777777" w:rsidR="007C72DB" w:rsidRDefault="007C72DB" w:rsidP="007C72DB">
            <w:pPr>
              <w:pStyle w:val="Heading1"/>
              <w:rPr>
                <w:rFonts w:ascii="Arial Narrow" w:hAnsi="Arial Narrow"/>
                <w:b w:val="0"/>
                <w:bCs w:val="0"/>
                <w:color w:val="000000" w:themeColor="text1"/>
                <w:sz w:val="18"/>
                <w:szCs w:val="18"/>
                <w:lang w:val="es-ES"/>
              </w:rPr>
            </w:pPr>
            <w:r w:rsidRPr="00F11B9E">
              <w:rPr>
                <w:rFonts w:ascii="Arial Narrow" w:hAnsi="Arial Narrow"/>
                <w:b w:val="0"/>
                <w:bCs w:val="0"/>
                <w:color w:val="000000" w:themeColor="text1"/>
                <w:sz w:val="18"/>
                <w:szCs w:val="18"/>
                <w:lang w:val="es-ES"/>
              </w:rPr>
              <w:t>(</w:t>
            </w:r>
            <w:r>
              <w:rPr>
                <w:rFonts w:ascii="Arial Narrow" w:hAnsi="Arial Narrow"/>
                <w:b w:val="0"/>
                <w:bCs w:val="0"/>
                <w:color w:val="000000" w:themeColor="text1"/>
                <w:sz w:val="18"/>
                <w:szCs w:val="18"/>
                <w:lang w:val="es-ES"/>
              </w:rPr>
              <w:t>Asesor legal)</w:t>
            </w:r>
          </w:p>
          <w:p w14:paraId="60E25273" w14:textId="77777777" w:rsidR="007C72DB" w:rsidRDefault="007C72DB" w:rsidP="007C72DB">
            <w:pPr>
              <w:rPr>
                <w:lang w:val="es-ES" w:eastAsia="ar-SA"/>
              </w:rPr>
            </w:pPr>
          </w:p>
          <w:p w14:paraId="6581EB87" w14:textId="77777777" w:rsidR="007C72DB" w:rsidRPr="00121F0E" w:rsidRDefault="007C72DB" w:rsidP="007C72DB">
            <w:pPr>
              <w:pStyle w:val="Heading1"/>
              <w:rPr>
                <w:rFonts w:ascii="Arial Narrow" w:hAnsi="Arial Narrow"/>
                <w:color w:val="000000" w:themeColor="text1"/>
                <w:sz w:val="18"/>
                <w:szCs w:val="18"/>
                <w:lang w:val="es-ES"/>
              </w:rPr>
            </w:pPr>
            <w:r w:rsidRPr="00121F0E">
              <w:rPr>
                <w:rFonts w:ascii="Arial Narrow" w:hAnsi="Arial Narrow"/>
                <w:color w:val="000000" w:themeColor="text1"/>
                <w:sz w:val="18"/>
                <w:szCs w:val="18"/>
                <w:lang w:val="es-ES"/>
              </w:rPr>
              <w:t xml:space="preserve">Dr. </w:t>
            </w:r>
            <w:r>
              <w:rPr>
                <w:rFonts w:ascii="Arial Narrow" w:hAnsi="Arial Narrow"/>
                <w:color w:val="000000" w:themeColor="text1"/>
                <w:sz w:val="18"/>
                <w:szCs w:val="18"/>
                <w:lang w:val="es-ES"/>
              </w:rPr>
              <w:t xml:space="preserve">Matías Santestevan </w:t>
            </w:r>
          </w:p>
          <w:p w14:paraId="44358D82" w14:textId="77777777" w:rsidR="007C72DB" w:rsidRDefault="007C72DB" w:rsidP="007C72DB">
            <w:pPr>
              <w:pStyle w:val="Heading1"/>
              <w:rPr>
                <w:rFonts w:ascii="Arial Narrow" w:hAnsi="Arial Narrow"/>
                <w:b w:val="0"/>
                <w:bCs w:val="0"/>
                <w:color w:val="000000" w:themeColor="text1"/>
                <w:sz w:val="18"/>
                <w:szCs w:val="18"/>
                <w:lang w:val="es-ES"/>
              </w:rPr>
            </w:pPr>
            <w:r w:rsidRPr="00F11B9E">
              <w:rPr>
                <w:rFonts w:ascii="Arial Narrow" w:hAnsi="Arial Narrow"/>
                <w:b w:val="0"/>
                <w:bCs w:val="0"/>
                <w:color w:val="000000" w:themeColor="text1"/>
                <w:sz w:val="18"/>
                <w:szCs w:val="18"/>
                <w:lang w:val="es-ES"/>
              </w:rPr>
              <w:t>(</w:t>
            </w:r>
            <w:r>
              <w:rPr>
                <w:rFonts w:ascii="Arial Narrow" w:hAnsi="Arial Narrow"/>
                <w:b w:val="0"/>
                <w:bCs w:val="0"/>
                <w:color w:val="000000" w:themeColor="text1"/>
                <w:sz w:val="18"/>
                <w:szCs w:val="18"/>
                <w:lang w:val="es-ES"/>
              </w:rPr>
              <w:t>Asesor legal)</w:t>
            </w:r>
          </w:p>
          <w:p w14:paraId="38FF8716" w14:textId="2DA04278" w:rsidR="00F46DE0" w:rsidRPr="00CD4E6A" w:rsidRDefault="00F46DE0" w:rsidP="0031496B">
            <w:pPr>
              <w:pStyle w:val="Heading1"/>
              <w:jc w:val="center"/>
              <w:rPr>
                <w:rFonts w:ascii="Arial Narrow" w:hAnsi="Arial Narrow"/>
                <w:b w:val="0"/>
                <w:bCs w:val="0"/>
                <w:color w:val="000000" w:themeColor="text1"/>
                <w:sz w:val="18"/>
                <w:szCs w:val="18"/>
                <w:lang w:val="es-ES"/>
              </w:rPr>
            </w:pPr>
          </w:p>
          <w:p w14:paraId="3DEE1C4D" w14:textId="77777777" w:rsidR="00F46DE0" w:rsidRPr="00CD4E6A" w:rsidRDefault="00F46DE0" w:rsidP="00CE5F55">
            <w:pPr>
              <w:spacing w:line="360" w:lineRule="auto"/>
              <w:rPr>
                <w:rFonts w:ascii="Arial Narrow" w:hAnsi="Arial Narrow"/>
                <w:color w:val="000000" w:themeColor="text1"/>
                <w:sz w:val="16"/>
                <w:szCs w:val="16"/>
                <w:lang w:val="es-ES"/>
              </w:rPr>
            </w:pPr>
          </w:p>
        </w:tc>
      </w:tr>
    </w:tbl>
    <w:p w14:paraId="14D82EE5" w14:textId="42CBBE01" w:rsidR="00853055" w:rsidRPr="00CD4E6A" w:rsidRDefault="00853055" w:rsidP="000F1825">
      <w:pPr>
        <w:spacing w:line="360" w:lineRule="auto"/>
        <w:jc w:val="both"/>
        <w:rPr>
          <w:rFonts w:ascii="Arial Narrow" w:hAnsi="Arial Narrow"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94"/>
      </w:tblGrid>
      <w:tr w:rsidR="000F1825" w:rsidRPr="00CD4E6A" w14:paraId="3806F0E8" w14:textId="77777777" w:rsidTr="000F1825">
        <w:tc>
          <w:tcPr>
            <w:tcW w:w="9629" w:type="dxa"/>
          </w:tcPr>
          <w:p w14:paraId="429A644F" w14:textId="530FCFF2" w:rsidR="000F1825" w:rsidRPr="00CD4E6A" w:rsidRDefault="00AC265F" w:rsidP="000F1825">
            <w:pPr>
              <w:spacing w:line="360" w:lineRule="auto"/>
              <w:jc w:val="both"/>
              <w:rPr>
                <w:rFonts w:ascii="Arial Narrow" w:hAnsi="Arial Narrow"/>
                <w:color w:val="000000" w:themeColor="text1"/>
                <w:sz w:val="20"/>
                <w:szCs w:val="20"/>
              </w:rPr>
            </w:pPr>
            <w:r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La solicitud </w:t>
            </w:r>
            <w:r w:rsidR="00F318C6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d</w:t>
            </w:r>
            <w:r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ebe ser firmado en la Autoridad Central del Uruguay o </w:t>
            </w:r>
            <w:r w:rsidR="008253FA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– en su defecto - </w:t>
            </w:r>
            <w:r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con firma certificada por Escribano Público. </w:t>
            </w:r>
            <w:r w:rsidR="000F1825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El formulario y la documentación adjunta </w:t>
            </w:r>
            <w:r w:rsidR="000F1825" w:rsidRPr="00CD4E6A">
              <w:rPr>
                <w:rFonts w:ascii="Arial Narrow" w:hAnsi="Arial Narrow"/>
                <w:color w:val="000000" w:themeColor="text1"/>
                <w:sz w:val="20"/>
                <w:szCs w:val="20"/>
                <w:u w:val="single"/>
                <w:lang w:val="es-ES"/>
              </w:rPr>
              <w:t xml:space="preserve">deberán ser traducidos al idioma del país en el que </w:t>
            </w:r>
            <w:r w:rsidR="00261301" w:rsidRPr="00CD4E6A">
              <w:rPr>
                <w:rFonts w:ascii="Arial Narrow" w:hAnsi="Arial Narrow"/>
                <w:color w:val="000000" w:themeColor="text1"/>
                <w:sz w:val="20"/>
                <w:szCs w:val="20"/>
                <w:u w:val="single"/>
                <w:lang w:val="es-ES"/>
              </w:rPr>
              <w:t>residen habitualmente</w:t>
            </w:r>
            <w:r w:rsidR="000F1825" w:rsidRPr="00CD4E6A">
              <w:rPr>
                <w:rFonts w:ascii="Arial Narrow" w:hAnsi="Arial Narrow"/>
                <w:color w:val="000000" w:themeColor="text1"/>
                <w:sz w:val="20"/>
                <w:szCs w:val="20"/>
                <w:u w:val="single"/>
                <w:lang w:val="es-ES"/>
              </w:rPr>
              <w:t xml:space="preserve"> el</w:t>
            </w:r>
            <w:r w:rsidR="00E80699" w:rsidRPr="00CD4E6A">
              <w:rPr>
                <w:rFonts w:ascii="Arial Narrow" w:hAnsi="Arial Narrow"/>
                <w:color w:val="000000" w:themeColor="text1"/>
                <w:sz w:val="20"/>
                <w:szCs w:val="20"/>
                <w:u w:val="single"/>
                <w:lang w:val="es-ES"/>
              </w:rPr>
              <w:t>/los menor/es de edad</w:t>
            </w:r>
            <w:r w:rsidR="000F1825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. </w:t>
            </w:r>
            <w:r w:rsidR="00954FCC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En caso </w:t>
            </w:r>
            <w:r w:rsidR="008253FA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de resultar ello </w:t>
            </w:r>
            <w:r w:rsidR="00954FCC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materialmente imposible</w:t>
            </w:r>
            <w:r w:rsidR="000F1825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, </w:t>
            </w:r>
            <w:r w:rsidR="00954FCC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podrá </w:t>
            </w:r>
            <w:r w:rsidR="000A0BBB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realizarse </w:t>
            </w:r>
            <w:r w:rsidR="000F1825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en idioma inglés o francés.</w:t>
            </w:r>
          </w:p>
        </w:tc>
      </w:tr>
    </w:tbl>
    <w:p w14:paraId="6DDBAA31" w14:textId="5459FB96" w:rsidR="00CE6589" w:rsidRPr="00CD4E6A" w:rsidRDefault="00CE6589" w:rsidP="00CE6589">
      <w:pPr>
        <w:spacing w:after="160" w:line="259" w:lineRule="auto"/>
        <w:rPr>
          <w:rFonts w:ascii="Arial Narrow" w:hAnsi="Arial Narrow"/>
          <w:color w:val="000000" w:themeColor="text1"/>
          <w:sz w:val="20"/>
          <w:szCs w:val="20"/>
        </w:rPr>
      </w:pPr>
    </w:p>
    <w:p w14:paraId="293805FC" w14:textId="3472862A" w:rsidR="00AD3762" w:rsidRPr="00CD4E6A" w:rsidRDefault="00CE6589" w:rsidP="00AD3762">
      <w:pPr>
        <w:spacing w:after="160" w:line="259" w:lineRule="auto"/>
        <w:jc w:val="center"/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</w:pPr>
      <w:r w:rsidRPr="00CD4E6A">
        <w:rPr>
          <w:rFonts w:ascii="Arial Narrow" w:hAnsi="Arial Narrow"/>
          <w:color w:val="000000" w:themeColor="text1"/>
          <w:sz w:val="20"/>
          <w:szCs w:val="20"/>
        </w:rPr>
        <w:br w:type="page"/>
      </w:r>
      <w:r w:rsidR="00AD3762" w:rsidRPr="00CD4E6A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lastRenderedPageBreak/>
        <w:t>anexo I</w:t>
      </w:r>
    </w:p>
    <w:p w14:paraId="654A5356" w14:textId="77777777" w:rsidR="00AD3762" w:rsidRPr="00CD4E6A" w:rsidRDefault="00AD3762" w:rsidP="00AD3762">
      <w:pPr>
        <w:spacing w:after="160" w:line="259" w:lineRule="auto"/>
        <w:jc w:val="center"/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</w:pPr>
    </w:p>
    <w:p w14:paraId="6F6C0353" w14:textId="77777777" w:rsidR="00AD3762" w:rsidRPr="00CD4E6A" w:rsidRDefault="00AD3762" w:rsidP="00AD3762">
      <w:pPr>
        <w:spacing w:after="160" w:line="259" w:lineRule="auto"/>
        <w:jc w:val="center"/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</w:pPr>
      <w:r w:rsidRPr="00CD4E6A">
        <w:rPr>
          <w:rFonts w:ascii="Arial Narrow" w:hAnsi="Arial Narrow"/>
          <w:b/>
          <w:bCs/>
          <w:caps/>
          <w:color w:val="000000" w:themeColor="text1"/>
          <w:sz w:val="20"/>
          <w:szCs w:val="20"/>
          <w:lang w:val="es-ES"/>
        </w:rPr>
        <w:t>poder de representación</w:t>
      </w:r>
    </w:p>
    <w:p w14:paraId="1DC87560" w14:textId="77777777" w:rsidR="00AD3762" w:rsidRPr="00CD4E6A" w:rsidRDefault="00AD3762" w:rsidP="00AD3762">
      <w:pPr>
        <w:pStyle w:val="ListParagraph"/>
        <w:spacing w:after="160" w:line="259" w:lineRule="auto"/>
        <w:ind w:left="1080"/>
        <w:jc w:val="both"/>
        <w:rPr>
          <w:rFonts w:ascii="Arial Narrow" w:hAnsi="Arial Narrow"/>
          <w:caps/>
          <w:color w:val="000000" w:themeColor="text1"/>
          <w:sz w:val="20"/>
          <w:szCs w:val="20"/>
          <w:lang w:val="es-E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94"/>
      </w:tblGrid>
      <w:tr w:rsidR="00AD3762" w:rsidRPr="00CD4E6A" w14:paraId="5184E675" w14:textId="77777777" w:rsidTr="00F862EF">
        <w:tc>
          <w:tcPr>
            <w:tcW w:w="9628" w:type="dxa"/>
          </w:tcPr>
          <w:p w14:paraId="26199C70" w14:textId="77777777" w:rsidR="00AD3762" w:rsidRPr="00CD4E6A" w:rsidRDefault="00AD3762" w:rsidP="00CE5F55">
            <w:pPr>
              <w:spacing w:after="160" w:line="360" w:lineRule="auto"/>
              <w:jc w:val="both"/>
              <w:rPr>
                <w:rFonts w:ascii="Arial Narrow" w:hAnsi="Arial Narrow"/>
                <w:color w:val="000000" w:themeColor="text1"/>
                <w:sz w:val="22"/>
                <w:szCs w:val="22"/>
              </w:rPr>
            </w:pPr>
          </w:p>
          <w:p w14:paraId="3F93319B" w14:textId="3C858304" w:rsidR="00AD3762" w:rsidRPr="00CD4E6A" w:rsidRDefault="00AD3762" w:rsidP="00CE5F55">
            <w:pPr>
              <w:spacing w:after="160" w:line="360" w:lineRule="auto"/>
              <w:jc w:val="both"/>
              <w:rPr>
                <w:rFonts w:ascii="Arial Narrow" w:hAnsi="Arial Narrow"/>
                <w:color w:val="000000" w:themeColor="text1"/>
                <w:sz w:val="22"/>
                <w:szCs w:val="22"/>
              </w:rPr>
            </w:pPr>
            <w:r w:rsidRPr="00CD4E6A">
              <w:rPr>
                <w:rFonts w:ascii="Arial Narrow" w:hAnsi="Arial Narrow"/>
                <w:color w:val="000000" w:themeColor="text1"/>
                <w:sz w:val="22"/>
                <w:szCs w:val="22"/>
              </w:rPr>
              <w:t>El</w:t>
            </w:r>
            <w:r w:rsidR="004C616A">
              <w:rPr>
                <w:rFonts w:ascii="Arial Narrow" w:hAnsi="Arial Narrow"/>
                <w:color w:val="000000" w:themeColor="text1"/>
                <w:sz w:val="22"/>
                <w:szCs w:val="22"/>
              </w:rPr>
              <w:t>/La</w:t>
            </w:r>
            <w:r w:rsidRPr="00CD4E6A">
              <w:rPr>
                <w:rFonts w:ascii="Arial Narrow" w:hAnsi="Arial Narrow"/>
                <w:color w:val="000000" w:themeColor="text1"/>
                <w:sz w:val="22"/>
                <w:szCs w:val="22"/>
              </w:rPr>
              <w:t xml:space="preserve"> Sr/Sra. </w:t>
            </w:r>
            <w:r w:rsidR="00410D8C" w:rsidRPr="00CD4E6A">
              <w:rPr>
                <w:rFonts w:ascii="Arial Narrow" w:hAnsi="Arial Narrow"/>
                <w:color w:val="000000" w:themeColor="text1"/>
                <w:sz w:val="22"/>
                <w:szCs w:val="22"/>
              </w:rPr>
              <w:t>_____________________</w:t>
            </w:r>
            <w:r w:rsidRPr="00CD4E6A">
              <w:rPr>
                <w:rFonts w:ascii="Arial Narrow" w:hAnsi="Arial Narrow"/>
                <w:color w:val="000000" w:themeColor="text1"/>
                <w:sz w:val="22"/>
                <w:szCs w:val="22"/>
              </w:rPr>
              <w:t xml:space="preserve"> ,  </w:t>
            </w:r>
            <w:r w:rsidR="000B726B" w:rsidRPr="00CD4E6A">
              <w:rPr>
                <w:rFonts w:ascii="Arial Narrow" w:hAnsi="Arial Narrow"/>
                <w:color w:val="000000" w:themeColor="text1"/>
                <w:sz w:val="22"/>
                <w:szCs w:val="22"/>
              </w:rPr>
              <w:t>de nacionalidad</w:t>
            </w:r>
            <w:r w:rsidR="00410D8C" w:rsidRPr="00CD4E6A">
              <w:rPr>
                <w:rFonts w:ascii="Arial Narrow" w:hAnsi="Arial Narrow"/>
                <w:color w:val="000000" w:themeColor="text1"/>
                <w:sz w:val="22"/>
                <w:szCs w:val="22"/>
              </w:rPr>
              <w:t xml:space="preserve"> ___________________</w:t>
            </w:r>
            <w:r w:rsidR="000B726B" w:rsidRPr="00CD4E6A">
              <w:rPr>
                <w:rFonts w:ascii="Arial Narrow" w:hAnsi="Arial Narrow"/>
                <w:color w:val="000000" w:themeColor="text1"/>
                <w:sz w:val="22"/>
                <w:szCs w:val="22"/>
              </w:rPr>
              <w:t xml:space="preserve"> </w:t>
            </w:r>
            <w:r w:rsidRPr="00CD4E6A">
              <w:rPr>
                <w:rFonts w:ascii="Arial Narrow" w:hAnsi="Arial Narrow"/>
                <w:color w:val="000000" w:themeColor="text1"/>
                <w:sz w:val="22"/>
                <w:szCs w:val="22"/>
              </w:rPr>
              <w:t xml:space="preserve">con profesión </w:t>
            </w:r>
            <w:r w:rsidR="00410D8C" w:rsidRPr="00CD4E6A">
              <w:rPr>
                <w:rFonts w:ascii="Arial Narrow" w:hAnsi="Arial Narrow"/>
                <w:color w:val="000000" w:themeColor="text1"/>
                <w:sz w:val="22"/>
                <w:szCs w:val="22"/>
              </w:rPr>
              <w:t>_______________________</w:t>
            </w:r>
            <w:r w:rsidRPr="00CD4E6A">
              <w:rPr>
                <w:rFonts w:ascii="Arial Narrow" w:hAnsi="Arial Narrow"/>
                <w:color w:val="000000" w:themeColor="text1"/>
                <w:sz w:val="22"/>
                <w:szCs w:val="22"/>
              </w:rPr>
              <w:t xml:space="preserve"> y domiciliado/a en </w:t>
            </w:r>
            <w:r w:rsidR="00410D8C" w:rsidRPr="00CD4E6A">
              <w:rPr>
                <w:rFonts w:ascii="Arial Narrow" w:hAnsi="Arial Narrow"/>
                <w:color w:val="000000" w:themeColor="text1"/>
                <w:sz w:val="22"/>
                <w:szCs w:val="22"/>
              </w:rPr>
              <w:t xml:space="preserve">________________________________________ </w:t>
            </w:r>
            <w:r w:rsidRPr="00CD4E6A">
              <w:rPr>
                <w:rFonts w:ascii="Arial Narrow" w:hAnsi="Arial Narrow"/>
                <w:b/>
                <w:bCs/>
                <w:color w:val="000000" w:themeColor="text1"/>
                <w:sz w:val="22"/>
                <w:szCs w:val="22"/>
              </w:rPr>
              <w:t>AUTORIZA</w:t>
            </w:r>
            <w:r w:rsidRPr="00CD4E6A">
              <w:rPr>
                <w:rFonts w:ascii="Arial Narrow" w:hAnsi="Arial Narrow"/>
                <w:color w:val="000000" w:themeColor="text1"/>
                <w:sz w:val="22"/>
                <w:szCs w:val="22"/>
              </w:rPr>
              <w:t xml:space="preserve">, según lo exigido por el artículo 28 del Convenio de la Haya de 1980 sobre los Aspectos Civiles de la Sustracción Internacional de Menores, a la </w:t>
            </w:r>
            <w:r w:rsidRPr="00CD4E6A">
              <w:rPr>
                <w:rFonts w:ascii="Arial Narrow" w:hAnsi="Arial Narrow"/>
                <w:b/>
                <w:bCs/>
                <w:color w:val="000000" w:themeColor="text1"/>
                <w:sz w:val="22"/>
                <w:szCs w:val="22"/>
              </w:rPr>
              <w:t>AUTORIDAD CENTRAL DE</w:t>
            </w:r>
            <w:r w:rsidRPr="00CD4E6A">
              <w:rPr>
                <w:rFonts w:ascii="Arial Narrow" w:hAnsi="Arial Narrow"/>
                <w:color w:val="000000" w:themeColor="text1"/>
                <w:sz w:val="22"/>
                <w:szCs w:val="22"/>
              </w:rPr>
              <w:t xml:space="preserve"> </w:t>
            </w:r>
            <w:r w:rsidR="00410D8C" w:rsidRPr="00CD4E6A">
              <w:rPr>
                <w:rFonts w:ascii="Arial Narrow" w:hAnsi="Arial Narrow"/>
                <w:color w:val="000000" w:themeColor="text1"/>
                <w:sz w:val="22"/>
                <w:szCs w:val="22"/>
              </w:rPr>
              <w:t>____________________________</w:t>
            </w:r>
            <w:r w:rsidRPr="00CD4E6A">
              <w:rPr>
                <w:rFonts w:ascii="Arial Narrow" w:hAnsi="Arial Narrow"/>
                <w:color w:val="000000" w:themeColor="text1"/>
                <w:sz w:val="22"/>
                <w:szCs w:val="22"/>
              </w:rPr>
              <w:t xml:space="preserve"> o a la persona designada por esa Autoridad Central, para actuar en mi nombre, a los efectos de promover </w:t>
            </w:r>
            <w:r w:rsidR="00261301" w:rsidRPr="00CD4E6A">
              <w:rPr>
                <w:rFonts w:ascii="Arial Narrow" w:hAnsi="Arial Narrow"/>
                <w:color w:val="000000" w:themeColor="text1"/>
                <w:sz w:val="22"/>
                <w:szCs w:val="22"/>
              </w:rPr>
              <w:t xml:space="preserve">– ya sea por la vía administrativa o judicial – la fijación de un régimen internacional de visitas en relación con __________________________________________ </w:t>
            </w:r>
            <w:r w:rsidR="00410D8C" w:rsidRPr="00CD4E6A">
              <w:rPr>
                <w:rFonts w:ascii="Arial Narrow" w:hAnsi="Arial Narrow"/>
                <w:color w:val="000000" w:themeColor="text1"/>
                <w:sz w:val="22"/>
                <w:szCs w:val="22"/>
              </w:rPr>
              <w:t>______________________________________________________________________________</w:t>
            </w:r>
            <w:r w:rsidR="00261301" w:rsidRPr="00CD4E6A">
              <w:rPr>
                <w:rFonts w:ascii="Arial Narrow" w:hAnsi="Arial Narrow"/>
                <w:color w:val="000000" w:themeColor="text1"/>
                <w:sz w:val="22"/>
                <w:szCs w:val="22"/>
              </w:rPr>
              <w:t>__</w:t>
            </w:r>
            <w:r w:rsidR="00410D8C" w:rsidRPr="00CD4E6A">
              <w:rPr>
                <w:rFonts w:ascii="Arial Narrow" w:hAnsi="Arial Narrow"/>
                <w:color w:val="000000" w:themeColor="text1"/>
                <w:sz w:val="22"/>
                <w:szCs w:val="22"/>
              </w:rPr>
              <w:t>_</w:t>
            </w:r>
          </w:p>
          <w:p w14:paraId="0CE2D4A3" w14:textId="43B81999" w:rsidR="00AD3762" w:rsidRPr="00CD4E6A" w:rsidRDefault="00AD3762" w:rsidP="00CE5F55">
            <w:pPr>
              <w:spacing w:after="160" w:line="360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  <w:r w:rsidRPr="00CD4E6A"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  <w:t xml:space="preserve"> </w:t>
            </w:r>
            <w:r w:rsidRPr="00CD4E6A">
              <w:rPr>
                <w:rFonts w:ascii="Arial Narrow" w:hAnsi="Arial Narrow"/>
                <w:color w:val="000000" w:themeColor="text1"/>
                <w:sz w:val="22"/>
                <w:szCs w:val="22"/>
              </w:rPr>
              <w:t>En la ciudad de</w:t>
            </w:r>
            <w:r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 xml:space="preserve"> </w:t>
            </w:r>
            <w:r w:rsidR="000D7EFC"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___________</w:t>
            </w:r>
            <w:r w:rsidRPr="00CD4E6A"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  <w:t xml:space="preserve"> </w:t>
            </w:r>
            <w:r w:rsidRPr="00CD4E6A">
              <w:rPr>
                <w:rFonts w:ascii="Arial Narrow" w:hAnsi="Arial Narrow"/>
                <w:color w:val="000000" w:themeColor="text1"/>
                <w:sz w:val="22"/>
                <w:szCs w:val="22"/>
              </w:rPr>
              <w:t>e</w:t>
            </w:r>
            <w:r w:rsidR="000D7EFC" w:rsidRPr="00CD4E6A">
              <w:rPr>
                <w:rFonts w:ascii="Arial Narrow" w:hAnsi="Arial Narrow"/>
                <w:color w:val="000000" w:themeColor="text1"/>
                <w:sz w:val="22"/>
                <w:szCs w:val="22"/>
              </w:rPr>
              <w:t>l        /      /</w:t>
            </w:r>
          </w:p>
          <w:p w14:paraId="75043612" w14:textId="77777777" w:rsidR="00AD3762" w:rsidRPr="00CD4E6A" w:rsidRDefault="00AD3762" w:rsidP="00CE5F55">
            <w:pPr>
              <w:spacing w:after="160" w:line="360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  <w:r w:rsidRPr="00CD4E6A">
              <w:rPr>
                <w:rFonts w:ascii="Arial Narrow" w:hAnsi="Arial Narrow"/>
                <w:caps/>
                <w:noProof/>
                <w:color w:val="000000" w:themeColor="text1"/>
                <w:sz w:val="20"/>
                <w:szCs w:val="20"/>
                <w:lang w:val="es-E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1CD6685" wp14:editId="3834C4F3">
                      <wp:simplePos x="0" y="0"/>
                      <wp:positionH relativeFrom="column">
                        <wp:posOffset>2386053</wp:posOffset>
                      </wp:positionH>
                      <wp:positionV relativeFrom="paragraph">
                        <wp:posOffset>185433</wp:posOffset>
                      </wp:positionV>
                      <wp:extent cx="9525" cy="1771650"/>
                      <wp:effectExtent l="0" t="0" r="28575" b="19050"/>
                      <wp:wrapNone/>
                      <wp:docPr id="3" name="Conector recto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17716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88AEBB1" id="Conector recto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7.9pt,14.6pt" to="188.65pt,15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" strokecolor="black [3200]" strokeweight=".5pt">
                      <v:stroke joinstyle="miter"/>
                    </v:line>
                  </w:pict>
                </mc:Fallback>
              </mc:AlternateContent>
            </w:r>
          </w:p>
          <w:p w14:paraId="3D9B4DF8" w14:textId="32D44857" w:rsidR="00AD3762" w:rsidRPr="00CD4E6A" w:rsidRDefault="00AD3762" w:rsidP="00CE5F55">
            <w:pPr>
              <w:spacing w:after="160" w:line="360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  <w:r w:rsidRPr="00CD4E6A"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  <w:t>FIRMA OTORGANTE: ______________</w:t>
            </w:r>
            <w:r w:rsidR="008C6EB7" w:rsidRPr="00CD4E6A"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  <w:t>______</w:t>
            </w:r>
            <w:r w:rsidRPr="00CD4E6A"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  <w:t xml:space="preserve">__     certifica: ____________________  </w:t>
            </w:r>
          </w:p>
          <w:p w14:paraId="0A0AFFA2" w14:textId="77777777" w:rsidR="00AD3762" w:rsidRPr="00CD4E6A" w:rsidRDefault="00AD3762" w:rsidP="00CE5F55">
            <w:pPr>
              <w:spacing w:after="160" w:line="360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  <w:r w:rsidRPr="00CD4E6A"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  <w:t xml:space="preserve">   </w:t>
            </w:r>
          </w:p>
          <w:p w14:paraId="62FDA9D7" w14:textId="698C19F1" w:rsidR="00AD3762" w:rsidRPr="00CD4E6A" w:rsidRDefault="00AD3762" w:rsidP="00CE5F55">
            <w:pPr>
              <w:spacing w:after="160" w:line="360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  <w:r w:rsidRPr="00CD4E6A"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  <w:t xml:space="preserve">ACLArACIón:        </w:t>
            </w:r>
            <w:r w:rsidR="008C6EB7" w:rsidRPr="00CD4E6A"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  <w:t xml:space="preserve">                                                     </w:t>
            </w:r>
            <w:r w:rsidRPr="00CD4E6A"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  <w:t>ACLArACIón:</w:t>
            </w:r>
          </w:p>
          <w:p w14:paraId="38697B97" w14:textId="77777777" w:rsidR="00AD3762" w:rsidRPr="00CD4E6A" w:rsidRDefault="00AD3762" w:rsidP="00CE5F55">
            <w:pPr>
              <w:spacing w:after="160" w:line="360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2B0F401B" w14:textId="77777777" w:rsidR="00AD3762" w:rsidRPr="00CD4E6A" w:rsidRDefault="00AD3762" w:rsidP="00CE5F55">
            <w:pPr>
              <w:spacing w:after="160" w:line="360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031B0AE7" w14:textId="77777777" w:rsidR="00AD3762" w:rsidRPr="00CD4E6A" w:rsidRDefault="00AD3762" w:rsidP="00CE5F55">
            <w:pPr>
              <w:spacing w:after="160" w:line="360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  <w:p w14:paraId="3F7DF125" w14:textId="4483EE23" w:rsidR="00AD3762" w:rsidRPr="00CD4E6A" w:rsidRDefault="00AD3762" w:rsidP="00CE5F55">
            <w:pPr>
              <w:spacing w:after="160" w:line="360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  <w:r w:rsidRPr="00CD4E6A">
              <w:rPr>
                <w:rFonts w:ascii="Arial Narrow" w:hAnsi="Arial Narrow"/>
                <w:color w:val="000000" w:themeColor="text1"/>
                <w:sz w:val="20"/>
                <w:szCs w:val="20"/>
                <w:lang w:val="es-ES"/>
              </w:rPr>
              <w:t>(Debe ser firmado en la Autoridad Central del Uruguay o con firma certificada por Escribano Público. No requiere legalización ni apostilla, en mérito a lo dispuesto por art. 23 de la Convención de La Haya sobre Aspectos Civiles de la Sustracción Internacional de Menores y/o art. 9.4 de la Convención Interamericana sobre Restitución Internacional de Menores)</w:t>
            </w:r>
          </w:p>
          <w:p w14:paraId="5D98FF3E" w14:textId="77777777" w:rsidR="00AD3762" w:rsidRPr="00CD4E6A" w:rsidRDefault="00AD3762" w:rsidP="00CE5F55">
            <w:pPr>
              <w:spacing w:after="160" w:line="360" w:lineRule="auto"/>
              <w:jc w:val="both"/>
              <w:rPr>
                <w:rFonts w:ascii="Arial Narrow" w:hAnsi="Arial Narrow"/>
                <w:caps/>
                <w:color w:val="000000" w:themeColor="text1"/>
                <w:sz w:val="20"/>
                <w:szCs w:val="20"/>
                <w:lang w:val="es-ES"/>
              </w:rPr>
            </w:pPr>
          </w:p>
        </w:tc>
      </w:tr>
    </w:tbl>
    <w:p w14:paraId="7289F6C9" w14:textId="77777777" w:rsidR="00AD3762" w:rsidRPr="00CD4E6A" w:rsidRDefault="00AD3762" w:rsidP="00AD3762">
      <w:pPr>
        <w:spacing w:after="160" w:line="259" w:lineRule="auto"/>
        <w:jc w:val="both"/>
        <w:rPr>
          <w:rFonts w:ascii="Arial Narrow" w:hAnsi="Arial Narrow"/>
          <w:caps/>
          <w:color w:val="000000" w:themeColor="text1"/>
          <w:sz w:val="20"/>
          <w:szCs w:val="20"/>
          <w:lang w:val="es-ES"/>
        </w:rPr>
      </w:pPr>
    </w:p>
    <w:p w14:paraId="6D56DBA3" w14:textId="77777777" w:rsidR="00AD3762" w:rsidRPr="00CD4E6A" w:rsidRDefault="00AD3762">
      <w:pPr>
        <w:spacing w:after="160" w:line="259" w:lineRule="auto"/>
        <w:rPr>
          <w:rFonts w:ascii="Arial Narrow" w:hAnsi="Arial Narrow"/>
          <w:color w:val="000000" w:themeColor="text1"/>
          <w:sz w:val="20"/>
          <w:szCs w:val="20"/>
          <w:lang w:val="es-ES"/>
        </w:rPr>
      </w:pPr>
    </w:p>
    <w:p w14:paraId="202CDDE2" w14:textId="5FE37B38" w:rsidR="00DE5AAE" w:rsidRPr="00CD4E6A" w:rsidRDefault="00DE5AAE">
      <w:pPr>
        <w:spacing w:after="160" w:line="259" w:lineRule="auto"/>
        <w:rPr>
          <w:rFonts w:ascii="Arial Narrow" w:hAnsi="Arial Narrow"/>
          <w:color w:val="000000" w:themeColor="text1"/>
          <w:sz w:val="20"/>
          <w:szCs w:val="20"/>
        </w:rPr>
      </w:pPr>
    </w:p>
    <w:sectPr w:rsidR="00DE5AAE" w:rsidRPr="00CD4E6A" w:rsidSect="00F11B9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701" w:bottom="1417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46F95" w14:textId="77777777" w:rsidR="00862A4E" w:rsidRDefault="00862A4E" w:rsidP="00FD62A2">
      <w:r>
        <w:separator/>
      </w:r>
    </w:p>
  </w:endnote>
  <w:endnote w:type="continuationSeparator" w:id="0">
    <w:p w14:paraId="6D378A22" w14:textId="77777777" w:rsidR="00862A4E" w:rsidRDefault="00862A4E" w:rsidP="00FD62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quawax-Bold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77E154" w14:textId="77777777" w:rsidR="00EC34EF" w:rsidRDefault="00EC34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F63E9D" w14:textId="77777777" w:rsidR="00EC34EF" w:rsidRDefault="00EC34E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BFBB0" w14:textId="77777777" w:rsidR="00EC34EF" w:rsidRDefault="00EC34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7B0589" w14:textId="77777777" w:rsidR="00862A4E" w:rsidRDefault="00862A4E" w:rsidP="00FD62A2">
      <w:r>
        <w:separator/>
      </w:r>
    </w:p>
  </w:footnote>
  <w:footnote w:type="continuationSeparator" w:id="0">
    <w:p w14:paraId="4E90CC40" w14:textId="77777777" w:rsidR="00862A4E" w:rsidRDefault="00862A4E" w:rsidP="00FD62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3541B6" w14:textId="77777777" w:rsidR="00EC34EF" w:rsidRDefault="00EC34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1DA0D5" w14:textId="77777777" w:rsidR="00EC34EF" w:rsidRDefault="00EC34E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BC9BA" w14:textId="77777777" w:rsidR="00EC34EF" w:rsidRDefault="00EC34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641E1"/>
    <w:multiLevelType w:val="hybridMultilevel"/>
    <w:tmpl w:val="5BD21E84"/>
    <w:lvl w:ilvl="0" w:tplc="FB64C64E">
      <w:start w:val="5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A2793E"/>
    <w:multiLevelType w:val="hybridMultilevel"/>
    <w:tmpl w:val="819A5AD2"/>
    <w:lvl w:ilvl="0" w:tplc="DAFC73A6">
      <w:start w:val="2"/>
      <w:numFmt w:val="upperRoman"/>
      <w:lvlText w:val="%1."/>
      <w:lvlJc w:val="left"/>
      <w:pPr>
        <w:tabs>
          <w:tab w:val="num" w:pos="1004"/>
        </w:tabs>
        <w:ind w:left="1004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2" w15:restartNumberingAfterBreak="0">
    <w:nsid w:val="0D621770"/>
    <w:multiLevelType w:val="hybridMultilevel"/>
    <w:tmpl w:val="1944C808"/>
    <w:lvl w:ilvl="0" w:tplc="DAFC73A6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1CB41F6"/>
    <w:multiLevelType w:val="hybridMultilevel"/>
    <w:tmpl w:val="A4303608"/>
    <w:lvl w:ilvl="0" w:tplc="DAFC73A6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9FA3F98"/>
    <w:multiLevelType w:val="hybridMultilevel"/>
    <w:tmpl w:val="7594539C"/>
    <w:lvl w:ilvl="0" w:tplc="DAFC73A6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B695230"/>
    <w:multiLevelType w:val="hybridMultilevel"/>
    <w:tmpl w:val="C0E4644E"/>
    <w:lvl w:ilvl="0" w:tplc="DAFC73A6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34C4AF0"/>
    <w:multiLevelType w:val="hybridMultilevel"/>
    <w:tmpl w:val="4BE639BC"/>
    <w:lvl w:ilvl="0" w:tplc="0C0A0013">
      <w:start w:val="1"/>
      <w:numFmt w:val="upperRoman"/>
      <w:lvlText w:val="%1."/>
      <w:lvlJc w:val="righ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7602D9"/>
    <w:multiLevelType w:val="hybridMultilevel"/>
    <w:tmpl w:val="41A27660"/>
    <w:lvl w:ilvl="0" w:tplc="E36EA5BA">
      <w:start w:val="4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DDE0792"/>
    <w:multiLevelType w:val="hybridMultilevel"/>
    <w:tmpl w:val="BC5EE664"/>
    <w:lvl w:ilvl="0" w:tplc="10A8645C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2583FF7"/>
    <w:multiLevelType w:val="hybridMultilevel"/>
    <w:tmpl w:val="E5E294DE"/>
    <w:lvl w:ilvl="0" w:tplc="28E6825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  <w:i w:val="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55D6D5D"/>
    <w:multiLevelType w:val="hybridMultilevel"/>
    <w:tmpl w:val="5322ADDC"/>
    <w:lvl w:ilvl="0" w:tplc="DAFC73A6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5F816E6"/>
    <w:multiLevelType w:val="hybridMultilevel"/>
    <w:tmpl w:val="BC5EE664"/>
    <w:lvl w:ilvl="0" w:tplc="10A8645C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61C5F3E"/>
    <w:multiLevelType w:val="hybridMultilevel"/>
    <w:tmpl w:val="0A025FF0"/>
    <w:lvl w:ilvl="0" w:tplc="F49C8F9E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</w:num>
  <w:num w:numId="2">
    <w:abstractNumId w:val="3"/>
  </w:num>
  <w:num w:numId="3">
    <w:abstractNumId w:val="7"/>
  </w:num>
  <w:num w:numId="4">
    <w:abstractNumId w:val="6"/>
  </w:num>
  <w:num w:numId="5">
    <w:abstractNumId w:val="11"/>
  </w:num>
  <w:num w:numId="6">
    <w:abstractNumId w:val="8"/>
  </w:num>
  <w:num w:numId="7">
    <w:abstractNumId w:val="12"/>
  </w:num>
  <w:num w:numId="8">
    <w:abstractNumId w:val="2"/>
  </w:num>
  <w:num w:numId="9">
    <w:abstractNumId w:val="4"/>
  </w:num>
  <w:num w:numId="10">
    <w:abstractNumId w:val="5"/>
  </w:num>
  <w:num w:numId="11">
    <w:abstractNumId w:val="1"/>
  </w:num>
  <w:num w:numId="12">
    <w:abstractNumId w:val="1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yNDYwtbQwMzEyNbZU0lEKTi0uzszPAykwNKkFAOyTUbItAAAA"/>
  </w:docVars>
  <w:rsids>
    <w:rsidRoot w:val="00F92A97"/>
    <w:rsid w:val="000033A6"/>
    <w:rsid w:val="00017773"/>
    <w:rsid w:val="000221C3"/>
    <w:rsid w:val="00035037"/>
    <w:rsid w:val="00037CC5"/>
    <w:rsid w:val="00053D1C"/>
    <w:rsid w:val="00054DA7"/>
    <w:rsid w:val="00077533"/>
    <w:rsid w:val="00083483"/>
    <w:rsid w:val="000847FE"/>
    <w:rsid w:val="00090155"/>
    <w:rsid w:val="00095AD0"/>
    <w:rsid w:val="000A0BBB"/>
    <w:rsid w:val="000A604E"/>
    <w:rsid w:val="000B0C8C"/>
    <w:rsid w:val="000B1F7A"/>
    <w:rsid w:val="000B726B"/>
    <w:rsid w:val="000D1CCF"/>
    <w:rsid w:val="000D2858"/>
    <w:rsid w:val="000D7EFC"/>
    <w:rsid w:val="000F1825"/>
    <w:rsid w:val="0010745C"/>
    <w:rsid w:val="00116223"/>
    <w:rsid w:val="00121F0E"/>
    <w:rsid w:val="00130AE3"/>
    <w:rsid w:val="00133F61"/>
    <w:rsid w:val="00136CA6"/>
    <w:rsid w:val="0013750D"/>
    <w:rsid w:val="00142315"/>
    <w:rsid w:val="00164D7E"/>
    <w:rsid w:val="0017407D"/>
    <w:rsid w:val="001A64B4"/>
    <w:rsid w:val="001A7A13"/>
    <w:rsid w:val="001C302C"/>
    <w:rsid w:val="001C3CF4"/>
    <w:rsid w:val="00203DB9"/>
    <w:rsid w:val="002047A3"/>
    <w:rsid w:val="00213A15"/>
    <w:rsid w:val="002247C2"/>
    <w:rsid w:val="0023676B"/>
    <w:rsid w:val="002510B4"/>
    <w:rsid w:val="00255EFE"/>
    <w:rsid w:val="00261301"/>
    <w:rsid w:val="002725E1"/>
    <w:rsid w:val="0028749B"/>
    <w:rsid w:val="00292414"/>
    <w:rsid w:val="002B2467"/>
    <w:rsid w:val="002C21E3"/>
    <w:rsid w:val="002C44CE"/>
    <w:rsid w:val="002E0C5C"/>
    <w:rsid w:val="002E2176"/>
    <w:rsid w:val="002E3116"/>
    <w:rsid w:val="00301A25"/>
    <w:rsid w:val="0031496B"/>
    <w:rsid w:val="00343A02"/>
    <w:rsid w:val="00350E25"/>
    <w:rsid w:val="00360DCD"/>
    <w:rsid w:val="00370B75"/>
    <w:rsid w:val="00376AEB"/>
    <w:rsid w:val="00387C84"/>
    <w:rsid w:val="003920A2"/>
    <w:rsid w:val="003A1653"/>
    <w:rsid w:val="003A16F8"/>
    <w:rsid w:val="003A24A3"/>
    <w:rsid w:val="003C0689"/>
    <w:rsid w:val="003C1849"/>
    <w:rsid w:val="003C3450"/>
    <w:rsid w:val="003D3A91"/>
    <w:rsid w:val="003D44CB"/>
    <w:rsid w:val="00400EF5"/>
    <w:rsid w:val="00410D8C"/>
    <w:rsid w:val="0042053F"/>
    <w:rsid w:val="004229F0"/>
    <w:rsid w:val="00423FF1"/>
    <w:rsid w:val="004313BE"/>
    <w:rsid w:val="00433E8C"/>
    <w:rsid w:val="00437E08"/>
    <w:rsid w:val="00447FCA"/>
    <w:rsid w:val="00452D33"/>
    <w:rsid w:val="00477DEE"/>
    <w:rsid w:val="004A4E7E"/>
    <w:rsid w:val="004A5B7E"/>
    <w:rsid w:val="004B02CE"/>
    <w:rsid w:val="004B12A5"/>
    <w:rsid w:val="004B674C"/>
    <w:rsid w:val="004C616A"/>
    <w:rsid w:val="004C61ED"/>
    <w:rsid w:val="004D3C9E"/>
    <w:rsid w:val="00500FDC"/>
    <w:rsid w:val="00521AFE"/>
    <w:rsid w:val="00526484"/>
    <w:rsid w:val="0053048F"/>
    <w:rsid w:val="0055438A"/>
    <w:rsid w:val="0055770B"/>
    <w:rsid w:val="00581C8D"/>
    <w:rsid w:val="00592F21"/>
    <w:rsid w:val="005C17A8"/>
    <w:rsid w:val="005C2C4E"/>
    <w:rsid w:val="005C4600"/>
    <w:rsid w:val="005C6B3D"/>
    <w:rsid w:val="0062374D"/>
    <w:rsid w:val="00627F65"/>
    <w:rsid w:val="006501AB"/>
    <w:rsid w:val="00650E6C"/>
    <w:rsid w:val="006621EF"/>
    <w:rsid w:val="006834A5"/>
    <w:rsid w:val="00692341"/>
    <w:rsid w:val="0069527C"/>
    <w:rsid w:val="006A4D3B"/>
    <w:rsid w:val="006C49EF"/>
    <w:rsid w:val="007007D7"/>
    <w:rsid w:val="00703F6B"/>
    <w:rsid w:val="00705B8B"/>
    <w:rsid w:val="00706856"/>
    <w:rsid w:val="007129E3"/>
    <w:rsid w:val="007205E7"/>
    <w:rsid w:val="00756AE8"/>
    <w:rsid w:val="007758C9"/>
    <w:rsid w:val="00777465"/>
    <w:rsid w:val="0079211D"/>
    <w:rsid w:val="00793E6A"/>
    <w:rsid w:val="007A42AA"/>
    <w:rsid w:val="007B45A6"/>
    <w:rsid w:val="007B6D7A"/>
    <w:rsid w:val="007B77A9"/>
    <w:rsid w:val="007C2B5B"/>
    <w:rsid w:val="007C44B3"/>
    <w:rsid w:val="007C628E"/>
    <w:rsid w:val="007C72DB"/>
    <w:rsid w:val="00821E0C"/>
    <w:rsid w:val="008253FA"/>
    <w:rsid w:val="008524C9"/>
    <w:rsid w:val="0085284D"/>
    <w:rsid w:val="00853055"/>
    <w:rsid w:val="00861EFF"/>
    <w:rsid w:val="00862A4E"/>
    <w:rsid w:val="00863BB6"/>
    <w:rsid w:val="008701C7"/>
    <w:rsid w:val="00874DF3"/>
    <w:rsid w:val="00880164"/>
    <w:rsid w:val="00880D0F"/>
    <w:rsid w:val="008959F8"/>
    <w:rsid w:val="008A435F"/>
    <w:rsid w:val="008A7351"/>
    <w:rsid w:val="008C0291"/>
    <w:rsid w:val="008C273E"/>
    <w:rsid w:val="008C2CAA"/>
    <w:rsid w:val="008C6EB7"/>
    <w:rsid w:val="008D422C"/>
    <w:rsid w:val="008E0976"/>
    <w:rsid w:val="008E5716"/>
    <w:rsid w:val="009176C2"/>
    <w:rsid w:val="009177FE"/>
    <w:rsid w:val="009357D2"/>
    <w:rsid w:val="009416BD"/>
    <w:rsid w:val="00943974"/>
    <w:rsid w:val="00944E59"/>
    <w:rsid w:val="00954FCC"/>
    <w:rsid w:val="00962485"/>
    <w:rsid w:val="009803BB"/>
    <w:rsid w:val="00991C83"/>
    <w:rsid w:val="009A4827"/>
    <w:rsid w:val="009A52AE"/>
    <w:rsid w:val="009A55D5"/>
    <w:rsid w:val="009B45D7"/>
    <w:rsid w:val="009B49FD"/>
    <w:rsid w:val="009B4E4D"/>
    <w:rsid w:val="009C7A57"/>
    <w:rsid w:val="009D69C6"/>
    <w:rsid w:val="009F069C"/>
    <w:rsid w:val="009F1914"/>
    <w:rsid w:val="009F4442"/>
    <w:rsid w:val="00A140C1"/>
    <w:rsid w:val="00A155BA"/>
    <w:rsid w:val="00A24BC9"/>
    <w:rsid w:val="00A653E3"/>
    <w:rsid w:val="00A8529E"/>
    <w:rsid w:val="00A876FF"/>
    <w:rsid w:val="00AA46B1"/>
    <w:rsid w:val="00AB5677"/>
    <w:rsid w:val="00AB7A9E"/>
    <w:rsid w:val="00AC265F"/>
    <w:rsid w:val="00AD3762"/>
    <w:rsid w:val="00AE443A"/>
    <w:rsid w:val="00AF50CC"/>
    <w:rsid w:val="00B008D7"/>
    <w:rsid w:val="00B12676"/>
    <w:rsid w:val="00B5654C"/>
    <w:rsid w:val="00B57FAF"/>
    <w:rsid w:val="00B7517C"/>
    <w:rsid w:val="00B864EF"/>
    <w:rsid w:val="00B940F2"/>
    <w:rsid w:val="00B97728"/>
    <w:rsid w:val="00BA0626"/>
    <w:rsid w:val="00BA2711"/>
    <w:rsid w:val="00BA4179"/>
    <w:rsid w:val="00BB2DCE"/>
    <w:rsid w:val="00BB6EAA"/>
    <w:rsid w:val="00BD06E3"/>
    <w:rsid w:val="00BE3CA0"/>
    <w:rsid w:val="00BE41CC"/>
    <w:rsid w:val="00C05D7A"/>
    <w:rsid w:val="00C06902"/>
    <w:rsid w:val="00C07071"/>
    <w:rsid w:val="00C1005D"/>
    <w:rsid w:val="00C2013D"/>
    <w:rsid w:val="00C22218"/>
    <w:rsid w:val="00C3553E"/>
    <w:rsid w:val="00C41B14"/>
    <w:rsid w:val="00C47ED1"/>
    <w:rsid w:val="00C50443"/>
    <w:rsid w:val="00C52B2F"/>
    <w:rsid w:val="00C57715"/>
    <w:rsid w:val="00C64B43"/>
    <w:rsid w:val="00C671F9"/>
    <w:rsid w:val="00C72A54"/>
    <w:rsid w:val="00C8053E"/>
    <w:rsid w:val="00C8582B"/>
    <w:rsid w:val="00C90301"/>
    <w:rsid w:val="00CC0865"/>
    <w:rsid w:val="00CD3231"/>
    <w:rsid w:val="00CD4BE5"/>
    <w:rsid w:val="00CD4E6A"/>
    <w:rsid w:val="00CD6381"/>
    <w:rsid w:val="00CE5F55"/>
    <w:rsid w:val="00CE6589"/>
    <w:rsid w:val="00CE6DAB"/>
    <w:rsid w:val="00CF126F"/>
    <w:rsid w:val="00CF3561"/>
    <w:rsid w:val="00D0731E"/>
    <w:rsid w:val="00D132C5"/>
    <w:rsid w:val="00D23AFB"/>
    <w:rsid w:val="00D304F7"/>
    <w:rsid w:val="00D37677"/>
    <w:rsid w:val="00D44C79"/>
    <w:rsid w:val="00D51CDF"/>
    <w:rsid w:val="00D625F2"/>
    <w:rsid w:val="00D65F47"/>
    <w:rsid w:val="00D827F2"/>
    <w:rsid w:val="00D8354C"/>
    <w:rsid w:val="00D94B64"/>
    <w:rsid w:val="00D97B8F"/>
    <w:rsid w:val="00DA2ADA"/>
    <w:rsid w:val="00DA60F8"/>
    <w:rsid w:val="00DA76EC"/>
    <w:rsid w:val="00DD62D6"/>
    <w:rsid w:val="00DE489B"/>
    <w:rsid w:val="00DE5AAE"/>
    <w:rsid w:val="00DF14A7"/>
    <w:rsid w:val="00DF676F"/>
    <w:rsid w:val="00E13759"/>
    <w:rsid w:val="00E16E8E"/>
    <w:rsid w:val="00E26BD8"/>
    <w:rsid w:val="00E321D4"/>
    <w:rsid w:val="00E32E7F"/>
    <w:rsid w:val="00E3347B"/>
    <w:rsid w:val="00E33AA0"/>
    <w:rsid w:val="00E55A75"/>
    <w:rsid w:val="00E57660"/>
    <w:rsid w:val="00E803F2"/>
    <w:rsid w:val="00E80699"/>
    <w:rsid w:val="00E87788"/>
    <w:rsid w:val="00E9163C"/>
    <w:rsid w:val="00EA02DD"/>
    <w:rsid w:val="00EA09C5"/>
    <w:rsid w:val="00EA5C6E"/>
    <w:rsid w:val="00EA626F"/>
    <w:rsid w:val="00EB76C9"/>
    <w:rsid w:val="00EC34EF"/>
    <w:rsid w:val="00EF7A0C"/>
    <w:rsid w:val="00F11B9E"/>
    <w:rsid w:val="00F31095"/>
    <w:rsid w:val="00F318C6"/>
    <w:rsid w:val="00F44867"/>
    <w:rsid w:val="00F46DE0"/>
    <w:rsid w:val="00F63521"/>
    <w:rsid w:val="00F76CA4"/>
    <w:rsid w:val="00F862EF"/>
    <w:rsid w:val="00F92A97"/>
    <w:rsid w:val="00F94DEC"/>
    <w:rsid w:val="00F967E3"/>
    <w:rsid w:val="00F97D5A"/>
    <w:rsid w:val="00FA7A97"/>
    <w:rsid w:val="00FC2570"/>
    <w:rsid w:val="00FD1538"/>
    <w:rsid w:val="00FD62A2"/>
    <w:rsid w:val="00FD7E2A"/>
    <w:rsid w:val="00FE3224"/>
    <w:rsid w:val="00FE5ABC"/>
    <w:rsid w:val="00FF7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289F5B4"/>
  <w15:chartTrackingRefBased/>
  <w15:docId w15:val="{7DEDA65D-B5C1-4DE6-8BBF-CB9583F26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2A9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ES_tradnl" w:eastAsia="es-ES_tradnl"/>
    </w:rPr>
  </w:style>
  <w:style w:type="paragraph" w:styleId="Heading1">
    <w:name w:val="heading 1"/>
    <w:basedOn w:val="Normal"/>
    <w:next w:val="Normal"/>
    <w:link w:val="Heading1Char"/>
    <w:qFormat/>
    <w:rsid w:val="00F46DE0"/>
    <w:pPr>
      <w:keepNext/>
      <w:suppressAutoHyphens/>
      <w:outlineLvl w:val="0"/>
    </w:pPr>
    <w:rPr>
      <w:rFonts w:ascii="Verdana" w:hAnsi="Verdana"/>
      <w:b/>
      <w:bCs/>
      <w:sz w:val="22"/>
      <w:szCs w:val="20"/>
      <w:lang w:val="x-none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92A97"/>
    <w:rPr>
      <w:color w:val="808080"/>
    </w:rPr>
  </w:style>
  <w:style w:type="paragraph" w:styleId="ListParagraph">
    <w:name w:val="List Paragraph"/>
    <w:basedOn w:val="Normal"/>
    <w:uiPriority w:val="34"/>
    <w:qFormat/>
    <w:rsid w:val="00DA76EC"/>
    <w:pPr>
      <w:ind w:left="720"/>
      <w:contextualSpacing/>
    </w:pPr>
  </w:style>
  <w:style w:type="table" w:styleId="TableGrid">
    <w:name w:val="Table Grid"/>
    <w:basedOn w:val="TableNormal"/>
    <w:uiPriority w:val="39"/>
    <w:rsid w:val="009D69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F46DE0"/>
    <w:rPr>
      <w:rFonts w:ascii="Verdana" w:eastAsia="Times New Roman" w:hAnsi="Verdana" w:cs="Times New Roman"/>
      <w:b/>
      <w:bCs/>
      <w:szCs w:val="20"/>
      <w:lang w:val="x-none" w:eastAsia="ar-SA"/>
    </w:rPr>
  </w:style>
  <w:style w:type="character" w:styleId="Hyperlink">
    <w:name w:val="Hyperlink"/>
    <w:rsid w:val="00F46DE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37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3762"/>
    <w:rPr>
      <w:rFonts w:ascii="Segoe UI" w:eastAsia="Times New Roman" w:hAnsi="Segoe UI" w:cs="Segoe UI"/>
      <w:sz w:val="18"/>
      <w:szCs w:val="18"/>
      <w:lang w:val="es-ES_tradnl" w:eastAsia="es-ES_tradnl"/>
    </w:rPr>
  </w:style>
  <w:style w:type="character" w:styleId="UnresolvedMention">
    <w:name w:val="Unresolved Mention"/>
    <w:basedOn w:val="DefaultParagraphFont"/>
    <w:uiPriority w:val="99"/>
    <w:semiHidden/>
    <w:unhideWhenUsed/>
    <w:rsid w:val="003A24A3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D62A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D62A2"/>
    <w:rPr>
      <w:rFonts w:ascii="Times New Roman" w:eastAsia="Times New Roman" w:hAnsi="Times New Roman" w:cs="Times New Roman"/>
      <w:sz w:val="20"/>
      <w:szCs w:val="20"/>
      <w:lang w:val="es-ES_tradnl" w:eastAsia="es-ES_tradnl"/>
    </w:rPr>
  </w:style>
  <w:style w:type="character" w:styleId="FootnoteReference">
    <w:name w:val="footnote reference"/>
    <w:basedOn w:val="DefaultParagraphFont"/>
    <w:uiPriority w:val="99"/>
    <w:semiHidden/>
    <w:unhideWhenUsed/>
    <w:rsid w:val="00FD62A2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410D8C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C34E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34EF"/>
    <w:rPr>
      <w:rFonts w:ascii="Times New Roman" w:eastAsia="Times New Roman" w:hAnsi="Times New Roman" w:cs="Times New Roman"/>
      <w:sz w:val="24"/>
      <w:szCs w:val="24"/>
      <w:lang w:val="es-ES_tradnl" w:eastAsia="es-ES_tradnl"/>
    </w:rPr>
  </w:style>
  <w:style w:type="paragraph" w:styleId="Footer">
    <w:name w:val="footer"/>
    <w:basedOn w:val="Normal"/>
    <w:link w:val="FooterChar"/>
    <w:uiPriority w:val="99"/>
    <w:unhideWhenUsed/>
    <w:rsid w:val="00EC34E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34EF"/>
    <w:rPr>
      <w:rFonts w:ascii="Times New Roman" w:eastAsia="Times New Roman" w:hAnsi="Times New Roman" w:cs="Times New Roman"/>
      <w:sz w:val="24"/>
      <w:szCs w:val="24"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83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3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0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6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6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1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4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9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9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0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1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2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6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0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9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6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3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5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4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1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07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B539B4-2288-459D-A141-104359B033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1535</Words>
  <Characters>8753</Characters>
  <Application>Microsoft Office Word</Application>
  <DocSecurity>0</DocSecurity>
  <Lines>72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Trecca</dc:creator>
  <cp:keywords/>
  <dc:description/>
  <cp:lastModifiedBy>Stuart Hawkins</cp:lastModifiedBy>
  <cp:revision>2</cp:revision>
  <cp:lastPrinted>2021-12-10T18:23:00Z</cp:lastPrinted>
  <dcterms:created xsi:type="dcterms:W3CDTF">2022-02-16T09:25:00Z</dcterms:created>
  <dcterms:modified xsi:type="dcterms:W3CDTF">2022-02-16T09:25:00Z</dcterms:modified>
</cp:coreProperties>
</file>